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D2960" w14:textId="77777777" w:rsidR="0059089E" w:rsidRPr="008859FB" w:rsidRDefault="00F32131" w:rsidP="00F32131">
      <w:pPr>
        <w:jc w:val="center"/>
        <w:rPr>
          <w:b/>
        </w:rPr>
      </w:pPr>
      <w:r w:rsidRPr="008859FB">
        <w:rPr>
          <w:b/>
        </w:rPr>
        <w:t>Valencia College</w:t>
      </w:r>
    </w:p>
    <w:p w14:paraId="5358F761" w14:textId="00194315" w:rsidR="00F32131" w:rsidRPr="008859FB" w:rsidRDefault="006909A7" w:rsidP="00F32131">
      <w:pPr>
        <w:jc w:val="center"/>
        <w:rPr>
          <w:b/>
        </w:rPr>
      </w:pPr>
      <w:r>
        <w:rPr>
          <w:b/>
        </w:rPr>
        <w:t>Introduction to Human Resources</w:t>
      </w:r>
    </w:p>
    <w:p w14:paraId="6DD56C55" w14:textId="02C65203" w:rsidR="0059089E" w:rsidRDefault="009079AE" w:rsidP="00F32131">
      <w:pPr>
        <w:jc w:val="center"/>
        <w:rPr>
          <w:b/>
        </w:rPr>
      </w:pPr>
      <w:r w:rsidRPr="008859FB">
        <w:rPr>
          <w:b/>
        </w:rPr>
        <w:t>Course Syllabus—</w:t>
      </w:r>
      <w:r w:rsidR="006D5A45">
        <w:rPr>
          <w:b/>
        </w:rPr>
        <w:t>Spring 202</w:t>
      </w:r>
      <w:r w:rsidR="00FE1F52">
        <w:rPr>
          <w:b/>
        </w:rPr>
        <w:t>2</w:t>
      </w:r>
    </w:p>
    <w:p w14:paraId="3217C198" w14:textId="77777777" w:rsidR="00E66B0C" w:rsidRDefault="00E66B0C" w:rsidP="00F32131">
      <w:pPr>
        <w:jc w:val="center"/>
        <w:rPr>
          <w:b/>
        </w:rPr>
      </w:pPr>
    </w:p>
    <w:tbl>
      <w:tblPr>
        <w:tblStyle w:val="TableGrid"/>
        <w:tblW w:w="0" w:type="auto"/>
        <w:tblLook w:val="04A0" w:firstRow="1" w:lastRow="0" w:firstColumn="1" w:lastColumn="0" w:noHBand="0" w:noVBand="1"/>
      </w:tblPr>
      <w:tblGrid>
        <w:gridCol w:w="9350"/>
      </w:tblGrid>
      <w:tr w:rsidR="00E66B0C" w14:paraId="65C28040" w14:textId="77777777" w:rsidTr="00E66B0C">
        <w:tc>
          <w:tcPr>
            <w:tcW w:w="9350" w:type="dxa"/>
          </w:tcPr>
          <w:p w14:paraId="62E5B9B8" w14:textId="77777777" w:rsidR="00E66B0C" w:rsidRDefault="00E66B0C" w:rsidP="00E66B0C">
            <w:pPr>
              <w:pStyle w:val="BodyText"/>
              <w:spacing w:before="3"/>
              <w:jc w:val="center"/>
              <w:rPr>
                <w:b/>
              </w:rPr>
            </w:pPr>
            <w:r>
              <w:rPr>
                <w:b/>
              </w:rPr>
              <w:t>MNA 2300 Introduction to Human Resources</w:t>
            </w:r>
          </w:p>
          <w:p w14:paraId="4FA6891E" w14:textId="026B4A69" w:rsidR="00E66B0C" w:rsidRDefault="00E66B0C" w:rsidP="00E66B0C">
            <w:pPr>
              <w:pStyle w:val="BodyText"/>
              <w:spacing w:before="3"/>
              <w:jc w:val="center"/>
              <w:rPr>
                <w:b/>
              </w:rPr>
            </w:pPr>
            <w:r>
              <w:rPr>
                <w:b/>
              </w:rPr>
              <w:t>CRN:  2</w:t>
            </w:r>
            <w:r w:rsidR="00121C57">
              <w:rPr>
                <w:b/>
              </w:rPr>
              <w:t>6298</w:t>
            </w:r>
            <w:r>
              <w:rPr>
                <w:b/>
              </w:rPr>
              <w:t xml:space="preserve">                                                  Section: W0</w:t>
            </w:r>
            <w:r w:rsidR="00121C57">
              <w:rPr>
                <w:b/>
              </w:rPr>
              <w:t>2</w:t>
            </w:r>
          </w:p>
          <w:p w14:paraId="4949FB91" w14:textId="6DF3A25E" w:rsidR="00E66B0C" w:rsidRPr="00E66B0C" w:rsidRDefault="00E66B0C" w:rsidP="00E66B0C">
            <w:pPr>
              <w:pStyle w:val="BodyText"/>
              <w:spacing w:before="3"/>
              <w:jc w:val="center"/>
              <w:rPr>
                <w:bCs/>
              </w:rPr>
            </w:pPr>
            <w:r>
              <w:rPr>
                <w:b/>
              </w:rPr>
              <w:t xml:space="preserve">Location: </w:t>
            </w:r>
            <w:r>
              <w:rPr>
                <w:bCs/>
              </w:rPr>
              <w:t xml:space="preserve">Online through Canvas                   </w:t>
            </w:r>
            <w:r w:rsidRPr="00E66B0C">
              <w:rPr>
                <w:b/>
              </w:rPr>
              <w:t>Credit Hours:</w:t>
            </w:r>
            <w:r>
              <w:rPr>
                <w:bCs/>
              </w:rPr>
              <w:t xml:space="preserve"> 3</w:t>
            </w:r>
          </w:p>
          <w:p w14:paraId="28D09A77" w14:textId="23716118" w:rsidR="00E66B0C" w:rsidRDefault="00E66B0C">
            <w:pPr>
              <w:pStyle w:val="BodyText"/>
              <w:spacing w:before="3"/>
              <w:rPr>
                <w:b/>
              </w:rPr>
            </w:pPr>
          </w:p>
        </w:tc>
      </w:tr>
    </w:tbl>
    <w:p w14:paraId="220E22B2" w14:textId="77777777" w:rsidR="0059089E" w:rsidRPr="008859FB" w:rsidRDefault="009079AE">
      <w:pPr>
        <w:tabs>
          <w:tab w:val="left" w:pos="1575"/>
        </w:tabs>
        <w:spacing w:before="177" w:line="290" w:lineRule="exact"/>
        <w:ind w:left="160"/>
        <w:rPr>
          <w:b/>
        </w:rPr>
      </w:pPr>
      <w:r w:rsidRPr="008859FB">
        <w:rPr>
          <w:b/>
          <w:position w:val="4"/>
        </w:rPr>
        <w:t>Professor:</w:t>
      </w:r>
      <w:r w:rsidRPr="008859FB">
        <w:rPr>
          <w:b/>
          <w:position w:val="4"/>
        </w:rPr>
        <w:tab/>
      </w:r>
      <w:r w:rsidR="0097434F" w:rsidRPr="008859FB">
        <w:rPr>
          <w:b/>
        </w:rPr>
        <w:t>Debbie</w:t>
      </w:r>
      <w:r w:rsidRPr="008859FB">
        <w:rPr>
          <w:b/>
          <w:spacing w:val="5"/>
        </w:rPr>
        <w:t xml:space="preserve"> </w:t>
      </w:r>
      <w:r w:rsidRPr="008859FB">
        <w:rPr>
          <w:b/>
        </w:rPr>
        <w:t>Griffith</w:t>
      </w:r>
    </w:p>
    <w:p w14:paraId="1355C528" w14:textId="1DF0F80B" w:rsidR="0059089E" w:rsidRPr="008859FB" w:rsidRDefault="00613680">
      <w:pPr>
        <w:spacing w:line="232" w:lineRule="exact"/>
        <w:ind w:left="1575"/>
        <w:rPr>
          <w:b/>
        </w:rPr>
      </w:pPr>
      <w:hyperlink r:id="rId8">
        <w:r w:rsidR="009079AE" w:rsidRPr="008859FB">
          <w:rPr>
            <w:b/>
          </w:rPr>
          <w:t>E</w:t>
        </w:r>
      </w:hyperlink>
      <w:hyperlink r:id="rId9">
        <w:r w:rsidR="009079AE" w:rsidRPr="008859FB">
          <w:rPr>
            <w:b/>
          </w:rPr>
          <w:t>mail:dgriffith1@valenciacollege.edu</w:t>
        </w:r>
      </w:hyperlink>
      <w:r w:rsidR="00B46E34">
        <w:rPr>
          <w:b/>
        </w:rPr>
        <w:t xml:space="preserve"> </w:t>
      </w:r>
    </w:p>
    <w:p w14:paraId="5C7955BD" w14:textId="77777777" w:rsidR="0059089E" w:rsidRPr="008859FB" w:rsidRDefault="009079AE">
      <w:pPr>
        <w:spacing w:line="265" w:lineRule="exact"/>
        <w:ind w:left="1575"/>
        <w:rPr>
          <w:b/>
        </w:rPr>
      </w:pPr>
      <w:r w:rsidRPr="008859FB">
        <w:rPr>
          <w:b/>
        </w:rPr>
        <w:t xml:space="preserve">Available for </w:t>
      </w:r>
      <w:r w:rsidR="004720B1" w:rsidRPr="008859FB">
        <w:rPr>
          <w:b/>
        </w:rPr>
        <w:t>student</w:t>
      </w:r>
      <w:r w:rsidRPr="008859FB">
        <w:rPr>
          <w:b/>
        </w:rPr>
        <w:t xml:space="preserve"> consultation by appointment.</w:t>
      </w:r>
    </w:p>
    <w:p w14:paraId="1D8E1F03" w14:textId="7DEC550E" w:rsidR="00A12AA3" w:rsidRPr="00A12AA3" w:rsidRDefault="009079AE" w:rsidP="00A12AA3">
      <w:pPr>
        <w:pStyle w:val="BodyText"/>
        <w:spacing w:before="221"/>
        <w:ind w:left="160" w:right="316"/>
        <w:jc w:val="both"/>
        <w:rPr>
          <w:color w:val="000000"/>
          <w:shd w:val="clear" w:color="auto" w:fill="FFFFFF"/>
        </w:rPr>
      </w:pPr>
      <w:r w:rsidRPr="008859FB">
        <w:rPr>
          <w:b/>
        </w:rPr>
        <w:t xml:space="preserve">Course Description: </w:t>
      </w:r>
      <w:r w:rsidR="00A12AA3" w:rsidRPr="00A12AA3">
        <w:rPr>
          <w:color w:val="000000"/>
          <w:shd w:val="clear" w:color="auto" w:fill="FFFFFF"/>
        </w:rPr>
        <w:t>This course is an overview of human resources management. The role of the human resources department will be emphasized</w:t>
      </w:r>
      <w:r w:rsidR="00BB620C">
        <w:rPr>
          <w:color w:val="000000"/>
          <w:shd w:val="clear" w:color="auto" w:fill="FFFFFF"/>
        </w:rPr>
        <w:t>,</w:t>
      </w:r>
      <w:r w:rsidR="00A12AA3" w:rsidRPr="00A12AA3">
        <w:rPr>
          <w:color w:val="000000"/>
          <w:shd w:val="clear" w:color="auto" w:fill="FFFFFF"/>
        </w:rPr>
        <w:t xml:space="preserve"> with particular attention</w:t>
      </w:r>
      <w:r w:rsidR="00BB620C">
        <w:rPr>
          <w:color w:val="000000"/>
          <w:shd w:val="clear" w:color="auto" w:fill="FFFFFF"/>
        </w:rPr>
        <w:t xml:space="preserve"> </w:t>
      </w:r>
      <w:r w:rsidR="00A12AA3" w:rsidRPr="00A12AA3">
        <w:rPr>
          <w:color w:val="000000"/>
          <w:shd w:val="clear" w:color="auto" w:fill="FFFFFF"/>
        </w:rPr>
        <w:t>focused upon the importance of the</w:t>
      </w:r>
      <w:r w:rsidR="007C0C6E">
        <w:rPr>
          <w:color w:val="000000"/>
          <w:shd w:val="clear" w:color="auto" w:fill="FFFFFF"/>
        </w:rPr>
        <w:t xml:space="preserve"> role of</w:t>
      </w:r>
      <w:r w:rsidR="00A12AA3" w:rsidRPr="00A12AA3">
        <w:rPr>
          <w:color w:val="000000"/>
          <w:shd w:val="clear" w:color="auto" w:fill="FFFFFF"/>
        </w:rPr>
        <w:t xml:space="preserve"> supervisors and executives. This course will discuss business in traditional and electronic environments.</w:t>
      </w:r>
    </w:p>
    <w:p w14:paraId="35DB1511" w14:textId="54215C65" w:rsidR="00BE76AC" w:rsidRPr="00A12AA3" w:rsidRDefault="00E66B0C">
      <w:pPr>
        <w:pStyle w:val="BodyText"/>
        <w:spacing w:before="221"/>
        <w:ind w:left="160" w:right="316"/>
        <w:jc w:val="both"/>
      </w:pPr>
      <w:r w:rsidRPr="008859FB">
        <w:rPr>
          <w:noProof/>
        </w:rPr>
        <mc:AlternateContent>
          <mc:Choice Requires="wps">
            <w:drawing>
              <wp:anchor distT="0" distB="0" distL="114300" distR="114300" simplePos="0" relativeHeight="251658240" behindDoc="0" locked="0" layoutInCell="1" allowOverlap="1" wp14:anchorId="16820C5D" wp14:editId="23024DA9">
                <wp:simplePos x="0" y="0"/>
                <wp:positionH relativeFrom="column">
                  <wp:posOffset>820420</wp:posOffset>
                </wp:positionH>
                <wp:positionV relativeFrom="paragraph">
                  <wp:posOffset>301625</wp:posOffset>
                </wp:positionV>
                <wp:extent cx="4168775" cy="619125"/>
                <wp:effectExtent l="0" t="0" r="22225" b="28575"/>
                <wp:wrapSquare wrapText="bothSides"/>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775" cy="6191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748E147" w14:textId="48D7F44E" w:rsidR="006D5A45" w:rsidRDefault="006D5A45">
                            <w:pPr>
                              <w:spacing w:before="71" w:line="252" w:lineRule="exact"/>
                              <w:ind w:left="144"/>
                              <w:rPr>
                                <w:b/>
                              </w:rPr>
                            </w:pPr>
                            <w:r>
                              <w:rPr>
                                <w:b/>
                              </w:rPr>
                              <w:t>Lumen Online Textbook</w:t>
                            </w:r>
                          </w:p>
                          <w:p w14:paraId="7E4EADB2" w14:textId="7AC7FD79" w:rsidR="006D5A45" w:rsidRDefault="006D5A45">
                            <w:pPr>
                              <w:pStyle w:val="BodyText"/>
                              <w:spacing w:line="252" w:lineRule="exact"/>
                              <w:ind w:left="144"/>
                              <w:rPr>
                                <w:u w:val="single"/>
                              </w:rPr>
                            </w:pPr>
                            <w:r>
                              <w:rPr>
                                <w:u w:val="single"/>
                              </w:rPr>
                              <w:t>Human Resources Management</w:t>
                            </w:r>
                          </w:p>
                          <w:p w14:paraId="65540C48" w14:textId="28EE735E" w:rsidR="006D5A45" w:rsidRDefault="00613680">
                            <w:pPr>
                              <w:pStyle w:val="BodyText"/>
                              <w:spacing w:line="252" w:lineRule="exact"/>
                              <w:ind w:left="144"/>
                              <w:rPr>
                                <w:sz w:val="20"/>
                              </w:rPr>
                            </w:pPr>
                            <w:hyperlink r:id="rId10" w:history="1">
                              <w:r w:rsidR="006D5A45" w:rsidRPr="00E66B0C">
                                <w:rPr>
                                  <w:color w:val="0000FF"/>
                                  <w:u w:val="single"/>
                                </w:rPr>
                                <w:t>https://courses.lumenlearning.com/wm-humanresourcesmgmt/</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20C5D" id="_x0000_t202" coordsize="21600,21600" o:spt="202" path="m,l,21600r21600,l21600,xe">
                <v:stroke joinstyle="miter"/>
                <v:path gradientshapeok="t" o:connecttype="rect"/>
              </v:shapetype>
              <v:shape id="Text Box 14" o:spid="_x0000_s1026" type="#_x0000_t202" style="position:absolute;left:0;text-align:left;margin-left:64.6pt;margin-top:23.75pt;width:328.25pt;height:4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" filled="f">
                <v:textbox inset="0,0,0,0">
                  <w:txbxContent>
                    <w:p w14:paraId="4748E147" w14:textId="48D7F44E" w:rsidR="006D5A45" w:rsidRDefault="006D5A45">
                      <w:pPr>
                        <w:spacing w:before="71" w:line="252" w:lineRule="exact"/>
                        <w:ind w:left="144"/>
                        <w:rPr>
                          <w:b/>
                        </w:rPr>
                      </w:pPr>
                      <w:r>
                        <w:rPr>
                          <w:b/>
                        </w:rPr>
                        <w:t>Lumen Online Textbook</w:t>
                      </w:r>
                    </w:p>
                    <w:p w14:paraId="7E4EADB2" w14:textId="7AC7FD79" w:rsidR="006D5A45" w:rsidRDefault="006D5A45">
                      <w:pPr>
                        <w:pStyle w:val="BodyText"/>
                        <w:spacing w:line="252" w:lineRule="exact"/>
                        <w:ind w:left="144"/>
                        <w:rPr>
                          <w:u w:val="single"/>
                        </w:rPr>
                      </w:pPr>
                      <w:r>
                        <w:rPr>
                          <w:u w:val="single"/>
                        </w:rPr>
                        <w:t>Human Resources Management</w:t>
                      </w:r>
                    </w:p>
                    <w:p w14:paraId="65540C48" w14:textId="28EE735E" w:rsidR="006D5A45" w:rsidRDefault="00613680">
                      <w:pPr>
                        <w:pStyle w:val="BodyText"/>
                        <w:spacing w:line="252" w:lineRule="exact"/>
                        <w:ind w:left="144"/>
                        <w:rPr>
                          <w:sz w:val="20"/>
                        </w:rPr>
                      </w:pPr>
                      <w:hyperlink r:id="rId11" w:history="1">
                        <w:r w:rsidR="006D5A45" w:rsidRPr="00E66B0C">
                          <w:rPr>
                            <w:color w:val="0000FF"/>
                            <w:u w:val="single"/>
                          </w:rPr>
                          <w:t>https://courses.lumenlearning.com/wm-humanresourcesmgmt/</w:t>
                        </w:r>
                      </w:hyperlink>
                    </w:p>
                  </w:txbxContent>
                </v:textbox>
                <w10:wrap type="square"/>
              </v:shape>
            </w:pict>
          </mc:Fallback>
        </mc:AlternateContent>
      </w:r>
    </w:p>
    <w:p w14:paraId="30C40C1C" w14:textId="58FBEF8A" w:rsidR="0059089E" w:rsidRPr="008859FB" w:rsidRDefault="0059089E">
      <w:pPr>
        <w:pStyle w:val="BodyText"/>
      </w:pPr>
    </w:p>
    <w:p w14:paraId="6C116D54" w14:textId="5D553B7B" w:rsidR="00BE76AC" w:rsidRDefault="00BE76AC">
      <w:pPr>
        <w:spacing w:after="5"/>
        <w:ind w:left="160"/>
        <w:rPr>
          <w:b/>
        </w:rPr>
      </w:pPr>
    </w:p>
    <w:p w14:paraId="29D7BBCC" w14:textId="4E5AE239" w:rsidR="006909A7" w:rsidRDefault="006909A7">
      <w:pPr>
        <w:spacing w:after="5"/>
        <w:ind w:left="160"/>
        <w:rPr>
          <w:b/>
        </w:rPr>
      </w:pPr>
    </w:p>
    <w:p w14:paraId="0FA57BDA" w14:textId="55EECD09" w:rsidR="00E66B0C" w:rsidRDefault="00E66B0C">
      <w:pPr>
        <w:spacing w:after="5"/>
        <w:ind w:left="160"/>
        <w:rPr>
          <w:b/>
        </w:rPr>
      </w:pPr>
    </w:p>
    <w:p w14:paraId="0A9D0835" w14:textId="4B6D60C2" w:rsidR="006909A7" w:rsidRPr="00A2325C" w:rsidRDefault="006909A7" w:rsidP="006909A7">
      <w:pPr>
        <w:spacing w:before="100" w:beforeAutospacing="1" w:after="100" w:afterAutospacing="1"/>
      </w:pPr>
      <w:r w:rsidRPr="00A2325C">
        <w:rPr>
          <w:b/>
          <w:bCs/>
        </w:rPr>
        <w:t>Online Course Structure:</w:t>
      </w:r>
      <w:r w:rsidRPr="00A2325C">
        <w:t>  This is a fully online course</w:t>
      </w:r>
      <w:r w:rsidR="009C7202">
        <w:t>;</w:t>
      </w:r>
      <w:r w:rsidRPr="00A2325C">
        <w:t xml:space="preserve"> </w:t>
      </w:r>
      <w:r w:rsidR="009C7202">
        <w:t>we will do everything</w:t>
      </w:r>
      <w:r w:rsidRPr="00A2325C">
        <w:t xml:space="preserve"> via our shared online space: Canvas. This course will </w:t>
      </w:r>
      <w:r w:rsidRPr="00D90020">
        <w:rPr>
          <w:b/>
          <w:bCs/>
        </w:rPr>
        <w:t>not</w:t>
      </w:r>
      <w:r w:rsidRPr="00A2325C">
        <w:t xml:space="preserve"> require virtual class meetings at a specific time. The lectures for each day will be covered with a PowerPoint. </w:t>
      </w:r>
      <w:r w:rsidRPr="00D90020">
        <w:rPr>
          <w:b/>
          <w:bCs/>
        </w:rPr>
        <w:t>Note:</w:t>
      </w:r>
      <w:r w:rsidRPr="00A2325C">
        <w:t xml:space="preserve"> The lecture slides alone will not be enough to sustain you through the course. You </w:t>
      </w:r>
      <w:r w:rsidR="00D90020">
        <w:t xml:space="preserve">will </w:t>
      </w:r>
      <w:r w:rsidRPr="00A2325C">
        <w:t xml:space="preserve">need to read all assigned material. </w:t>
      </w:r>
      <w:r w:rsidR="00EC39F7">
        <w:t>All assigned v</w:t>
      </w:r>
      <w:r w:rsidRPr="00A2325C">
        <w:t>ideos or film clips will be provided. </w:t>
      </w:r>
    </w:p>
    <w:p w14:paraId="45509426" w14:textId="77777777" w:rsidR="006909A7" w:rsidRDefault="006909A7" w:rsidP="006909A7">
      <w:pPr>
        <w:pStyle w:val="ListParagraph"/>
        <w:numPr>
          <w:ilvl w:val="0"/>
          <w:numId w:val="7"/>
        </w:numPr>
        <w:spacing w:before="100" w:beforeAutospacing="1" w:after="100" w:afterAutospacing="1"/>
        <w:rPr>
          <w:color w:val="C00000"/>
        </w:rPr>
      </w:pPr>
      <w:r w:rsidRPr="00A2325C">
        <w:rPr>
          <w:b/>
          <w:bCs/>
          <w:color w:val="C00000"/>
        </w:rPr>
        <w:t>Note on Time Zones: </w:t>
      </w:r>
      <w:r w:rsidRPr="00A2325C">
        <w:rPr>
          <w:color w:val="C00000"/>
        </w:rPr>
        <w:t>This course is based on Eastern Standard Time (EST), so all due dates and times are listed in EST. Please make sure to consider this as you complete and submit work throughout the course.</w:t>
      </w:r>
    </w:p>
    <w:p w14:paraId="2DF1E927" w14:textId="3340EA55" w:rsidR="006909A7" w:rsidRPr="00444E46" w:rsidRDefault="00A12AA3" w:rsidP="006909A7">
      <w:pPr>
        <w:spacing w:after="5"/>
      </w:pPr>
      <w:r w:rsidRPr="00444E46">
        <w:rPr>
          <w:b/>
        </w:rPr>
        <w:t xml:space="preserve">Course Objective: </w:t>
      </w:r>
      <w:r w:rsidRPr="00444E46">
        <w:t>Th</w:t>
      </w:r>
      <w:r w:rsidR="0003086B">
        <w:t>is course aim</w:t>
      </w:r>
      <w:r w:rsidRPr="00444E46">
        <w:t xml:space="preserve">s to provide students with a theoretical framework to examine and form a knowledge base of understanding </w:t>
      </w:r>
      <w:r w:rsidR="007726DF">
        <w:t>about</w:t>
      </w:r>
      <w:r w:rsidRPr="00444E46">
        <w:t xml:space="preserve"> the field of Human Resources and the role of the Human Resources Department. We will examine past and present issues and challenges within </w:t>
      </w:r>
      <w:r w:rsidR="007726DF">
        <w:t>Human Resources, the functions of the HR department,</w:t>
      </w:r>
      <w:r w:rsidRPr="00444E46">
        <w:t xml:space="preserve"> and the importance of the supervisor and executive role.</w:t>
      </w:r>
      <w:r w:rsidR="006909A7">
        <w:tab/>
      </w:r>
    </w:p>
    <w:p w14:paraId="6578126A" w14:textId="77777777" w:rsidR="00A12AA3" w:rsidRPr="00444E46" w:rsidRDefault="00A12AA3" w:rsidP="00A12AA3">
      <w:pPr>
        <w:numPr>
          <w:ilvl w:val="0"/>
          <w:numId w:val="3"/>
        </w:numPr>
        <w:spacing w:before="7" w:after="5"/>
      </w:pPr>
      <w:r w:rsidRPr="00444E46">
        <w:t>The history of HR Management</w:t>
      </w:r>
    </w:p>
    <w:p w14:paraId="4A675721" w14:textId="77777777" w:rsidR="00A12AA3" w:rsidRPr="00444E46" w:rsidRDefault="00A12AA3" w:rsidP="00A12AA3">
      <w:pPr>
        <w:numPr>
          <w:ilvl w:val="0"/>
          <w:numId w:val="3"/>
        </w:numPr>
        <w:spacing w:before="7" w:after="5"/>
      </w:pPr>
      <w:r w:rsidRPr="00444E46">
        <w:t>The Role of HR in Business</w:t>
      </w:r>
    </w:p>
    <w:p w14:paraId="79867908" w14:textId="77777777" w:rsidR="00A12AA3" w:rsidRPr="00444E46" w:rsidRDefault="00A12AA3" w:rsidP="00A12AA3">
      <w:pPr>
        <w:numPr>
          <w:ilvl w:val="0"/>
          <w:numId w:val="3"/>
        </w:numPr>
        <w:spacing w:before="7" w:after="5"/>
      </w:pPr>
      <w:r w:rsidRPr="00444E46">
        <w:t>Internal and external relationships of HR Management.</w:t>
      </w:r>
    </w:p>
    <w:p w14:paraId="36DE2543" w14:textId="77777777" w:rsidR="00A12AA3" w:rsidRPr="00444E46" w:rsidRDefault="00A12AA3" w:rsidP="00A12AA3">
      <w:pPr>
        <w:numPr>
          <w:ilvl w:val="0"/>
          <w:numId w:val="3"/>
        </w:numPr>
        <w:spacing w:before="7" w:after="5"/>
      </w:pPr>
      <w:r w:rsidRPr="00444E46">
        <w:t>Components of the legal, global, and strategic environments</w:t>
      </w:r>
    </w:p>
    <w:p w14:paraId="034850D6" w14:textId="77777777" w:rsidR="00A12AA3" w:rsidRPr="00444E46" w:rsidRDefault="00A12AA3" w:rsidP="00A12AA3">
      <w:pPr>
        <w:numPr>
          <w:ilvl w:val="0"/>
          <w:numId w:val="3"/>
        </w:numPr>
        <w:spacing w:before="7" w:after="5"/>
      </w:pPr>
      <w:r w:rsidRPr="00444E46">
        <w:t>Compensation and management</w:t>
      </w:r>
    </w:p>
    <w:p w14:paraId="0851DEE3" w14:textId="77777777" w:rsidR="00A12AA3" w:rsidRPr="00D90020" w:rsidRDefault="00A12AA3" w:rsidP="00A12AA3">
      <w:pPr>
        <w:keepNext/>
        <w:keepLines/>
        <w:shd w:val="clear" w:color="auto" w:fill="FFFFFF"/>
        <w:spacing w:before="240"/>
        <w:outlineLvl w:val="2"/>
        <w:rPr>
          <w:b/>
        </w:rPr>
      </w:pPr>
      <w:r w:rsidRPr="00D90020">
        <w:rPr>
          <w:b/>
          <w:bCs/>
        </w:rPr>
        <w:t>COURSE OUTCOMES</w:t>
      </w:r>
    </w:p>
    <w:p w14:paraId="47E06656" w14:textId="77777777" w:rsidR="00A12AA3" w:rsidRPr="00444E46" w:rsidRDefault="00A12AA3" w:rsidP="00A12AA3">
      <w:pPr>
        <w:numPr>
          <w:ilvl w:val="0"/>
          <w:numId w:val="5"/>
        </w:numPr>
      </w:pPr>
      <w:r w:rsidRPr="00D90020">
        <w:t>Students will be able</w:t>
      </w:r>
      <w:r w:rsidRPr="00444E46">
        <w:t xml:space="preserve"> to summarize and explain the history of HR Management</w:t>
      </w:r>
    </w:p>
    <w:p w14:paraId="06C2C0BC" w14:textId="77777777" w:rsidR="00A12AA3" w:rsidRPr="00444E46" w:rsidRDefault="00A12AA3" w:rsidP="00A12AA3">
      <w:pPr>
        <w:numPr>
          <w:ilvl w:val="0"/>
          <w:numId w:val="5"/>
        </w:numPr>
      </w:pPr>
      <w:r w:rsidRPr="00444E46">
        <w:t>Students will be able to summarize the role of HR in business</w:t>
      </w:r>
    </w:p>
    <w:p w14:paraId="7868AC22" w14:textId="77777777" w:rsidR="00A12AA3" w:rsidRPr="00444E46" w:rsidRDefault="00A12AA3" w:rsidP="00A12AA3">
      <w:pPr>
        <w:numPr>
          <w:ilvl w:val="0"/>
          <w:numId w:val="5"/>
        </w:numPr>
      </w:pPr>
      <w:r w:rsidRPr="00444E46">
        <w:t>Students will be able to identify and explain both the internal and external relationships of HR </w:t>
      </w:r>
    </w:p>
    <w:p w14:paraId="62A08B43" w14:textId="064C2A88" w:rsidR="00A12AA3" w:rsidRPr="00444E46" w:rsidRDefault="00A12AA3" w:rsidP="00A12AA3">
      <w:pPr>
        <w:numPr>
          <w:ilvl w:val="0"/>
          <w:numId w:val="5"/>
        </w:numPr>
      </w:pPr>
      <w:r w:rsidRPr="00444E46">
        <w:t>Students will be able to recognize and explain components of the legal, global</w:t>
      </w:r>
      <w:r w:rsidR="003843F3">
        <w:t>,</w:t>
      </w:r>
      <w:r w:rsidRPr="00444E46">
        <w:t xml:space="preserve"> and strategic environments.</w:t>
      </w:r>
    </w:p>
    <w:p w14:paraId="440B6D5F" w14:textId="77777777" w:rsidR="00A12AA3" w:rsidRPr="00444E46" w:rsidRDefault="00A12AA3" w:rsidP="00A12AA3">
      <w:pPr>
        <w:numPr>
          <w:ilvl w:val="0"/>
          <w:numId w:val="5"/>
        </w:numPr>
      </w:pPr>
      <w:r w:rsidRPr="00444E46">
        <w:lastRenderedPageBreak/>
        <w:t>Students will analyze and explain the functions of HR Management</w:t>
      </w:r>
    </w:p>
    <w:p w14:paraId="056F9BCC" w14:textId="62AC25C1" w:rsidR="00A12AA3" w:rsidRPr="00444E46" w:rsidRDefault="00A12AA3" w:rsidP="00A12AA3">
      <w:pPr>
        <w:numPr>
          <w:ilvl w:val="0"/>
          <w:numId w:val="5"/>
        </w:numPr>
      </w:pPr>
      <w:r w:rsidRPr="00444E46">
        <w:t>Students will be able to identify and interpret the components of staff compensation and management principals</w:t>
      </w:r>
      <w:r w:rsidR="003843F3">
        <w:t>'</w:t>
      </w:r>
      <w:r w:rsidRPr="00444E46">
        <w:t xml:space="preserve"> </w:t>
      </w:r>
    </w:p>
    <w:p w14:paraId="25B8A320" w14:textId="4C278E04" w:rsidR="00A12AA3" w:rsidRDefault="00A12AA3" w:rsidP="00A12AA3">
      <w:pPr>
        <w:numPr>
          <w:ilvl w:val="0"/>
          <w:numId w:val="5"/>
        </w:numPr>
      </w:pPr>
      <w:r w:rsidRPr="00444E46">
        <w:t>Students will identify and interpret current HR trends, issues</w:t>
      </w:r>
      <w:r w:rsidR="000D3F5E">
        <w:t>,</w:t>
      </w:r>
      <w:r w:rsidRPr="00444E46">
        <w:t xml:space="preserve"> and challenges.</w:t>
      </w:r>
    </w:p>
    <w:p w14:paraId="1D10570C" w14:textId="2773AD88" w:rsidR="00B848F3" w:rsidRPr="009A6072" w:rsidRDefault="00B848F3" w:rsidP="00B848F3">
      <w:pPr>
        <w:spacing w:before="100" w:beforeAutospacing="1" w:after="100" w:afterAutospacing="1"/>
      </w:pPr>
      <w:r>
        <w:rPr>
          <w:b/>
          <w:bCs/>
        </w:rPr>
        <w:t xml:space="preserve">Instructor communication: </w:t>
      </w:r>
      <w:r w:rsidRPr="009A6072">
        <w:t xml:space="preserve">Please feel free </w:t>
      </w:r>
      <w:r w:rsidR="000D3F5E">
        <w:t>to reach</w:t>
      </w:r>
      <w:r w:rsidRPr="009A6072">
        <w:t xml:space="preserve"> out to me if you are having difficulties with the assignments and/or exams as soon as possible.  I will be happy to work with you to develop strategies that may </w:t>
      </w:r>
      <w:r w:rsidR="00ED3E9E">
        <w:t>help gain</w:t>
      </w:r>
      <w:r w:rsidRPr="009A6072">
        <w:t xml:space="preserve"> better outcomes.  Email through Canvas is the best way to contact me.  I do my best to respond to emails within 24-48 hours</w:t>
      </w:r>
      <w:r w:rsidR="00ED3E9E">
        <w:t>,</w:t>
      </w:r>
      <w:r w:rsidRPr="009A6072">
        <w:t xml:space="preserve"> Monday-Friday.  Emails sent during the weekend will be responded to the </w:t>
      </w:r>
      <w:r w:rsidR="00AE453C">
        <w:t>following</w:t>
      </w:r>
      <w:r w:rsidRPr="009A6072">
        <w:t xml:space="preserve"> Monday.  (Please make sure to provide your name and contact information.)</w:t>
      </w:r>
    </w:p>
    <w:p w14:paraId="715C9F80" w14:textId="282B725F" w:rsidR="0059089E" w:rsidRDefault="009079AE" w:rsidP="00B848F3">
      <w:pPr>
        <w:pStyle w:val="BodyText"/>
        <w:ind w:right="347"/>
      </w:pPr>
      <w:r w:rsidRPr="008859FB">
        <w:rPr>
          <w:b/>
        </w:rPr>
        <w:t xml:space="preserve">Expected Student Conduct: </w:t>
      </w:r>
      <w:r w:rsidRPr="008859FB">
        <w:t xml:space="preserve">Valencia College is dedicated </w:t>
      </w:r>
      <w:r w:rsidR="001B7C85">
        <w:t>to the advancement of knowledge and learning and</w:t>
      </w:r>
      <w:r w:rsidRPr="008859FB">
        <w:t xml:space="preserve"> is concerned with the development of responsible personal and social conduct. By enrolling at Valencia College, a student assumes the responsibility of becoming familiar with and abiding by the general rules of conduct. The primary responsibility for managing the classroom environment rests with the faculty. Students who engage in any prohibited or unlawful acts that result in </w:t>
      </w:r>
      <w:r w:rsidR="001B7C85">
        <w:t>class disruption</w:t>
      </w:r>
      <w:r w:rsidRPr="008859FB">
        <w:t xml:space="preserve"> may be directed by the faculty member to leave the class. Violation of any classroom of Valencia</w:t>
      </w:r>
      <w:r w:rsidR="003843F3">
        <w:t>'</w:t>
      </w:r>
      <w:r w:rsidRPr="008859FB">
        <w:t>s rules may lead to disciplinary action up to and including expulsion from Valencia.</w:t>
      </w:r>
    </w:p>
    <w:p w14:paraId="275A276E" w14:textId="48A77E1A" w:rsidR="00B848F3" w:rsidRDefault="00B848F3" w:rsidP="00B848F3">
      <w:pPr>
        <w:pStyle w:val="BodyText"/>
        <w:ind w:right="347"/>
      </w:pPr>
    </w:p>
    <w:p w14:paraId="095FD7DB" w14:textId="0BEADCF6" w:rsidR="0059089E" w:rsidRPr="008859FB" w:rsidRDefault="009079AE" w:rsidP="00B848F3">
      <w:pPr>
        <w:pStyle w:val="BodyText"/>
        <w:spacing w:before="1"/>
      </w:pPr>
      <w:r w:rsidRPr="008859FB">
        <w:t>Disciplinary action could include being withdrawn from class, disciplinary warning, probation, suspension, expulsion, or other appropriate and authorized acti</w:t>
      </w:r>
      <w:r w:rsidR="00B35AF2">
        <w:t>vitie</w:t>
      </w:r>
      <w:r w:rsidRPr="008859FB">
        <w:t xml:space="preserve">s. You will find the Student Code of Conduct in the current Valencia Student Handbook </w:t>
      </w:r>
      <w:hyperlink r:id="rId12">
        <w:r w:rsidRPr="008859FB">
          <w:rPr>
            <w:color w:val="0000FF"/>
            <w:u w:val="single" w:color="0000FF"/>
          </w:rPr>
          <w:t xml:space="preserve">http://www.valenciacollege.edu/generalcounsel/policies.cfm </w:t>
        </w:r>
      </w:hyperlink>
      <w:r w:rsidRPr="008859FB">
        <w:t>(Click the Student Handbook link under General Information on the Student tab at the Valencia Website.)</w:t>
      </w:r>
    </w:p>
    <w:p w14:paraId="3CE8A4D5" w14:textId="77777777" w:rsidR="0059089E" w:rsidRPr="008859FB" w:rsidRDefault="0059089E">
      <w:pPr>
        <w:pStyle w:val="BodyText"/>
      </w:pPr>
    </w:p>
    <w:p w14:paraId="440842AA" w14:textId="522BB7F2" w:rsidR="0059089E" w:rsidRPr="008859FB" w:rsidRDefault="009079AE" w:rsidP="00B848F3">
      <w:pPr>
        <w:pStyle w:val="BodyText"/>
        <w:ind w:right="427"/>
      </w:pPr>
      <w:r w:rsidRPr="008859FB">
        <w:rPr>
          <w:b/>
        </w:rPr>
        <w:t xml:space="preserve">College policies: </w:t>
      </w:r>
      <w:r w:rsidRPr="008859FB">
        <w:t xml:space="preserve">A </w:t>
      </w:r>
      <w:r w:rsidR="00B35AF2">
        <w:t>complete</w:t>
      </w:r>
      <w:r w:rsidRPr="008859FB">
        <w:t xml:space="preserve"> description of all College policies can be found in the college catalog at </w:t>
      </w:r>
      <w:hyperlink r:id="rId13">
        <w:r w:rsidR="00B35AF2">
          <w:rPr>
            <w:color w:val="0000FF"/>
            <w:u w:val="single" w:color="0000FF"/>
          </w:rPr>
          <w:t>http://valenciacollege.edu/catalog/</w:t>
        </w:r>
      </w:hyperlink>
      <w:r w:rsidRPr="008859FB">
        <w:t xml:space="preserve">; Policy Manual at </w:t>
      </w:r>
      <w:hyperlink r:id="rId14">
        <w:r w:rsidR="00B35AF2">
          <w:rPr>
            <w:color w:val="0000FF"/>
            <w:u w:val="single" w:color="0000FF"/>
          </w:rPr>
          <w:t>http://www.valenciacollege.edu/generalcounsel/</w:t>
        </w:r>
      </w:hyperlink>
      <w:r w:rsidRPr="008859FB">
        <w:t xml:space="preserve">; and the Student Handbook at </w:t>
      </w:r>
      <w:hyperlink r:id="rId15">
        <w:r w:rsidRPr="008859FB">
          <w:rPr>
            <w:color w:val="0000FF"/>
            <w:u w:val="single" w:color="0000FF"/>
          </w:rPr>
          <w:t>http://valenciacollege.edu/studentdev/CampusInformationServices</w:t>
        </w:r>
      </w:hyperlink>
    </w:p>
    <w:p w14:paraId="6A3E70C0" w14:textId="77777777" w:rsidR="009079AE" w:rsidRPr="008859FB" w:rsidRDefault="009079AE"/>
    <w:p w14:paraId="78786CA8" w14:textId="77777777" w:rsidR="0059089E" w:rsidRPr="008859FB" w:rsidRDefault="009079AE" w:rsidP="00B848F3">
      <w:pPr>
        <w:spacing w:before="73"/>
      </w:pPr>
      <w:r w:rsidRPr="008859FB">
        <w:rPr>
          <w:b/>
        </w:rPr>
        <w:t xml:space="preserve">Valencia Student Core Competencies:  </w:t>
      </w:r>
      <w:r w:rsidRPr="008859FB">
        <w:t>This course seeks to reinforce the following Valencia Student Competencies:</w:t>
      </w:r>
    </w:p>
    <w:p w14:paraId="3EED7359" w14:textId="61166D18" w:rsidR="0059089E" w:rsidRPr="008859FB" w:rsidRDefault="009079AE">
      <w:pPr>
        <w:pStyle w:val="ListParagraph"/>
        <w:numPr>
          <w:ilvl w:val="0"/>
          <w:numId w:val="2"/>
        </w:numPr>
        <w:tabs>
          <w:tab w:val="left" w:pos="880"/>
          <w:tab w:val="left" w:pos="881"/>
        </w:tabs>
        <w:ind w:right="153" w:hanging="360"/>
      </w:pPr>
      <w:r w:rsidRPr="008859FB">
        <w:rPr>
          <w:b/>
        </w:rPr>
        <w:t>Think</w:t>
      </w:r>
      <w:r w:rsidRPr="008859FB">
        <w:t xml:space="preserve"> critically</w:t>
      </w:r>
      <w:r w:rsidR="00DF142A">
        <w:t xml:space="preserve"> and creatively analyze, synthesize, integrate, and evaluate</w:t>
      </w:r>
      <w:r w:rsidRPr="008859FB">
        <w:t xml:space="preserve"> symbolic works and truth claims.</w:t>
      </w:r>
    </w:p>
    <w:p w14:paraId="366F0329" w14:textId="34642A5B" w:rsidR="0059089E" w:rsidRPr="008859FB" w:rsidRDefault="009079AE">
      <w:pPr>
        <w:pStyle w:val="ListParagraph"/>
        <w:numPr>
          <w:ilvl w:val="0"/>
          <w:numId w:val="2"/>
        </w:numPr>
        <w:tabs>
          <w:tab w:val="left" w:pos="880"/>
          <w:tab w:val="left" w:pos="881"/>
        </w:tabs>
        <w:spacing w:line="255" w:lineRule="exact"/>
        <w:ind w:hanging="360"/>
      </w:pPr>
      <w:r w:rsidRPr="008859FB">
        <w:t>Reflect on your own and others</w:t>
      </w:r>
      <w:r w:rsidR="003843F3">
        <w:t>'</w:t>
      </w:r>
      <w:r w:rsidRPr="008859FB">
        <w:t xml:space="preserve"> </w:t>
      </w:r>
      <w:r w:rsidRPr="008859FB">
        <w:rPr>
          <w:b/>
        </w:rPr>
        <w:t xml:space="preserve">values </w:t>
      </w:r>
      <w:r w:rsidRPr="008859FB">
        <w:t>from individual, cultural</w:t>
      </w:r>
      <w:r w:rsidR="002247CD">
        <w:t>,</w:t>
      </w:r>
      <w:r w:rsidRPr="008859FB">
        <w:t xml:space="preserve"> and global</w:t>
      </w:r>
      <w:r w:rsidRPr="008859FB">
        <w:rPr>
          <w:spacing w:val="-21"/>
        </w:rPr>
        <w:t xml:space="preserve"> </w:t>
      </w:r>
      <w:r w:rsidRPr="008859FB">
        <w:t>perspectives.</w:t>
      </w:r>
    </w:p>
    <w:p w14:paraId="5BD90FF6" w14:textId="01B9A979" w:rsidR="0059089E" w:rsidRDefault="009079AE">
      <w:pPr>
        <w:pStyle w:val="ListParagraph"/>
        <w:numPr>
          <w:ilvl w:val="0"/>
          <w:numId w:val="2"/>
        </w:numPr>
        <w:tabs>
          <w:tab w:val="left" w:pos="880"/>
          <w:tab w:val="left" w:pos="881"/>
        </w:tabs>
        <w:spacing w:line="257" w:lineRule="exact"/>
        <w:ind w:hanging="360"/>
      </w:pPr>
      <w:r w:rsidRPr="008859FB">
        <w:rPr>
          <w:b/>
        </w:rPr>
        <w:t xml:space="preserve">Communicate </w:t>
      </w:r>
      <w:r w:rsidRPr="008859FB">
        <w:t>by reading, listening, writing</w:t>
      </w:r>
      <w:r w:rsidR="002247CD">
        <w:t>,</w:t>
      </w:r>
      <w:r w:rsidRPr="008859FB">
        <w:t xml:space="preserve"> and speaking</w:t>
      </w:r>
      <w:r w:rsidRPr="008859FB">
        <w:rPr>
          <w:spacing w:val="-19"/>
        </w:rPr>
        <w:t xml:space="preserve"> </w:t>
      </w:r>
      <w:r w:rsidRPr="008859FB">
        <w:t>effectively.</w:t>
      </w:r>
    </w:p>
    <w:p w14:paraId="314648EE" w14:textId="0B8AF0BC" w:rsidR="0059089E" w:rsidRPr="008859FB" w:rsidRDefault="009079AE">
      <w:pPr>
        <w:pStyle w:val="ListParagraph"/>
        <w:numPr>
          <w:ilvl w:val="0"/>
          <w:numId w:val="2"/>
        </w:numPr>
        <w:tabs>
          <w:tab w:val="left" w:pos="880"/>
          <w:tab w:val="left" w:pos="881"/>
        </w:tabs>
        <w:ind w:right="827" w:hanging="360"/>
      </w:pPr>
      <w:r w:rsidRPr="008859FB">
        <w:rPr>
          <w:b/>
        </w:rPr>
        <w:t xml:space="preserve">Act </w:t>
      </w:r>
      <w:r w:rsidRPr="008859FB">
        <w:t>purposefully, reflectively</w:t>
      </w:r>
      <w:r w:rsidR="002247CD">
        <w:t>,</w:t>
      </w:r>
      <w:r w:rsidRPr="008859FB">
        <w:t xml:space="preserve"> and responsibly by implementing </w:t>
      </w:r>
      <w:r w:rsidR="002247CD">
        <w:t xml:space="preserve">the </w:t>
      </w:r>
      <w:r w:rsidRPr="008859FB">
        <w:t xml:space="preserve">effective problem solving and </w:t>
      </w:r>
      <w:r w:rsidR="00166924" w:rsidRPr="008859FB">
        <w:t>decision-making</w:t>
      </w:r>
      <w:r w:rsidRPr="008859FB">
        <w:t xml:space="preserve"> strategies.</w:t>
      </w:r>
    </w:p>
    <w:p w14:paraId="70688FE6" w14:textId="77777777" w:rsidR="0059089E" w:rsidRPr="008859FB" w:rsidRDefault="0059089E">
      <w:pPr>
        <w:pStyle w:val="BodyText"/>
        <w:spacing w:before="10"/>
      </w:pPr>
    </w:p>
    <w:p w14:paraId="766568A8" w14:textId="0F044466" w:rsidR="00F24083" w:rsidRPr="008859FB" w:rsidRDefault="009079AE" w:rsidP="00F24083">
      <w:pPr>
        <w:shd w:val="clear" w:color="auto" w:fill="FFFFFF"/>
        <w:spacing w:after="240"/>
        <w:textAlignment w:val="baseline"/>
        <w:rPr>
          <w:color w:val="000000"/>
        </w:rPr>
      </w:pPr>
      <w:r w:rsidRPr="008859FB">
        <w:rPr>
          <w:b/>
        </w:rPr>
        <w:t xml:space="preserve">No-Show </w:t>
      </w:r>
      <w:r w:rsidR="00F24083" w:rsidRPr="008859FB">
        <w:rPr>
          <w:b/>
        </w:rPr>
        <w:t>Policy</w:t>
      </w:r>
      <w:r w:rsidRPr="008859FB">
        <w:rPr>
          <w:b/>
        </w:rPr>
        <w:t xml:space="preserve">: </w:t>
      </w:r>
      <w:r w:rsidR="00F24083" w:rsidRPr="008859FB">
        <w:rPr>
          <w:color w:val="000000"/>
        </w:rPr>
        <w:t xml:space="preserve">Class attendance is required beginning with the first </w:t>
      </w:r>
      <w:r w:rsidR="001A1822">
        <w:rPr>
          <w:color w:val="000000"/>
        </w:rPr>
        <w:t xml:space="preserve">week of </w:t>
      </w:r>
      <w:r w:rsidR="00F24083" w:rsidRPr="008859FB">
        <w:rPr>
          <w:color w:val="000000"/>
        </w:rPr>
        <w:t>class</w:t>
      </w:r>
      <w:r w:rsidR="001A1822">
        <w:rPr>
          <w:color w:val="000000"/>
        </w:rPr>
        <w:t xml:space="preserve">. </w:t>
      </w:r>
      <w:r w:rsidR="00F24083" w:rsidRPr="008859FB">
        <w:rPr>
          <w:b/>
          <w:color w:val="000000"/>
        </w:rPr>
        <w:t>Students who are not actively participating in an online c</w:t>
      </w:r>
      <w:r w:rsidR="00ED4FA6">
        <w:rPr>
          <w:b/>
          <w:color w:val="000000"/>
        </w:rPr>
        <w:t>ourse</w:t>
      </w:r>
      <w:r w:rsidR="00F24083" w:rsidRPr="008859FB">
        <w:rPr>
          <w:b/>
          <w:color w:val="000000"/>
        </w:rPr>
        <w:t xml:space="preserve"> and do not submit the first assignment by the scheduled due date must be withdrawn by the instructor at the end of the first week as a "no show</w:t>
      </w:r>
      <w:r w:rsidR="0087184E">
        <w:rPr>
          <w:b/>
          <w:color w:val="000000"/>
        </w:rPr>
        <w:t>."</w:t>
      </w:r>
      <w:r w:rsidR="00F24083" w:rsidRPr="008859FB">
        <w:rPr>
          <w:color w:val="000000"/>
        </w:rPr>
        <w:t xml:space="preserve"> If you are withdrawn as a </w:t>
      </w:r>
      <w:r w:rsidR="003843F3">
        <w:rPr>
          <w:color w:val="000000"/>
        </w:rPr>
        <w:t>"</w:t>
      </w:r>
      <w:r w:rsidR="00F24083" w:rsidRPr="008859FB">
        <w:rPr>
          <w:color w:val="000000"/>
        </w:rPr>
        <w:t>no show,</w:t>
      </w:r>
      <w:r w:rsidR="003843F3">
        <w:rPr>
          <w:color w:val="000000"/>
        </w:rPr>
        <w:t>"</w:t>
      </w:r>
      <w:r w:rsidR="00F24083" w:rsidRPr="008859FB">
        <w:rPr>
          <w:color w:val="000000"/>
        </w:rPr>
        <w:t xml:space="preserve"> you will be financially responsible for the class</w:t>
      </w:r>
      <w:r w:rsidR="00B75CD8">
        <w:rPr>
          <w:color w:val="000000"/>
        </w:rPr>
        <w:t>,</w:t>
      </w:r>
      <w:r w:rsidR="00F24083" w:rsidRPr="008859FB">
        <w:rPr>
          <w:color w:val="000000"/>
        </w:rPr>
        <w:t xml:space="preserve"> and a final grade of </w:t>
      </w:r>
      <w:r w:rsidR="003843F3">
        <w:rPr>
          <w:color w:val="000000"/>
        </w:rPr>
        <w:t>"</w:t>
      </w:r>
      <w:r w:rsidR="00F24083" w:rsidRPr="008859FB">
        <w:rPr>
          <w:color w:val="000000"/>
        </w:rPr>
        <w:t>WN</w:t>
      </w:r>
      <w:r w:rsidR="003843F3">
        <w:rPr>
          <w:color w:val="000000"/>
        </w:rPr>
        <w:t>"</w:t>
      </w:r>
      <w:r w:rsidR="00F24083" w:rsidRPr="008859FB">
        <w:rPr>
          <w:color w:val="000000"/>
        </w:rPr>
        <w:t xml:space="preserve"> will appear on your transcript for the course. In accordance</w:t>
      </w:r>
      <w:r w:rsidR="00B75CD8">
        <w:rPr>
          <w:color w:val="000000"/>
        </w:rPr>
        <w:t>,</w:t>
      </w:r>
      <w:r w:rsidR="00F24083" w:rsidRPr="008859FB">
        <w:rPr>
          <w:color w:val="000000"/>
        </w:rPr>
        <w:t xml:space="preserve"> you must log into </w:t>
      </w:r>
      <w:r w:rsidR="00AF2B80" w:rsidRPr="008859FB">
        <w:rPr>
          <w:color w:val="000000"/>
        </w:rPr>
        <w:t>Canvas</w:t>
      </w:r>
      <w:r w:rsidR="00F24083" w:rsidRPr="008859FB">
        <w:rPr>
          <w:color w:val="000000"/>
        </w:rPr>
        <w:t xml:space="preserve"> and complete the Welcome assignment online no later than </w:t>
      </w:r>
      <w:r w:rsidR="00F527A8">
        <w:rPr>
          <w:color w:val="000000"/>
        </w:rPr>
        <w:t>January 1</w:t>
      </w:r>
      <w:r w:rsidR="00E6780E">
        <w:rPr>
          <w:color w:val="000000"/>
        </w:rPr>
        <w:t>6</w:t>
      </w:r>
      <w:r w:rsidR="00F527A8">
        <w:rPr>
          <w:color w:val="000000"/>
        </w:rPr>
        <w:t>, 202</w:t>
      </w:r>
      <w:r w:rsidR="00E6780E">
        <w:rPr>
          <w:color w:val="000000"/>
        </w:rPr>
        <w:t>2</w:t>
      </w:r>
      <w:r w:rsidR="0067395B">
        <w:rPr>
          <w:color w:val="000000"/>
        </w:rPr>
        <w:t>,</w:t>
      </w:r>
      <w:r w:rsidR="00F24083" w:rsidRPr="008859FB">
        <w:rPr>
          <w:color w:val="000000"/>
        </w:rPr>
        <w:t xml:space="preserve"> at 11:59. The policy can be located at the following link: </w:t>
      </w:r>
      <w:hyperlink r:id="rId16" w:history="1">
        <w:r w:rsidR="004605E6" w:rsidRPr="003B4199">
          <w:rPr>
            <w:rStyle w:val="Hyperlink"/>
          </w:rPr>
          <w:t>http://catalog.valenciacollege.edu/academicpoliciesprocedures/classattendance</w:t>
        </w:r>
      </w:hyperlink>
    </w:p>
    <w:p w14:paraId="2B6CE9D9" w14:textId="06561AC2" w:rsidR="00D934F0" w:rsidRDefault="00F2634B" w:rsidP="00F60805">
      <w:pPr>
        <w:spacing w:before="1"/>
        <w:ind w:right="67"/>
        <w:rPr>
          <w:color w:val="0000FF"/>
          <w:u w:val="single" w:color="0000FF"/>
        </w:rPr>
      </w:pPr>
      <w:r>
        <w:rPr>
          <w:b/>
        </w:rPr>
        <w:t>The d</w:t>
      </w:r>
      <w:r w:rsidR="00373A4E">
        <w:rPr>
          <w:b/>
        </w:rPr>
        <w:t>rop deadline</w:t>
      </w:r>
      <w:r w:rsidR="00D934F0">
        <w:rPr>
          <w:b/>
        </w:rPr>
        <w:t xml:space="preserve"> is </w:t>
      </w:r>
      <w:r w:rsidR="00F527A8">
        <w:t>January 1</w:t>
      </w:r>
      <w:r>
        <w:t>8</w:t>
      </w:r>
      <w:r w:rsidR="00F527A8">
        <w:t>, 202</w:t>
      </w:r>
      <w:r>
        <w:t>2</w:t>
      </w:r>
      <w:r w:rsidR="00D934F0">
        <w:t xml:space="preserve">. </w:t>
      </w:r>
      <w:r w:rsidR="00F60805" w:rsidRPr="008859FB">
        <w:rPr>
          <w:b/>
        </w:rPr>
        <w:t xml:space="preserve">Withdrawal: </w:t>
      </w:r>
      <w:r w:rsidR="00F60805" w:rsidRPr="008859FB">
        <w:t xml:space="preserve">Per Valencia Policy 4-07 (Academic Progress, </w:t>
      </w:r>
      <w:r w:rsidR="00F60805" w:rsidRPr="008859FB">
        <w:lastRenderedPageBreak/>
        <w:t>Course Attendance</w:t>
      </w:r>
      <w:r>
        <w:t>,</w:t>
      </w:r>
      <w:r w:rsidR="00F60805" w:rsidRPr="008859FB">
        <w:t xml:space="preserve"> and Grades, and Withdrawals), a student who withdraws from class before the established deadline </w:t>
      </w:r>
      <w:r w:rsidR="00C563F4">
        <w:rPr>
          <w:b/>
        </w:rPr>
        <w:t xml:space="preserve">of </w:t>
      </w:r>
      <w:r w:rsidR="00F527A8">
        <w:rPr>
          <w:b/>
        </w:rPr>
        <w:t>March 2</w:t>
      </w:r>
      <w:r w:rsidR="000A33AF">
        <w:rPr>
          <w:b/>
        </w:rPr>
        <w:t>5</w:t>
      </w:r>
      <w:r w:rsidR="00F527A8">
        <w:rPr>
          <w:b/>
        </w:rPr>
        <w:t>, 202</w:t>
      </w:r>
      <w:r w:rsidR="000A33AF">
        <w:rPr>
          <w:b/>
        </w:rPr>
        <w:t>2,</w:t>
      </w:r>
      <w:r w:rsidR="00F60805" w:rsidRPr="008859FB">
        <w:rPr>
          <w:b/>
        </w:rPr>
        <w:t xml:space="preserve"> 11:59 </w:t>
      </w:r>
      <w:r w:rsidR="000A33AF">
        <w:rPr>
          <w:b/>
        </w:rPr>
        <w:t>pm</w:t>
      </w:r>
      <w:r w:rsidR="00F60805" w:rsidRPr="008859FB">
        <w:rPr>
          <w:b/>
        </w:rPr>
        <w:t xml:space="preserve">, </w:t>
      </w:r>
      <w:r w:rsidR="00F60805" w:rsidRPr="008859FB">
        <w:t xml:space="preserve">for the </w:t>
      </w:r>
      <w:r w:rsidR="00EF1B23">
        <w:t>Fall semester</w:t>
      </w:r>
      <w:r w:rsidR="00F60805" w:rsidRPr="008859FB">
        <w:t xml:space="preserve"> will receive a grade of </w:t>
      </w:r>
      <w:r w:rsidR="003843F3">
        <w:t>"</w:t>
      </w:r>
      <w:r w:rsidR="00F60805" w:rsidRPr="008859FB">
        <w:t>W</w:t>
      </w:r>
      <w:r w:rsidR="004C115A">
        <w:t>."</w:t>
      </w:r>
      <w:r w:rsidR="00F60805" w:rsidRPr="008859FB">
        <w:t xml:space="preserve"> A student is not permitted to withdraw after the withdrawal deadline. </w:t>
      </w:r>
      <w:r w:rsidR="00F60805" w:rsidRPr="008859FB">
        <w:rPr>
          <w:b/>
        </w:rPr>
        <w:t>However, a faculty member MAY withdraw a student up to the beginning of the final exam period for violation of the class attendance policy.</w:t>
      </w:r>
      <w:r w:rsidR="00F60805" w:rsidRPr="008859FB">
        <w:t xml:space="preserve"> A student withdrawn by faculty for violation of the class attendance policy will receive a grade of </w:t>
      </w:r>
      <w:r w:rsidR="003843F3">
        <w:t>"</w:t>
      </w:r>
      <w:r w:rsidR="00F60805" w:rsidRPr="008859FB">
        <w:t>W</w:t>
      </w:r>
      <w:r w:rsidR="00F16D78">
        <w:t>."</w:t>
      </w:r>
      <w:r w:rsidR="00F60805" w:rsidRPr="008859FB">
        <w:t xml:space="preserve"> Any student who withdraws or is withdrawn from a class during a third or subsequent attempt in the same course will be assigned a grade of </w:t>
      </w:r>
      <w:r w:rsidR="003843F3">
        <w:t>"</w:t>
      </w:r>
      <w:r w:rsidR="00F60805" w:rsidRPr="008859FB">
        <w:t>F</w:t>
      </w:r>
      <w:r w:rsidR="00F16D78">
        <w:t>."</w:t>
      </w:r>
      <w:r w:rsidR="00F60805" w:rsidRPr="008859FB">
        <w:t xml:space="preserve"> For a complete policy and procedure overview on Valencia Policy 4-07</w:t>
      </w:r>
      <w:r w:rsidR="00F16D78">
        <w:t>,</w:t>
      </w:r>
      <w:r w:rsidR="00F60805" w:rsidRPr="008859FB">
        <w:t xml:space="preserve"> please go to: </w:t>
      </w:r>
      <w:hyperlink r:id="rId17">
        <w:r w:rsidR="00F60805" w:rsidRPr="008859FB">
          <w:rPr>
            <w:color w:val="0000FF"/>
            <w:u w:val="single" w:color="0000FF"/>
          </w:rPr>
          <w:t>http://valenciacollege.edu/generalcounsel/policydetail.cfm?RecordID=75</w:t>
        </w:r>
      </w:hyperlink>
    </w:p>
    <w:p w14:paraId="0C53E434" w14:textId="77777777" w:rsidR="00D934F0" w:rsidRDefault="00D934F0" w:rsidP="00F60805">
      <w:pPr>
        <w:spacing w:before="1"/>
        <w:ind w:right="67"/>
        <w:rPr>
          <w:color w:val="0000FF"/>
          <w:u w:val="single" w:color="0000FF"/>
        </w:rPr>
      </w:pPr>
    </w:p>
    <w:p w14:paraId="734F9384" w14:textId="16BFE18F" w:rsidR="00D06881" w:rsidRDefault="00F60805" w:rsidP="00F60805">
      <w:pPr>
        <w:spacing w:before="1"/>
        <w:ind w:right="67"/>
      </w:pPr>
      <w:r w:rsidRPr="008859FB">
        <w:rPr>
          <w:b/>
        </w:rPr>
        <w:t xml:space="preserve">NOTE: </w:t>
      </w:r>
      <w:r w:rsidRPr="008859FB">
        <w:t xml:space="preserve">Before choosing to withdraw, students should speak first with </w:t>
      </w:r>
      <w:r w:rsidR="00EC547B">
        <w:t>thei</w:t>
      </w:r>
      <w:r w:rsidRPr="008859FB">
        <w:t xml:space="preserve">r professor regarding </w:t>
      </w:r>
      <w:r w:rsidR="00EC547B">
        <w:t>thei</w:t>
      </w:r>
      <w:r w:rsidRPr="008859FB">
        <w:t xml:space="preserve">r progress in the course and with an Academic Advisor to discuss the impact of the W on </w:t>
      </w:r>
      <w:r w:rsidR="00EC547B">
        <w:t>thei</w:t>
      </w:r>
      <w:r w:rsidRPr="008859FB">
        <w:t>r academic progress, future fees, and financial aid.</w:t>
      </w:r>
    </w:p>
    <w:p w14:paraId="430524AA" w14:textId="33DADDC7" w:rsidR="00F527A8" w:rsidRPr="00CB2F4E" w:rsidRDefault="00F527A8" w:rsidP="00F527A8">
      <w:pPr>
        <w:spacing w:before="100" w:beforeAutospacing="1" w:after="100" w:afterAutospacing="1"/>
        <w:rPr>
          <w:rFonts w:cstheme="minorHAnsi"/>
          <w:sz w:val="24"/>
          <w:szCs w:val="24"/>
        </w:rPr>
      </w:pPr>
      <w:r w:rsidRPr="00F527A8">
        <w:rPr>
          <w:rFonts w:cstheme="minorHAnsi"/>
          <w:b/>
          <w:bCs/>
          <w:sz w:val="24"/>
          <w:szCs w:val="24"/>
          <w:highlight w:val="green"/>
        </w:rPr>
        <w:t>Course Communication:</w:t>
      </w:r>
      <w:r w:rsidRPr="00CB2F4E">
        <w:rPr>
          <w:rFonts w:cstheme="minorHAnsi"/>
          <w:b/>
          <w:bCs/>
          <w:sz w:val="24"/>
          <w:szCs w:val="24"/>
        </w:rPr>
        <w:t> </w:t>
      </w:r>
      <w:r w:rsidRPr="00CB2F4E">
        <w:rPr>
          <w:rFonts w:cstheme="minorHAnsi"/>
          <w:sz w:val="24"/>
          <w:szCs w:val="24"/>
        </w:rPr>
        <w:t xml:space="preserve">All assignments will be posted in weekly modules located on your </w:t>
      </w:r>
      <w:r>
        <w:rPr>
          <w:rFonts w:cstheme="minorHAnsi"/>
          <w:sz w:val="24"/>
          <w:szCs w:val="24"/>
        </w:rPr>
        <w:t>Canvas</w:t>
      </w:r>
      <w:r w:rsidRPr="00CB2F4E">
        <w:rPr>
          <w:rFonts w:cstheme="minorHAnsi"/>
          <w:sz w:val="24"/>
          <w:szCs w:val="24"/>
        </w:rPr>
        <w:t xml:space="preserve"> </w:t>
      </w:r>
      <w:r w:rsidR="003843F3">
        <w:rPr>
          <w:rFonts w:cstheme="minorHAnsi"/>
          <w:sz w:val="24"/>
          <w:szCs w:val="24"/>
        </w:rPr>
        <w:t>"</w:t>
      </w:r>
      <w:r w:rsidRPr="00CB2F4E">
        <w:rPr>
          <w:rFonts w:cstheme="minorHAnsi"/>
          <w:sz w:val="24"/>
          <w:szCs w:val="24"/>
        </w:rPr>
        <w:t>Home</w:t>
      </w:r>
      <w:r w:rsidR="003843F3">
        <w:rPr>
          <w:rFonts w:cstheme="minorHAnsi"/>
          <w:sz w:val="24"/>
          <w:szCs w:val="24"/>
        </w:rPr>
        <w:t>"</w:t>
      </w:r>
      <w:r w:rsidRPr="00CB2F4E">
        <w:rPr>
          <w:rFonts w:cstheme="minorHAnsi"/>
          <w:sz w:val="24"/>
          <w:szCs w:val="24"/>
        </w:rPr>
        <w:t xml:space="preserve"> tab.  Your "Home" tab will hold the most current course information</w:t>
      </w:r>
      <w:r w:rsidR="00EC547B">
        <w:rPr>
          <w:rFonts w:cstheme="minorHAnsi"/>
          <w:sz w:val="24"/>
          <w:szCs w:val="24"/>
        </w:rPr>
        <w:t>,</w:t>
      </w:r>
      <w:r w:rsidRPr="00CB2F4E">
        <w:rPr>
          <w:rFonts w:cstheme="minorHAnsi"/>
          <w:sz w:val="24"/>
          <w:szCs w:val="24"/>
        </w:rPr>
        <w:t xml:space="preserve"> such as additions or changes to your </w:t>
      </w:r>
      <w:r w:rsidR="00EC547B">
        <w:rPr>
          <w:rFonts w:cstheme="minorHAnsi"/>
          <w:sz w:val="24"/>
          <w:szCs w:val="24"/>
        </w:rPr>
        <w:t>S</w:t>
      </w:r>
      <w:r w:rsidRPr="00CB2F4E">
        <w:rPr>
          <w:rFonts w:cstheme="minorHAnsi"/>
          <w:sz w:val="24"/>
          <w:szCs w:val="24"/>
        </w:rPr>
        <w:t>yllabus</w:t>
      </w:r>
      <w:r w:rsidR="00EC547B">
        <w:rPr>
          <w:rFonts w:cstheme="minorHAnsi"/>
          <w:sz w:val="24"/>
          <w:szCs w:val="24"/>
        </w:rPr>
        <w:t>;</w:t>
      </w:r>
      <w:r w:rsidRPr="00CB2F4E">
        <w:rPr>
          <w:rFonts w:cstheme="minorHAnsi"/>
          <w:sz w:val="24"/>
          <w:szCs w:val="24"/>
        </w:rPr>
        <w:t xml:space="preserve"> I would suggest you also check your course "Announcements" tab regularly for general course updates.   Review your </w:t>
      </w:r>
      <w:r>
        <w:rPr>
          <w:rFonts w:cstheme="minorHAnsi"/>
          <w:sz w:val="24"/>
          <w:szCs w:val="24"/>
        </w:rPr>
        <w:t>Canvas</w:t>
      </w:r>
      <w:r w:rsidRPr="00CB2F4E">
        <w:rPr>
          <w:rFonts w:cstheme="minorHAnsi"/>
          <w:sz w:val="24"/>
          <w:szCs w:val="24"/>
        </w:rPr>
        <w:t xml:space="preserve"> settings for notifications to ensure you do not miss important information. If you </w:t>
      </w:r>
      <w:r w:rsidR="00981CFA">
        <w:rPr>
          <w:rFonts w:cstheme="minorHAnsi"/>
          <w:sz w:val="24"/>
          <w:szCs w:val="24"/>
        </w:rPr>
        <w:t>have</w:t>
      </w:r>
      <w:r w:rsidRPr="00CB2F4E">
        <w:rPr>
          <w:rFonts w:cstheme="minorHAnsi"/>
          <w:sz w:val="24"/>
          <w:szCs w:val="24"/>
        </w:rPr>
        <w:t xml:space="preserve"> issues with </w:t>
      </w:r>
      <w:r>
        <w:rPr>
          <w:rFonts w:cstheme="minorHAnsi"/>
          <w:sz w:val="24"/>
          <w:szCs w:val="24"/>
        </w:rPr>
        <w:t>Canvas</w:t>
      </w:r>
      <w:r w:rsidRPr="00CB2F4E">
        <w:rPr>
          <w:rFonts w:cstheme="minorHAnsi"/>
          <w:sz w:val="24"/>
          <w:szCs w:val="24"/>
        </w:rPr>
        <w:t xml:space="preserve">, please </w:t>
      </w:r>
      <w:r w:rsidR="00981CFA">
        <w:rPr>
          <w:rFonts w:cstheme="minorHAnsi"/>
          <w:sz w:val="24"/>
          <w:szCs w:val="24"/>
        </w:rPr>
        <w:t>get in touch with</w:t>
      </w:r>
      <w:r w:rsidRPr="00CB2F4E">
        <w:rPr>
          <w:rFonts w:cstheme="minorHAnsi"/>
          <w:sz w:val="24"/>
          <w:szCs w:val="24"/>
        </w:rPr>
        <w:t xml:space="preserve"> </w:t>
      </w:r>
      <w:r>
        <w:rPr>
          <w:rFonts w:cstheme="minorHAnsi"/>
          <w:sz w:val="24"/>
          <w:szCs w:val="24"/>
        </w:rPr>
        <w:t>Canvas Support Hotline 407-582-5600.</w:t>
      </w:r>
      <w:r w:rsidRPr="00CB2F4E">
        <w:rPr>
          <w:rFonts w:cstheme="minorHAnsi"/>
          <w:sz w:val="24"/>
          <w:szCs w:val="24"/>
        </w:rPr>
        <w:t xml:space="preserve"> </w:t>
      </w:r>
    </w:p>
    <w:p w14:paraId="7DC3C04A" w14:textId="4AC3E9BD" w:rsidR="00D06881" w:rsidRPr="00D06881" w:rsidRDefault="00D06881" w:rsidP="00D06881">
      <w:pPr>
        <w:spacing w:before="100" w:beforeAutospacing="1" w:after="100" w:afterAutospacing="1"/>
        <w:rPr>
          <w:b/>
        </w:rPr>
      </w:pPr>
      <w:r w:rsidRPr="00D06881">
        <w:rPr>
          <w:b/>
          <w:bCs/>
        </w:rPr>
        <w:t xml:space="preserve">Respect for online classroom community: </w:t>
      </w:r>
      <w:r w:rsidR="00B848F3" w:rsidRPr="00B848F3">
        <w:t>When practicing d</w:t>
      </w:r>
      <w:r w:rsidRPr="00B848F3">
        <w:t xml:space="preserve">iscussion post </w:t>
      </w:r>
      <w:r w:rsidR="00B848F3" w:rsidRPr="00B848F3">
        <w:t>etiquette, it</w:t>
      </w:r>
      <w:r w:rsidRPr="00D06881">
        <w:t xml:space="preserve"> is imperative that we create and maintain an environment free of judgment and full of support and respect. Be ready to </w:t>
      </w:r>
      <w:r w:rsidR="00F51D85">
        <w:t>share your opinions, thoughts, and beliefs openly</w:t>
      </w:r>
      <w:r w:rsidRPr="00D06881">
        <w:t>, but also be understanding and accepting of the perspectives of others. We are all here to learn from one another. When discussing a controversial issue, speak to the issue</w:t>
      </w:r>
      <w:r w:rsidR="000451AE">
        <w:t>,</w:t>
      </w:r>
      <w:r w:rsidRPr="00D06881">
        <w:t xml:space="preserve"> not to individuals.  Discuss issues in a spirit of mutual respect with a goal of greater understanding surrounding the issue.</w:t>
      </w:r>
    </w:p>
    <w:p w14:paraId="0A042B25" w14:textId="5A591013" w:rsidR="00873BCA" w:rsidRPr="008859FB" w:rsidRDefault="00631890" w:rsidP="00873BCA">
      <w:pPr>
        <w:tabs>
          <w:tab w:val="left" w:pos="611"/>
          <w:tab w:val="left" w:pos="612"/>
        </w:tabs>
        <w:ind w:right="376"/>
      </w:pPr>
      <w:r w:rsidRPr="008859FB">
        <w:rPr>
          <w:b/>
          <w:color w:val="000000"/>
        </w:rPr>
        <w:t xml:space="preserve">Canvas </w:t>
      </w:r>
      <w:r w:rsidR="00873BCA" w:rsidRPr="008859FB">
        <w:rPr>
          <w:b/>
          <w:color w:val="000000"/>
        </w:rPr>
        <w:t>access:</w:t>
      </w:r>
      <w:r w:rsidR="00873BCA" w:rsidRPr="008859FB">
        <w:rPr>
          <w:color w:val="000000"/>
        </w:rPr>
        <w:t xml:space="preserve"> </w:t>
      </w:r>
      <w:r w:rsidR="00F95661">
        <w:rPr>
          <w:color w:val="000000"/>
        </w:rPr>
        <w:t>Internet access</w:t>
      </w:r>
      <w:r w:rsidR="00873BCA" w:rsidRPr="008859FB">
        <w:rPr>
          <w:color w:val="000000"/>
        </w:rPr>
        <w:t xml:space="preserve"> is required for</w:t>
      </w:r>
      <w:r w:rsidR="00873BCA" w:rsidRPr="008859FB">
        <w:t xml:space="preserve"> </w:t>
      </w:r>
      <w:r w:rsidRPr="008859FB">
        <w:t>Canvas</w:t>
      </w:r>
      <w:r w:rsidR="00873BCA" w:rsidRPr="008859FB">
        <w:t xml:space="preserve">. Students are required to check </w:t>
      </w:r>
      <w:r w:rsidR="00AF2B80" w:rsidRPr="008859FB">
        <w:t>Canvas</w:t>
      </w:r>
      <w:r w:rsidR="00873BCA" w:rsidRPr="008859FB">
        <w:t xml:space="preserve"> weekly and </w:t>
      </w:r>
      <w:r w:rsidR="00F95661">
        <w:t xml:space="preserve">be </w:t>
      </w:r>
      <w:r w:rsidR="00873BCA" w:rsidRPr="008859FB">
        <w:t xml:space="preserve">responsible for all information posted by </w:t>
      </w:r>
      <w:r w:rsidR="00590E1F">
        <w:t xml:space="preserve">the </w:t>
      </w:r>
      <w:r w:rsidR="00873BCA" w:rsidRPr="008859FB">
        <w:t xml:space="preserve">professor on </w:t>
      </w:r>
      <w:r w:rsidR="00AF2B80" w:rsidRPr="008859FB">
        <w:t>Canvas</w:t>
      </w:r>
      <w:r w:rsidR="00873BCA" w:rsidRPr="008859FB">
        <w:t xml:space="preserve">. </w:t>
      </w:r>
      <w:r w:rsidR="00873BCA" w:rsidRPr="008859FB">
        <w:rPr>
          <w:b/>
        </w:rPr>
        <w:t>Note:</w:t>
      </w:r>
      <w:r w:rsidR="00873BCA" w:rsidRPr="008859FB">
        <w:t xml:space="preserve">  </w:t>
      </w:r>
      <w:r w:rsidR="00873BCA" w:rsidRPr="008859FB">
        <w:rPr>
          <w:b/>
        </w:rPr>
        <w:t>DO NOT</w:t>
      </w:r>
      <w:r w:rsidR="00873BCA" w:rsidRPr="008859FB">
        <w:t xml:space="preserve"> rely solely on </w:t>
      </w:r>
      <w:r w:rsidR="00FE5A06">
        <w:t>S</w:t>
      </w:r>
      <w:r w:rsidR="00873BCA" w:rsidRPr="008859FB">
        <w:t>yllabus</w:t>
      </w:r>
      <w:r w:rsidR="00FE5A06">
        <w:t>. A</w:t>
      </w:r>
      <w:r w:rsidR="00873BCA" w:rsidRPr="008859FB">
        <w:t xml:space="preserve">dditional information will be provided on </w:t>
      </w:r>
      <w:r w:rsidR="00AF2B80" w:rsidRPr="008859FB">
        <w:t>Canvas</w:t>
      </w:r>
      <w:r w:rsidR="00873BCA" w:rsidRPr="008859FB">
        <w:t xml:space="preserve"> through announcements </w:t>
      </w:r>
      <w:r w:rsidR="00D934F0">
        <w:t xml:space="preserve">and </w:t>
      </w:r>
      <w:r w:rsidR="00FE5A06">
        <w:t xml:space="preserve">the </w:t>
      </w:r>
      <w:r w:rsidR="003843F3">
        <w:t>"</w:t>
      </w:r>
      <w:r w:rsidR="00D934F0">
        <w:t>Home</w:t>
      </w:r>
      <w:r w:rsidR="003843F3">
        <w:t>"</w:t>
      </w:r>
      <w:r w:rsidR="00D934F0">
        <w:t xml:space="preserve"> </w:t>
      </w:r>
      <w:r w:rsidR="00873BCA" w:rsidRPr="008859FB">
        <w:t>tab.</w:t>
      </w:r>
    </w:p>
    <w:p w14:paraId="71B3A89D" w14:textId="57F21D70" w:rsidR="001A1822" w:rsidRDefault="00C24532" w:rsidP="001A1822">
      <w:pPr>
        <w:spacing w:before="100" w:beforeAutospacing="1" w:after="100" w:afterAutospacing="1"/>
      </w:pPr>
      <w:r w:rsidRPr="00D934F0">
        <w:rPr>
          <w:b/>
        </w:rPr>
        <w:t>Attendance:</w:t>
      </w:r>
      <w:r w:rsidRPr="008859FB">
        <w:t xml:space="preserve">  </w:t>
      </w:r>
      <w:r w:rsidR="001A1822">
        <w:t>This</w:t>
      </w:r>
      <w:r w:rsidR="001A1822" w:rsidRPr="009A6072">
        <w:t xml:space="preserve"> class is </w:t>
      </w:r>
      <w:r w:rsidR="00966CF7">
        <w:t>entire</w:t>
      </w:r>
      <w:r w:rsidR="001A1822" w:rsidRPr="009A6072">
        <w:t xml:space="preserve">ly online </w:t>
      </w:r>
      <w:r w:rsidR="001A1822">
        <w:t>and requires</w:t>
      </w:r>
      <w:r w:rsidR="001A1822" w:rsidRPr="009A6072">
        <w:t xml:space="preserve"> that students regularly check Canvas announcements and email to stay informed of any important information or changes—changes to the </w:t>
      </w:r>
      <w:r w:rsidR="00EC547B">
        <w:t>S</w:t>
      </w:r>
      <w:r w:rsidR="001A1822" w:rsidRPr="009A6072">
        <w:t xml:space="preserve">yllabus, updates, reminders, or any other relevant information regarding the course. I may also post additional class documents, assignment guidelines, or assignments on Canvas. You will be held responsible for checking the class website regularly for these updates, guidelines, etc. At </w:t>
      </w:r>
      <w:r w:rsidR="00E43F70">
        <w:t xml:space="preserve">a </w:t>
      </w:r>
      <w:r w:rsidR="001A1822" w:rsidRPr="009A6072">
        <w:t>minimum</w:t>
      </w:r>
      <w:r w:rsidR="00E43F70">
        <w:t>,</w:t>
      </w:r>
      <w:r w:rsidR="001A1822" w:rsidRPr="009A6072">
        <w:t xml:space="preserve"> you should be checking the course page three times per week, but I suggest checking daily. You should also review your Canvas settings for notifications to ensure you do not miss important information. If you </w:t>
      </w:r>
      <w:r w:rsidR="00093BB2">
        <w:t>have</w:t>
      </w:r>
      <w:r w:rsidR="001A1822" w:rsidRPr="009A6072">
        <w:t xml:space="preserve"> issues with Canvas, you should contact </w:t>
      </w:r>
      <w:r w:rsidR="002B6539" w:rsidRPr="002B6539">
        <w:rPr>
          <w:b/>
          <w:bCs/>
        </w:rPr>
        <w:t>Canvas Support Hotline:</w:t>
      </w:r>
      <w:r w:rsidR="002B6539">
        <w:t xml:space="preserve"> 407-582-5600</w:t>
      </w:r>
      <w:r w:rsidR="001A1822" w:rsidRPr="009A6072">
        <w:t>.</w:t>
      </w:r>
    </w:p>
    <w:p w14:paraId="1C934E58" w14:textId="77777777" w:rsidR="00B848F3" w:rsidRPr="00C6429E" w:rsidRDefault="00B848F3" w:rsidP="00B848F3">
      <w:pPr>
        <w:spacing w:before="100" w:beforeAutospacing="1" w:after="100" w:afterAutospacing="1"/>
        <w:rPr>
          <w:sz w:val="20"/>
          <w:szCs w:val="20"/>
        </w:rPr>
      </w:pPr>
      <w:r w:rsidRPr="00C6429E">
        <w:rPr>
          <w:b/>
          <w:bCs/>
          <w:sz w:val="20"/>
          <w:szCs w:val="20"/>
        </w:rPr>
        <w:t>Students with difficult personal circumstances</w:t>
      </w:r>
      <w:r w:rsidRPr="00C6429E">
        <w:rPr>
          <w:sz w:val="20"/>
          <w:szCs w:val="20"/>
        </w:rPr>
        <w:t xml:space="preserve"> that may interfere with their ability to meet course deadlines and/or academic work should communicate with me during the first two weeks of class.  </w:t>
      </w:r>
      <w:r w:rsidRPr="00C6429E">
        <w:rPr>
          <w:b/>
          <w:bCs/>
          <w:sz w:val="20"/>
          <w:szCs w:val="20"/>
        </w:rPr>
        <w:t>Please take this course only if you can devote the necessary time and effort to meet the course requirements.</w:t>
      </w:r>
    </w:p>
    <w:p w14:paraId="345D3082" w14:textId="48E88B59" w:rsidR="0059089E" w:rsidRPr="008859FB" w:rsidRDefault="00C24532" w:rsidP="00C563F4">
      <w:r w:rsidRPr="00F527A8">
        <w:rPr>
          <w:b/>
          <w:highlight w:val="green"/>
        </w:rPr>
        <w:t>Please note</w:t>
      </w:r>
      <w:r w:rsidRPr="008859FB">
        <w:t xml:space="preserve"> you are responsible for all assignments, readings</w:t>
      </w:r>
      <w:r w:rsidR="00093BB2">
        <w:t>,</w:t>
      </w:r>
      <w:r w:rsidRPr="008859FB">
        <w:t xml:space="preserve"> and handouts</w:t>
      </w:r>
      <w:r w:rsidR="00C65AB1">
        <w:t xml:space="preserve">. </w:t>
      </w:r>
      <w:r w:rsidRPr="008859FB">
        <w:t>All assigned work not stated on Syllabus will be available on canvas.</w:t>
      </w:r>
      <w:r w:rsidR="00C563F4">
        <w:t xml:space="preserve"> </w:t>
      </w:r>
      <w:r w:rsidR="009079AE" w:rsidRPr="008859FB">
        <w:t xml:space="preserve">Missing the equivalent of 3 assignments for any reason other than </w:t>
      </w:r>
      <w:r w:rsidR="00B86FC8">
        <w:t xml:space="preserve">prior instructor approval or </w:t>
      </w:r>
      <w:r w:rsidR="00B848F3">
        <w:t xml:space="preserve">in </w:t>
      </w:r>
      <w:r w:rsidR="00B848F3" w:rsidRPr="008859FB">
        <w:t>accordance</w:t>
      </w:r>
      <w:r w:rsidR="009079AE" w:rsidRPr="008859FB">
        <w:t xml:space="preserve"> with Valencia</w:t>
      </w:r>
      <w:r w:rsidR="003843F3">
        <w:t>'</w:t>
      </w:r>
      <w:r w:rsidR="009079AE" w:rsidRPr="008859FB">
        <w:t xml:space="preserve">s policies is excessive and a basis for withdrawal. </w:t>
      </w:r>
    </w:p>
    <w:p w14:paraId="761AC7FC" w14:textId="77777777" w:rsidR="0082223E" w:rsidRPr="008859FB" w:rsidRDefault="0082223E" w:rsidP="00F24083">
      <w:pPr>
        <w:ind w:right="382"/>
      </w:pPr>
    </w:p>
    <w:p w14:paraId="7C7709CD" w14:textId="69A655D0" w:rsidR="00F60805" w:rsidRPr="008859FB" w:rsidRDefault="00F60805" w:rsidP="00F60805">
      <w:r w:rsidRPr="008859FB">
        <w:rPr>
          <w:b/>
        </w:rPr>
        <w:t>Readings and Assignments:</w:t>
      </w:r>
      <w:r w:rsidRPr="008859FB">
        <w:t xml:space="preserve">  This </w:t>
      </w:r>
      <w:r w:rsidR="00EC547B">
        <w:t>S</w:t>
      </w:r>
      <w:r w:rsidRPr="008859FB">
        <w:t xml:space="preserve">yllabus covers required readings and assignments for the course. All additional readings will be provided on </w:t>
      </w:r>
      <w:r w:rsidR="00C24532" w:rsidRPr="008859FB">
        <w:t>canvas</w:t>
      </w:r>
      <w:r w:rsidRPr="008859FB">
        <w:t xml:space="preserve"> or accessed online using Valencia College library resources.</w:t>
      </w:r>
      <w:r w:rsidR="0055600B" w:rsidRPr="008859FB">
        <w:t xml:space="preserve"> </w:t>
      </w:r>
      <w:r w:rsidR="0055600B" w:rsidRPr="008859FB">
        <w:rPr>
          <w:b/>
        </w:rPr>
        <w:t>NO LATE SUBMISSIONS</w:t>
      </w:r>
      <w:r w:rsidR="0055600B" w:rsidRPr="008859FB">
        <w:t xml:space="preserve"> will be accepted without prior approval.</w:t>
      </w:r>
      <w:r w:rsidR="00F6607D" w:rsidRPr="008859FB">
        <w:t xml:space="preserve"> NOTE:  see below </w:t>
      </w:r>
      <w:r w:rsidR="003843F3">
        <w:t>"</w:t>
      </w:r>
      <w:r w:rsidR="00F6607D" w:rsidRPr="008859FB">
        <w:t>Assignments</w:t>
      </w:r>
      <w:r w:rsidR="003843F3">
        <w:t>"</w:t>
      </w:r>
      <w:r w:rsidR="00F6607D" w:rsidRPr="008859FB">
        <w:t xml:space="preserve"> section for detail rubric for assignment submittals)</w:t>
      </w:r>
    </w:p>
    <w:p w14:paraId="7DBFF607" w14:textId="437418BC" w:rsidR="00F60805" w:rsidRDefault="00F60805">
      <w:pPr>
        <w:pStyle w:val="BodyText"/>
        <w:spacing w:before="5"/>
        <w:rPr>
          <w:b/>
        </w:rPr>
      </w:pPr>
    </w:p>
    <w:p w14:paraId="1894AD10" w14:textId="2D370007" w:rsidR="0055600B" w:rsidRDefault="00866325">
      <w:pPr>
        <w:pStyle w:val="BodyText"/>
        <w:spacing w:before="11"/>
      </w:pPr>
      <w:r>
        <w:rPr>
          <w:b/>
        </w:rPr>
        <w:t>Celebration of Knowledge</w:t>
      </w:r>
      <w:r w:rsidR="004A4B6A" w:rsidRPr="008859FB">
        <w:rPr>
          <w:b/>
        </w:rPr>
        <w:t>:</w:t>
      </w:r>
      <w:r w:rsidR="004A4B6A" w:rsidRPr="008859FB">
        <w:t xml:space="preserve">  will be given online and </w:t>
      </w:r>
      <w:r w:rsidR="0082223E" w:rsidRPr="008859FB">
        <w:t>taken from assigned readings. (</w:t>
      </w:r>
      <w:r w:rsidR="00C65AB1">
        <w:t>2</w:t>
      </w:r>
      <w:r w:rsidR="0082223E" w:rsidRPr="008859FB">
        <w:t>5 points each)</w:t>
      </w:r>
    </w:p>
    <w:p w14:paraId="65A5B654" w14:textId="77777777" w:rsidR="007E0CCA" w:rsidRDefault="007E0CCA">
      <w:pPr>
        <w:pStyle w:val="BodyText"/>
        <w:spacing w:before="11"/>
      </w:pPr>
    </w:p>
    <w:p w14:paraId="3C4E543B" w14:textId="6AA688F6" w:rsidR="007627E0" w:rsidRPr="00A93CE9" w:rsidRDefault="007627E0">
      <w:pPr>
        <w:pStyle w:val="BodyText"/>
        <w:spacing w:before="11"/>
      </w:pPr>
      <w:r w:rsidRPr="007627E0">
        <w:rPr>
          <w:b/>
          <w:bCs/>
        </w:rPr>
        <w:t>Discussion Post</w:t>
      </w:r>
      <w:r>
        <w:rPr>
          <w:b/>
          <w:bCs/>
        </w:rPr>
        <w:t xml:space="preserve">:  </w:t>
      </w:r>
      <w:r w:rsidR="00A93CE9">
        <w:t>You will need to post a reply to</w:t>
      </w:r>
      <w:r w:rsidR="00E44395">
        <w:t xml:space="preserve"> (2)</w:t>
      </w:r>
      <w:r w:rsidR="009070A9">
        <w:t xml:space="preserve"> </w:t>
      </w:r>
      <w:r w:rsidR="00A93CE9">
        <w:t>existing post</w:t>
      </w:r>
      <w:r w:rsidR="009070A9">
        <w:t>s</w:t>
      </w:r>
      <w:r w:rsidR="003546F6">
        <w:t xml:space="preserve"> </w:t>
      </w:r>
      <w:r w:rsidR="00A93CE9">
        <w:t xml:space="preserve">or create a new thread relating to </w:t>
      </w:r>
      <w:r w:rsidR="00023291">
        <w:t>the initial topic posted (this exercise will allow you</w:t>
      </w:r>
      <w:r w:rsidR="00A93CE9">
        <w:t xml:space="preserve"> to engage with your classmates and share ideas and thoughts)</w:t>
      </w:r>
      <w:r w:rsidR="00D4252E">
        <w:t xml:space="preserve"> worth 15 points each.</w:t>
      </w:r>
    </w:p>
    <w:p w14:paraId="3B84CC5A" w14:textId="70A07108" w:rsidR="00B86FC8" w:rsidRDefault="00B86FC8">
      <w:pPr>
        <w:pStyle w:val="BodyText"/>
        <w:spacing w:before="11"/>
      </w:pPr>
    </w:p>
    <w:p w14:paraId="6702EFF2" w14:textId="5AE35C1B" w:rsidR="00B86FC8" w:rsidRPr="008859FB" w:rsidRDefault="00B86FC8" w:rsidP="00B86FC8">
      <w:pPr>
        <w:pStyle w:val="Heading1"/>
        <w:ind w:left="0" w:right="197"/>
        <w:rPr>
          <w:b w:val="0"/>
        </w:rPr>
      </w:pPr>
      <w:r w:rsidRPr="008859FB">
        <w:t xml:space="preserve">Assignments:  </w:t>
      </w:r>
      <w:r w:rsidRPr="008859FB">
        <w:rPr>
          <w:b w:val="0"/>
        </w:rPr>
        <w:t>You will be responsible for</w:t>
      </w:r>
      <w:r w:rsidR="00217E29">
        <w:rPr>
          <w:b w:val="0"/>
        </w:rPr>
        <w:t xml:space="preserve"> </w:t>
      </w:r>
      <w:r w:rsidR="001C4E45">
        <w:rPr>
          <w:b w:val="0"/>
        </w:rPr>
        <w:t>(</w:t>
      </w:r>
      <w:r w:rsidR="00217E29">
        <w:rPr>
          <w:b w:val="0"/>
        </w:rPr>
        <w:t>6</w:t>
      </w:r>
      <w:r w:rsidR="001C4E45">
        <w:rPr>
          <w:b w:val="0"/>
        </w:rPr>
        <w:t>)</w:t>
      </w:r>
      <w:r w:rsidR="007627E0">
        <w:rPr>
          <w:b w:val="0"/>
        </w:rPr>
        <w:t xml:space="preserve"> </w:t>
      </w:r>
      <w:r w:rsidRPr="008859FB">
        <w:rPr>
          <w:b w:val="0"/>
        </w:rPr>
        <w:t>assignment</w:t>
      </w:r>
      <w:r w:rsidR="00CE26A9">
        <w:rPr>
          <w:b w:val="0"/>
        </w:rPr>
        <w:t>s</w:t>
      </w:r>
      <w:r w:rsidR="001C4E45">
        <w:rPr>
          <w:b w:val="0"/>
        </w:rPr>
        <w:t>,</w:t>
      </w:r>
      <w:r w:rsidRPr="008859FB">
        <w:rPr>
          <w:b w:val="0"/>
        </w:rPr>
        <w:t xml:space="preserve"> </w:t>
      </w:r>
      <w:r w:rsidR="00CE26A9">
        <w:rPr>
          <w:b w:val="0"/>
        </w:rPr>
        <w:t>each</w:t>
      </w:r>
      <w:r w:rsidRPr="008859FB">
        <w:rPr>
          <w:b w:val="0"/>
        </w:rPr>
        <w:t xml:space="preserve"> worth 2</w:t>
      </w:r>
      <w:r w:rsidR="007627E0">
        <w:rPr>
          <w:b w:val="0"/>
        </w:rPr>
        <w:t>0</w:t>
      </w:r>
      <w:r w:rsidRPr="008859FB">
        <w:rPr>
          <w:b w:val="0"/>
        </w:rPr>
        <w:t xml:space="preserve"> point</w:t>
      </w:r>
      <w:r w:rsidR="001C4E45">
        <w:rPr>
          <w:b w:val="0"/>
        </w:rPr>
        <w:t>s</w:t>
      </w:r>
      <w:r w:rsidR="00CE26A9">
        <w:rPr>
          <w:b w:val="0"/>
        </w:rPr>
        <w:t xml:space="preserve">. </w:t>
      </w:r>
      <w:r w:rsidRPr="008859FB">
        <w:t xml:space="preserve">LATE ASSIGNMENTS </w:t>
      </w:r>
      <w:r w:rsidRPr="008859FB">
        <w:rPr>
          <w:b w:val="0"/>
        </w:rPr>
        <w:t xml:space="preserve">will only be </w:t>
      </w:r>
      <w:r w:rsidR="00CE26A9">
        <w:rPr>
          <w:b w:val="0"/>
        </w:rPr>
        <w:t xml:space="preserve">accepted </w:t>
      </w:r>
      <w:r w:rsidRPr="008859FB">
        <w:rPr>
          <w:b w:val="0"/>
        </w:rPr>
        <w:t>in case</w:t>
      </w:r>
      <w:r w:rsidR="00CE26A9">
        <w:rPr>
          <w:b w:val="0"/>
        </w:rPr>
        <w:t>s</w:t>
      </w:r>
      <w:r w:rsidRPr="008859FB">
        <w:rPr>
          <w:b w:val="0"/>
        </w:rPr>
        <w:t xml:space="preserve"> of documented reason received and approved by </w:t>
      </w:r>
      <w:r w:rsidR="00CE26A9">
        <w:rPr>
          <w:b w:val="0"/>
        </w:rPr>
        <w:t xml:space="preserve">the </w:t>
      </w:r>
      <w:r w:rsidRPr="008859FB">
        <w:rPr>
          <w:b w:val="0"/>
        </w:rPr>
        <w:t xml:space="preserve">professor in accordance with college policy. All other late submittals will incur (5) points automatically deducted for each day the assignment is late in conjunction with outlined grading criteria. Late submittal will automatically result in a grade of zero </w:t>
      </w:r>
      <w:r w:rsidR="003843F3">
        <w:rPr>
          <w:b w:val="0"/>
        </w:rPr>
        <w:t>"</w:t>
      </w:r>
      <w:r w:rsidRPr="008859FB">
        <w:rPr>
          <w:b w:val="0"/>
        </w:rPr>
        <w:t>0</w:t>
      </w:r>
      <w:r w:rsidR="003843F3">
        <w:rPr>
          <w:b w:val="0"/>
        </w:rPr>
        <w:t>"</w:t>
      </w:r>
      <w:r w:rsidRPr="008859FB">
        <w:rPr>
          <w:b w:val="0"/>
        </w:rPr>
        <w:t xml:space="preserve"> on the 5</w:t>
      </w:r>
      <w:r w:rsidRPr="008859FB">
        <w:rPr>
          <w:b w:val="0"/>
          <w:vertAlign w:val="superscript"/>
        </w:rPr>
        <w:t>th</w:t>
      </w:r>
      <w:r w:rsidRPr="008859FB">
        <w:rPr>
          <w:b w:val="0"/>
        </w:rPr>
        <w:t xml:space="preserve"> day after </w:t>
      </w:r>
      <w:r w:rsidR="006A5CB5">
        <w:rPr>
          <w:b w:val="0"/>
        </w:rPr>
        <w:t xml:space="preserve">the </w:t>
      </w:r>
      <w:r w:rsidRPr="008859FB">
        <w:rPr>
          <w:b w:val="0"/>
        </w:rPr>
        <w:t xml:space="preserve">due date.  </w:t>
      </w:r>
    </w:p>
    <w:p w14:paraId="76BC002F" w14:textId="77777777" w:rsidR="00B86FC8" w:rsidRPr="008859FB" w:rsidRDefault="00B86FC8" w:rsidP="00B86FC8">
      <w:pPr>
        <w:pStyle w:val="BodyText"/>
        <w:spacing w:before="11"/>
        <w:rPr>
          <w:b/>
        </w:rPr>
      </w:pPr>
    </w:p>
    <w:p w14:paraId="25601325" w14:textId="3D7C9D4E" w:rsidR="00B86FC8" w:rsidRDefault="00D90020" w:rsidP="00B86FC8">
      <w:pPr>
        <w:pStyle w:val="BodyText"/>
        <w:ind w:right="631"/>
      </w:pPr>
      <w:r>
        <w:rPr>
          <w:b/>
        </w:rPr>
        <w:t xml:space="preserve">Creating Your </w:t>
      </w:r>
      <w:r w:rsidR="006C69F4">
        <w:rPr>
          <w:b/>
        </w:rPr>
        <w:t xml:space="preserve">HR </w:t>
      </w:r>
      <w:r>
        <w:rPr>
          <w:b/>
        </w:rPr>
        <w:t>Business Model</w:t>
      </w:r>
      <w:r w:rsidR="00B86FC8" w:rsidRPr="008859FB">
        <w:rPr>
          <w:b/>
        </w:rPr>
        <w:t xml:space="preserve">: </w:t>
      </w:r>
      <w:r w:rsidR="009729E1">
        <w:rPr>
          <w:b/>
        </w:rPr>
        <w:t>T</w:t>
      </w:r>
      <w:r w:rsidR="006A5CB5">
        <w:rPr>
          <w:b/>
        </w:rPr>
        <w:t>his</w:t>
      </w:r>
      <w:r w:rsidR="00B86FC8" w:rsidRPr="008859FB">
        <w:t xml:space="preserve"> will consist of </w:t>
      </w:r>
      <w:r w:rsidR="00B86FC8">
        <w:t>a written paper and PowerPoint slide presentation</w:t>
      </w:r>
      <w:r>
        <w:t xml:space="preserve">. The </w:t>
      </w:r>
      <w:r w:rsidR="003843F3">
        <w:t>"</w:t>
      </w:r>
      <w:r w:rsidR="00B86FC8" w:rsidRPr="008859FB">
        <w:rPr>
          <w:b/>
        </w:rPr>
        <w:t>Creat</w:t>
      </w:r>
      <w:r>
        <w:rPr>
          <w:b/>
        </w:rPr>
        <w:t>ing</w:t>
      </w:r>
      <w:r w:rsidR="00B86FC8" w:rsidRPr="008859FB">
        <w:rPr>
          <w:b/>
        </w:rPr>
        <w:t xml:space="preserve"> Your </w:t>
      </w:r>
      <w:r w:rsidR="006C69F4">
        <w:rPr>
          <w:b/>
        </w:rPr>
        <w:t xml:space="preserve">HR </w:t>
      </w:r>
      <w:r w:rsidR="00CE26A9">
        <w:rPr>
          <w:b/>
        </w:rPr>
        <w:t>Business Model</w:t>
      </w:r>
      <w:r w:rsidR="003843F3">
        <w:rPr>
          <w:b/>
        </w:rPr>
        <w:t>"</w:t>
      </w:r>
      <w:r w:rsidR="00B86FC8" w:rsidRPr="008859FB">
        <w:rPr>
          <w:b/>
        </w:rPr>
        <w:t xml:space="preserve"> </w:t>
      </w:r>
      <w:r w:rsidR="00B86FC8" w:rsidRPr="008859FB">
        <w:t>rubric is available under</w:t>
      </w:r>
      <w:r>
        <w:t xml:space="preserve"> the </w:t>
      </w:r>
      <w:r w:rsidR="003843F3">
        <w:t>"</w:t>
      </w:r>
      <w:r>
        <w:t xml:space="preserve">Create Your </w:t>
      </w:r>
      <w:r w:rsidR="006C69F4">
        <w:t xml:space="preserve">HR </w:t>
      </w:r>
      <w:r>
        <w:t>Busine</w:t>
      </w:r>
      <w:r w:rsidR="009729E1">
        <w:t>s</w:t>
      </w:r>
      <w:r>
        <w:t xml:space="preserve">s Model </w:t>
      </w:r>
      <w:r w:rsidR="00B86FC8" w:rsidRPr="008859FB">
        <w:rPr>
          <w:b/>
        </w:rPr>
        <w:t>Project Outline</w:t>
      </w:r>
      <w:r w:rsidR="003843F3">
        <w:t>"</w:t>
      </w:r>
      <w:r>
        <w:t xml:space="preserve"> tab</w:t>
      </w:r>
      <w:r w:rsidR="00B86FC8" w:rsidRPr="008859FB">
        <w:t xml:space="preserve"> on the home page. </w:t>
      </w:r>
      <w:r>
        <w:t>This is a semester</w:t>
      </w:r>
      <w:r w:rsidR="009729E1">
        <w:t>-</w:t>
      </w:r>
      <w:r>
        <w:t xml:space="preserve">long project with draft submissions due throughout the </w:t>
      </w:r>
      <w:r w:rsidR="00B86FC8" w:rsidRPr="008859FB">
        <w:t>semester</w:t>
      </w:r>
      <w:r>
        <w:t xml:space="preserve">.  </w:t>
      </w:r>
    </w:p>
    <w:p w14:paraId="1ABFEE65" w14:textId="77777777" w:rsidR="009079AE" w:rsidRDefault="009079AE">
      <w:pPr>
        <w:pStyle w:val="BodyText"/>
        <w:spacing w:before="11"/>
      </w:pPr>
    </w:p>
    <w:p w14:paraId="50295947" w14:textId="0E1166B9" w:rsidR="0059089E" w:rsidRPr="008859FB" w:rsidRDefault="0055600B" w:rsidP="0055600B">
      <w:pPr>
        <w:ind w:right="382"/>
      </w:pPr>
      <w:r w:rsidRPr="008859FB">
        <w:rPr>
          <w:b/>
        </w:rPr>
        <w:t xml:space="preserve">Grading Criteria:  There are a total of </w:t>
      </w:r>
      <w:r w:rsidR="00C65AB1">
        <w:rPr>
          <w:b/>
        </w:rPr>
        <w:t>500</w:t>
      </w:r>
      <w:r w:rsidRPr="008859FB">
        <w:rPr>
          <w:b/>
        </w:rPr>
        <w:t xml:space="preserve"> points that can be earned for this course. </w:t>
      </w:r>
      <w:r w:rsidR="009079AE" w:rsidRPr="008859FB">
        <w:t>Grading will be based on demonstrated understanding and application of the concepts and processes studied in the course.</w:t>
      </w:r>
      <w:r w:rsidRPr="008859FB">
        <w:t xml:space="preserve"> The point breakdown is as follows:</w:t>
      </w:r>
    </w:p>
    <w:p w14:paraId="5D52E8A9" w14:textId="77777777" w:rsidR="00CE3B86" w:rsidRPr="008859FB" w:rsidRDefault="00CE3B86" w:rsidP="0055600B">
      <w:pPr>
        <w:ind w:right="382"/>
      </w:pPr>
    </w:p>
    <w:tbl>
      <w:tblPr>
        <w:tblStyle w:val="TableGrid"/>
        <w:tblW w:w="0" w:type="auto"/>
        <w:tblLook w:val="04A0" w:firstRow="1" w:lastRow="0" w:firstColumn="1" w:lastColumn="0" w:noHBand="0" w:noVBand="1"/>
      </w:tblPr>
      <w:tblGrid>
        <w:gridCol w:w="8455"/>
      </w:tblGrid>
      <w:tr w:rsidR="00BB1C2C" w:rsidRPr="008859FB" w14:paraId="371923ED" w14:textId="77777777" w:rsidTr="002E285C">
        <w:tc>
          <w:tcPr>
            <w:tcW w:w="8455" w:type="dxa"/>
          </w:tcPr>
          <w:p w14:paraId="50B47C80" w14:textId="0B19D183" w:rsidR="00BB1C2C" w:rsidRPr="008859FB" w:rsidRDefault="00F40626" w:rsidP="0017320D">
            <w:pPr>
              <w:rPr>
                <w:b/>
              </w:rPr>
            </w:pPr>
            <w:r>
              <w:rPr>
                <w:b/>
              </w:rPr>
              <w:t>Assignments (</w:t>
            </w:r>
            <w:r w:rsidR="007627E0">
              <w:rPr>
                <w:b/>
              </w:rPr>
              <w:t>6</w:t>
            </w:r>
            <w:r w:rsidR="00512888">
              <w:rPr>
                <w:b/>
              </w:rPr>
              <w:t>)</w:t>
            </w:r>
            <w:r w:rsidR="00D06881">
              <w:rPr>
                <w:b/>
              </w:rPr>
              <w:t xml:space="preserve">                       </w:t>
            </w:r>
            <w:r w:rsidR="00BB1C2C" w:rsidRPr="008859FB">
              <w:rPr>
                <w:b/>
              </w:rPr>
              <w:t xml:space="preserve">                     </w:t>
            </w:r>
            <w:r w:rsidR="002E285C">
              <w:rPr>
                <w:b/>
              </w:rPr>
              <w:t xml:space="preserve">         </w:t>
            </w:r>
            <w:r w:rsidR="00D06881">
              <w:rPr>
                <w:b/>
              </w:rPr>
              <w:t xml:space="preserve"> </w:t>
            </w:r>
            <w:r w:rsidR="00E86007">
              <w:rPr>
                <w:b/>
              </w:rPr>
              <w:t xml:space="preserve">               </w:t>
            </w:r>
            <w:r w:rsidR="00D06881">
              <w:rPr>
                <w:b/>
              </w:rPr>
              <w:t xml:space="preserve"> 1</w:t>
            </w:r>
            <w:r w:rsidR="00A93CE9">
              <w:rPr>
                <w:b/>
              </w:rPr>
              <w:t>8</w:t>
            </w:r>
            <w:r w:rsidR="00D06881">
              <w:rPr>
                <w:b/>
              </w:rPr>
              <w:t xml:space="preserve">0 </w:t>
            </w:r>
            <w:r w:rsidR="00BB1C2C" w:rsidRPr="008859FB">
              <w:rPr>
                <w:b/>
              </w:rPr>
              <w:t>points (</w:t>
            </w:r>
            <w:r w:rsidR="00512888">
              <w:rPr>
                <w:b/>
              </w:rPr>
              <w:t>2</w:t>
            </w:r>
            <w:r w:rsidR="0017320D">
              <w:rPr>
                <w:b/>
              </w:rPr>
              <w:t>0</w:t>
            </w:r>
            <w:r w:rsidR="00BB1C2C" w:rsidRPr="008859FB">
              <w:rPr>
                <w:b/>
              </w:rPr>
              <w:t xml:space="preserve"> points each) </w:t>
            </w:r>
          </w:p>
        </w:tc>
      </w:tr>
      <w:tr w:rsidR="00D06881" w:rsidRPr="008859FB" w14:paraId="4D7F4CE0" w14:textId="77777777" w:rsidTr="002E285C">
        <w:tc>
          <w:tcPr>
            <w:tcW w:w="8455" w:type="dxa"/>
          </w:tcPr>
          <w:p w14:paraId="479580E9" w14:textId="23827C14" w:rsidR="00D06881" w:rsidRDefault="00D06881" w:rsidP="0017320D">
            <w:pPr>
              <w:rPr>
                <w:b/>
              </w:rPr>
            </w:pPr>
            <w:r>
              <w:rPr>
                <w:b/>
              </w:rPr>
              <w:t xml:space="preserve">Discussion posts (3)                                                  </w:t>
            </w:r>
            <w:r w:rsidR="00E86007">
              <w:rPr>
                <w:b/>
              </w:rPr>
              <w:t xml:space="preserve">              </w:t>
            </w:r>
            <w:r>
              <w:rPr>
                <w:b/>
              </w:rPr>
              <w:t xml:space="preserve"> </w:t>
            </w:r>
            <w:r w:rsidR="00A2325C">
              <w:rPr>
                <w:b/>
              </w:rPr>
              <w:t>45</w:t>
            </w:r>
            <w:r>
              <w:rPr>
                <w:b/>
              </w:rPr>
              <w:t xml:space="preserve"> points (</w:t>
            </w:r>
            <w:r w:rsidR="00A2325C">
              <w:rPr>
                <w:b/>
              </w:rPr>
              <w:t xml:space="preserve">15 </w:t>
            </w:r>
            <w:r>
              <w:rPr>
                <w:b/>
              </w:rPr>
              <w:t>points each)</w:t>
            </w:r>
          </w:p>
        </w:tc>
      </w:tr>
      <w:tr w:rsidR="00512888" w:rsidRPr="008859FB" w14:paraId="15A8C971" w14:textId="77777777" w:rsidTr="002E285C">
        <w:tc>
          <w:tcPr>
            <w:tcW w:w="8455" w:type="dxa"/>
          </w:tcPr>
          <w:p w14:paraId="5A840460" w14:textId="17B9A227" w:rsidR="00512888" w:rsidRDefault="00512888" w:rsidP="0017320D">
            <w:pPr>
              <w:rPr>
                <w:b/>
              </w:rPr>
            </w:pPr>
            <w:r>
              <w:rPr>
                <w:b/>
              </w:rPr>
              <w:t xml:space="preserve">Project Drafts (2)                                                      </w:t>
            </w:r>
            <w:r w:rsidR="00E86007">
              <w:rPr>
                <w:b/>
              </w:rPr>
              <w:t xml:space="preserve">             </w:t>
            </w:r>
            <w:r w:rsidR="00166924">
              <w:rPr>
                <w:b/>
              </w:rPr>
              <w:t xml:space="preserve"> </w:t>
            </w:r>
            <w:r w:rsidR="00D4252E">
              <w:rPr>
                <w:b/>
              </w:rPr>
              <w:t>20</w:t>
            </w:r>
            <w:r w:rsidR="0070337C">
              <w:rPr>
                <w:b/>
              </w:rPr>
              <w:t xml:space="preserve"> </w:t>
            </w:r>
            <w:r>
              <w:rPr>
                <w:b/>
              </w:rPr>
              <w:t>points (</w:t>
            </w:r>
            <w:r w:rsidR="00D4252E">
              <w:rPr>
                <w:b/>
              </w:rPr>
              <w:t>1</w:t>
            </w:r>
            <w:r w:rsidR="00A93CE9">
              <w:rPr>
                <w:b/>
              </w:rPr>
              <w:t>0</w:t>
            </w:r>
            <w:r>
              <w:rPr>
                <w:b/>
              </w:rPr>
              <w:t xml:space="preserve"> points each)</w:t>
            </w:r>
          </w:p>
        </w:tc>
      </w:tr>
      <w:tr w:rsidR="00BB1C2C" w:rsidRPr="008859FB" w14:paraId="53DBD505" w14:textId="77777777" w:rsidTr="002E285C">
        <w:tc>
          <w:tcPr>
            <w:tcW w:w="8455" w:type="dxa"/>
          </w:tcPr>
          <w:p w14:paraId="07BC0A17" w14:textId="20DB68A7" w:rsidR="00BB1C2C" w:rsidRPr="008859FB" w:rsidRDefault="00E86007" w:rsidP="00403156">
            <w:pPr>
              <w:rPr>
                <w:b/>
              </w:rPr>
            </w:pPr>
            <w:r>
              <w:rPr>
                <w:b/>
              </w:rPr>
              <w:t>Celebration of Knowledge</w:t>
            </w:r>
            <w:r w:rsidR="00BB1C2C" w:rsidRPr="008859FB">
              <w:rPr>
                <w:b/>
              </w:rPr>
              <w:t xml:space="preserve"> (</w:t>
            </w:r>
            <w:r w:rsidR="00D4252E">
              <w:rPr>
                <w:b/>
              </w:rPr>
              <w:t>3</w:t>
            </w:r>
            <w:r w:rsidR="0070337C">
              <w:rPr>
                <w:b/>
              </w:rPr>
              <w:t>)</w:t>
            </w:r>
            <w:r w:rsidR="00403156">
              <w:rPr>
                <w:b/>
              </w:rPr>
              <w:t xml:space="preserve">                     </w:t>
            </w:r>
            <w:r w:rsidR="002E285C">
              <w:rPr>
                <w:b/>
              </w:rPr>
              <w:t xml:space="preserve">           </w:t>
            </w:r>
            <w:r>
              <w:rPr>
                <w:b/>
              </w:rPr>
              <w:t xml:space="preserve">              </w:t>
            </w:r>
            <w:r w:rsidR="00166924">
              <w:rPr>
                <w:b/>
              </w:rPr>
              <w:t xml:space="preserve"> </w:t>
            </w:r>
            <w:r w:rsidR="00955EA3">
              <w:rPr>
                <w:b/>
              </w:rPr>
              <w:t xml:space="preserve">  75</w:t>
            </w:r>
            <w:r w:rsidR="00403156">
              <w:rPr>
                <w:b/>
              </w:rPr>
              <w:t xml:space="preserve"> </w:t>
            </w:r>
            <w:r w:rsidR="00BB1C2C" w:rsidRPr="008859FB">
              <w:rPr>
                <w:b/>
              </w:rPr>
              <w:t>points (</w:t>
            </w:r>
            <w:r w:rsidR="00D4252E">
              <w:rPr>
                <w:b/>
              </w:rPr>
              <w:t>25</w:t>
            </w:r>
            <w:r w:rsidR="00A63516">
              <w:rPr>
                <w:b/>
              </w:rPr>
              <w:t xml:space="preserve"> </w:t>
            </w:r>
            <w:r w:rsidR="00BB1C2C" w:rsidRPr="008859FB">
              <w:rPr>
                <w:b/>
              </w:rPr>
              <w:t xml:space="preserve">points </w:t>
            </w:r>
            <w:r w:rsidR="00403156">
              <w:rPr>
                <w:b/>
              </w:rPr>
              <w:t>e</w:t>
            </w:r>
            <w:r w:rsidR="00BB1C2C" w:rsidRPr="008859FB">
              <w:rPr>
                <w:b/>
              </w:rPr>
              <w:t>ach)</w:t>
            </w:r>
          </w:p>
        </w:tc>
      </w:tr>
      <w:tr w:rsidR="00BB1C2C" w:rsidRPr="008859FB" w14:paraId="229CAE73" w14:textId="77777777" w:rsidTr="002E285C">
        <w:tc>
          <w:tcPr>
            <w:tcW w:w="8455" w:type="dxa"/>
          </w:tcPr>
          <w:p w14:paraId="014080DF" w14:textId="4C571EA7" w:rsidR="0070337C" w:rsidRPr="008859FB" w:rsidRDefault="00E86007" w:rsidP="00A2325C">
            <w:pPr>
              <w:rPr>
                <w:b/>
              </w:rPr>
            </w:pPr>
            <w:r>
              <w:rPr>
                <w:b/>
              </w:rPr>
              <w:t>Create</w:t>
            </w:r>
            <w:r w:rsidR="006208F0">
              <w:rPr>
                <w:b/>
              </w:rPr>
              <w:t xml:space="preserve"> Your</w:t>
            </w:r>
            <w:r>
              <w:rPr>
                <w:b/>
              </w:rPr>
              <w:t xml:space="preserve"> </w:t>
            </w:r>
            <w:r w:rsidR="006C69F4">
              <w:rPr>
                <w:b/>
              </w:rPr>
              <w:t>HR</w:t>
            </w:r>
            <w:r>
              <w:rPr>
                <w:b/>
              </w:rPr>
              <w:t xml:space="preserve"> Business Model</w:t>
            </w:r>
            <w:r w:rsidR="0017320D">
              <w:rPr>
                <w:b/>
              </w:rPr>
              <w:t xml:space="preserve"> </w:t>
            </w:r>
            <w:r w:rsidR="00A2325C">
              <w:rPr>
                <w:b/>
              </w:rPr>
              <w:t>written r</w:t>
            </w:r>
            <w:r w:rsidR="0017320D">
              <w:rPr>
                <w:b/>
              </w:rPr>
              <w:t>eport</w:t>
            </w:r>
            <w:r w:rsidR="00403156">
              <w:rPr>
                <w:b/>
              </w:rPr>
              <w:t xml:space="preserve">         </w:t>
            </w:r>
            <w:r w:rsidR="00A2325C">
              <w:rPr>
                <w:b/>
              </w:rPr>
              <w:t xml:space="preserve"> </w:t>
            </w:r>
            <w:r w:rsidR="00403156">
              <w:rPr>
                <w:b/>
              </w:rPr>
              <w:t xml:space="preserve">   </w:t>
            </w:r>
            <w:r w:rsidR="00166924">
              <w:rPr>
                <w:b/>
              </w:rPr>
              <w:t xml:space="preserve"> </w:t>
            </w:r>
            <w:r w:rsidR="00403156">
              <w:rPr>
                <w:b/>
              </w:rPr>
              <w:t>1</w:t>
            </w:r>
            <w:r w:rsidR="00D4252E">
              <w:rPr>
                <w:b/>
              </w:rPr>
              <w:t>25</w:t>
            </w:r>
            <w:r w:rsidR="00403156">
              <w:rPr>
                <w:b/>
              </w:rPr>
              <w:t xml:space="preserve"> points</w:t>
            </w:r>
          </w:p>
        </w:tc>
      </w:tr>
      <w:tr w:rsidR="00BB1C2C" w:rsidRPr="008859FB" w14:paraId="14A86C3C" w14:textId="77777777" w:rsidTr="002E285C">
        <w:tc>
          <w:tcPr>
            <w:tcW w:w="8455" w:type="dxa"/>
          </w:tcPr>
          <w:p w14:paraId="6FDD3789" w14:textId="0B40B472" w:rsidR="00BB1C2C" w:rsidRPr="008859FB" w:rsidRDefault="00E86007" w:rsidP="00403156">
            <w:pPr>
              <w:rPr>
                <w:b/>
                <w:u w:val="single"/>
              </w:rPr>
            </w:pPr>
            <w:r>
              <w:rPr>
                <w:b/>
                <w:u w:val="single"/>
              </w:rPr>
              <w:t xml:space="preserve">Create </w:t>
            </w:r>
            <w:r w:rsidR="006208F0">
              <w:rPr>
                <w:b/>
                <w:u w:val="single"/>
              </w:rPr>
              <w:t xml:space="preserve">Your </w:t>
            </w:r>
            <w:r w:rsidR="006C69F4">
              <w:rPr>
                <w:b/>
                <w:u w:val="single"/>
              </w:rPr>
              <w:t>HR</w:t>
            </w:r>
            <w:r>
              <w:rPr>
                <w:b/>
                <w:u w:val="single"/>
              </w:rPr>
              <w:t xml:space="preserve"> Business Model</w:t>
            </w:r>
            <w:r w:rsidR="00BB1C2C" w:rsidRPr="008859FB">
              <w:rPr>
                <w:b/>
                <w:u w:val="single"/>
              </w:rPr>
              <w:t xml:space="preserve"> </w:t>
            </w:r>
            <w:proofErr w:type="spellStart"/>
            <w:r w:rsidR="00A2325C">
              <w:rPr>
                <w:b/>
                <w:u w:val="single"/>
              </w:rPr>
              <w:t>Pwpt</w:t>
            </w:r>
            <w:proofErr w:type="spellEnd"/>
            <w:r w:rsidR="00A2325C">
              <w:rPr>
                <w:b/>
                <w:u w:val="single"/>
              </w:rPr>
              <w:t xml:space="preserve"> </w:t>
            </w:r>
            <w:r w:rsidR="0017320D">
              <w:rPr>
                <w:b/>
                <w:u w:val="single"/>
              </w:rPr>
              <w:t>Presentation</w:t>
            </w:r>
            <w:r w:rsidR="00403156">
              <w:rPr>
                <w:b/>
                <w:u w:val="single"/>
              </w:rPr>
              <w:t xml:space="preserve">    </w:t>
            </w:r>
            <w:r w:rsidR="002E285C">
              <w:rPr>
                <w:b/>
                <w:u w:val="single"/>
              </w:rPr>
              <w:t xml:space="preserve">   </w:t>
            </w:r>
            <w:r>
              <w:rPr>
                <w:b/>
                <w:u w:val="single"/>
              </w:rPr>
              <w:t xml:space="preserve">  </w:t>
            </w:r>
            <w:r w:rsidR="00403156">
              <w:rPr>
                <w:b/>
                <w:u w:val="single"/>
              </w:rPr>
              <w:t>5</w:t>
            </w:r>
            <w:r w:rsidR="00A2325C">
              <w:rPr>
                <w:b/>
                <w:u w:val="single"/>
              </w:rPr>
              <w:t>5</w:t>
            </w:r>
            <w:r w:rsidR="00403156">
              <w:rPr>
                <w:b/>
                <w:u w:val="single"/>
              </w:rPr>
              <w:t xml:space="preserve"> points</w:t>
            </w:r>
          </w:p>
        </w:tc>
      </w:tr>
    </w:tbl>
    <w:p w14:paraId="1C4CF36B" w14:textId="14DB3327" w:rsidR="00852249" w:rsidRPr="008859FB" w:rsidRDefault="00852249">
      <w:pPr>
        <w:pStyle w:val="BodyText"/>
        <w:rPr>
          <w:b/>
        </w:rPr>
      </w:pPr>
      <w:r w:rsidRPr="008859FB">
        <w:rPr>
          <w:b/>
        </w:rPr>
        <w:t xml:space="preserve">                                        </w:t>
      </w:r>
      <w:r w:rsidR="00E0621C" w:rsidRPr="008859FB">
        <w:rPr>
          <w:b/>
        </w:rPr>
        <w:t xml:space="preserve">            </w:t>
      </w:r>
      <w:r w:rsidR="00AD462C" w:rsidRPr="008859FB">
        <w:rPr>
          <w:b/>
        </w:rPr>
        <w:t xml:space="preserve">    </w:t>
      </w:r>
      <w:r w:rsidR="002E285C">
        <w:rPr>
          <w:b/>
        </w:rPr>
        <w:t xml:space="preserve">              </w:t>
      </w:r>
      <w:r w:rsidR="00AD462C" w:rsidRPr="008859FB">
        <w:rPr>
          <w:b/>
        </w:rPr>
        <w:t xml:space="preserve"> </w:t>
      </w:r>
      <w:r w:rsidR="00E86007">
        <w:rPr>
          <w:b/>
        </w:rPr>
        <w:t xml:space="preserve">              </w:t>
      </w:r>
      <w:r w:rsidRPr="008859FB">
        <w:rPr>
          <w:b/>
        </w:rPr>
        <w:t xml:space="preserve">Total      </w:t>
      </w:r>
      <w:r w:rsidR="00403156">
        <w:rPr>
          <w:b/>
        </w:rPr>
        <w:t>500</w:t>
      </w:r>
      <w:r w:rsidRPr="008859FB">
        <w:rPr>
          <w:b/>
        </w:rPr>
        <w:t xml:space="preserve"> points</w:t>
      </w:r>
    </w:p>
    <w:p w14:paraId="4F231D7F" w14:textId="77777777" w:rsidR="00852249" w:rsidRPr="008859FB" w:rsidRDefault="00852249">
      <w:pPr>
        <w:pStyle w:val="BodyText"/>
        <w:rPr>
          <w:b/>
        </w:rPr>
      </w:pPr>
    </w:p>
    <w:p w14:paraId="112F71DF" w14:textId="11A33FD8" w:rsidR="00852249" w:rsidRDefault="00852249" w:rsidP="00852249">
      <w:r w:rsidRPr="008859FB">
        <w:rPr>
          <w:b/>
        </w:rPr>
        <w:t>Grading System:</w:t>
      </w:r>
      <w:r w:rsidRPr="008859FB">
        <w:t xml:space="preserve">  Final grades will be based on </w:t>
      </w:r>
      <w:r w:rsidR="009715BC">
        <w:t xml:space="preserve">a </w:t>
      </w:r>
      <w:r w:rsidRPr="008859FB">
        <w:t>total numbe</w:t>
      </w:r>
      <w:r w:rsidR="00BC179E" w:rsidRPr="008859FB">
        <w:t xml:space="preserve">r of points received in class. </w:t>
      </w:r>
    </w:p>
    <w:p w14:paraId="66F40FC9" w14:textId="77777777" w:rsidR="00166924" w:rsidRPr="008859FB" w:rsidRDefault="00166924" w:rsidP="00852249">
      <w:pPr>
        <w:rPr>
          <w:b/>
        </w:rPr>
      </w:pPr>
    </w:p>
    <w:tbl>
      <w:tblPr>
        <w:tblStyle w:val="TableGrid"/>
        <w:tblW w:w="0" w:type="auto"/>
        <w:tblInd w:w="1440" w:type="dxa"/>
        <w:tblLook w:val="04A0" w:firstRow="1" w:lastRow="0" w:firstColumn="1" w:lastColumn="0" w:noHBand="0" w:noVBand="1"/>
      </w:tblPr>
      <w:tblGrid>
        <w:gridCol w:w="4094"/>
        <w:gridCol w:w="236"/>
      </w:tblGrid>
      <w:tr w:rsidR="00BB1C2C" w:rsidRPr="008859FB" w14:paraId="4B287523" w14:textId="77777777" w:rsidTr="00BB1C2C">
        <w:tc>
          <w:tcPr>
            <w:tcW w:w="4094" w:type="dxa"/>
          </w:tcPr>
          <w:p w14:paraId="64303E98" w14:textId="77777777" w:rsidR="00BB1C2C" w:rsidRPr="008859FB" w:rsidRDefault="00BB1C2C" w:rsidP="00403156">
            <w:pPr>
              <w:rPr>
                <w:b/>
              </w:rPr>
            </w:pPr>
            <w:r w:rsidRPr="008859FB">
              <w:rPr>
                <w:b/>
              </w:rPr>
              <w:t xml:space="preserve">A = </w:t>
            </w:r>
            <w:r w:rsidRPr="008859FB">
              <w:t>90-100</w:t>
            </w:r>
            <w:r w:rsidRPr="008859FB">
              <w:rPr>
                <w:b/>
              </w:rPr>
              <w:t xml:space="preserve">            </w:t>
            </w:r>
            <w:r w:rsidR="00403156">
              <w:rPr>
                <w:b/>
              </w:rPr>
              <w:t>450</w:t>
            </w:r>
            <w:r w:rsidRPr="008859FB">
              <w:rPr>
                <w:b/>
              </w:rPr>
              <w:t>-500</w:t>
            </w:r>
          </w:p>
        </w:tc>
        <w:tc>
          <w:tcPr>
            <w:tcW w:w="236" w:type="dxa"/>
          </w:tcPr>
          <w:p w14:paraId="29DE2B1B" w14:textId="77777777" w:rsidR="00BB1C2C" w:rsidRPr="008859FB" w:rsidRDefault="00BB1C2C" w:rsidP="008051ED">
            <w:pPr>
              <w:rPr>
                <w:b/>
              </w:rPr>
            </w:pPr>
          </w:p>
        </w:tc>
      </w:tr>
      <w:tr w:rsidR="00BB1C2C" w:rsidRPr="008859FB" w14:paraId="67B6A8DE" w14:textId="77777777" w:rsidTr="00BB1C2C">
        <w:tc>
          <w:tcPr>
            <w:tcW w:w="4094" w:type="dxa"/>
          </w:tcPr>
          <w:p w14:paraId="6A22A0BF" w14:textId="77777777" w:rsidR="00BB1C2C" w:rsidRPr="008859FB" w:rsidRDefault="00BB1C2C" w:rsidP="00403156">
            <w:pPr>
              <w:rPr>
                <w:b/>
              </w:rPr>
            </w:pPr>
            <w:r w:rsidRPr="008859FB">
              <w:rPr>
                <w:b/>
              </w:rPr>
              <w:t xml:space="preserve">B = </w:t>
            </w:r>
            <w:r w:rsidRPr="008859FB">
              <w:t>80-89</w:t>
            </w:r>
            <w:r w:rsidRPr="008859FB">
              <w:rPr>
                <w:b/>
              </w:rPr>
              <w:t xml:space="preserve">              </w:t>
            </w:r>
            <w:r w:rsidR="00403156">
              <w:rPr>
                <w:b/>
              </w:rPr>
              <w:t>400-449</w:t>
            </w:r>
          </w:p>
        </w:tc>
        <w:tc>
          <w:tcPr>
            <w:tcW w:w="236" w:type="dxa"/>
          </w:tcPr>
          <w:p w14:paraId="4D7DA1D8" w14:textId="77777777" w:rsidR="00BB1C2C" w:rsidRPr="008859FB" w:rsidRDefault="00BB1C2C" w:rsidP="008051ED">
            <w:pPr>
              <w:rPr>
                <w:b/>
              </w:rPr>
            </w:pPr>
          </w:p>
        </w:tc>
      </w:tr>
      <w:tr w:rsidR="00BB1C2C" w:rsidRPr="008859FB" w14:paraId="1B057C7D" w14:textId="77777777" w:rsidTr="00BB1C2C">
        <w:tc>
          <w:tcPr>
            <w:tcW w:w="4094" w:type="dxa"/>
          </w:tcPr>
          <w:p w14:paraId="65793ED6" w14:textId="77777777" w:rsidR="00BB1C2C" w:rsidRPr="008859FB" w:rsidRDefault="00BB1C2C" w:rsidP="00403156">
            <w:pPr>
              <w:rPr>
                <w:b/>
              </w:rPr>
            </w:pPr>
            <w:r w:rsidRPr="008859FB">
              <w:rPr>
                <w:b/>
              </w:rPr>
              <w:t xml:space="preserve">C = </w:t>
            </w:r>
            <w:r w:rsidRPr="008859FB">
              <w:t>70-79</w:t>
            </w:r>
            <w:r w:rsidRPr="008859FB">
              <w:rPr>
                <w:b/>
              </w:rPr>
              <w:t xml:space="preserve">              </w:t>
            </w:r>
            <w:r w:rsidR="00403156">
              <w:rPr>
                <w:b/>
              </w:rPr>
              <w:t>350-399</w:t>
            </w:r>
          </w:p>
        </w:tc>
        <w:tc>
          <w:tcPr>
            <w:tcW w:w="236" w:type="dxa"/>
          </w:tcPr>
          <w:p w14:paraId="776C910C" w14:textId="77777777" w:rsidR="00BB1C2C" w:rsidRPr="008859FB" w:rsidRDefault="00BB1C2C" w:rsidP="008051ED">
            <w:pPr>
              <w:rPr>
                <w:b/>
              </w:rPr>
            </w:pPr>
          </w:p>
        </w:tc>
      </w:tr>
      <w:tr w:rsidR="00BB1C2C" w:rsidRPr="008859FB" w14:paraId="731E2719" w14:textId="77777777" w:rsidTr="00BB1C2C">
        <w:tc>
          <w:tcPr>
            <w:tcW w:w="4094" w:type="dxa"/>
          </w:tcPr>
          <w:p w14:paraId="3C857617" w14:textId="77777777" w:rsidR="00BB1C2C" w:rsidRPr="008859FB" w:rsidRDefault="00BB1C2C" w:rsidP="00403156">
            <w:pPr>
              <w:rPr>
                <w:b/>
              </w:rPr>
            </w:pPr>
            <w:r w:rsidRPr="008859FB">
              <w:rPr>
                <w:b/>
              </w:rPr>
              <w:t xml:space="preserve">D = </w:t>
            </w:r>
            <w:r w:rsidRPr="008859FB">
              <w:t>60-69</w:t>
            </w:r>
            <w:r w:rsidRPr="008859FB">
              <w:rPr>
                <w:b/>
              </w:rPr>
              <w:t xml:space="preserve">              </w:t>
            </w:r>
            <w:r w:rsidR="00403156">
              <w:rPr>
                <w:b/>
              </w:rPr>
              <w:t>300-349</w:t>
            </w:r>
          </w:p>
        </w:tc>
        <w:tc>
          <w:tcPr>
            <w:tcW w:w="236" w:type="dxa"/>
          </w:tcPr>
          <w:p w14:paraId="67103069" w14:textId="77777777" w:rsidR="00BB1C2C" w:rsidRPr="008859FB" w:rsidRDefault="00BB1C2C" w:rsidP="008051ED">
            <w:pPr>
              <w:rPr>
                <w:b/>
              </w:rPr>
            </w:pPr>
          </w:p>
        </w:tc>
      </w:tr>
      <w:tr w:rsidR="00BB1C2C" w:rsidRPr="008859FB" w14:paraId="7AE6B324" w14:textId="77777777" w:rsidTr="00BB1C2C">
        <w:tc>
          <w:tcPr>
            <w:tcW w:w="4094" w:type="dxa"/>
          </w:tcPr>
          <w:p w14:paraId="66CEED0E" w14:textId="77777777" w:rsidR="00BB1C2C" w:rsidRPr="008859FB" w:rsidRDefault="00BB1C2C" w:rsidP="00403156">
            <w:r w:rsidRPr="008859FB">
              <w:rPr>
                <w:b/>
              </w:rPr>
              <w:t xml:space="preserve">F = </w:t>
            </w:r>
            <w:r w:rsidRPr="008859FB">
              <w:t xml:space="preserve">59 and below  </w:t>
            </w:r>
            <w:r w:rsidR="00403156">
              <w:rPr>
                <w:b/>
              </w:rPr>
              <w:t>295</w:t>
            </w:r>
            <w:r w:rsidRPr="008859FB">
              <w:rPr>
                <w:b/>
              </w:rPr>
              <w:t xml:space="preserve"> and lower</w:t>
            </w:r>
          </w:p>
        </w:tc>
        <w:tc>
          <w:tcPr>
            <w:tcW w:w="236" w:type="dxa"/>
          </w:tcPr>
          <w:p w14:paraId="2B691F68" w14:textId="77777777" w:rsidR="00BB1C2C" w:rsidRPr="008859FB" w:rsidRDefault="00BB1C2C" w:rsidP="008051ED">
            <w:pPr>
              <w:rPr>
                <w:b/>
              </w:rPr>
            </w:pPr>
          </w:p>
        </w:tc>
      </w:tr>
    </w:tbl>
    <w:p w14:paraId="7F736E86" w14:textId="77777777" w:rsidR="00852249" w:rsidRPr="008859FB" w:rsidRDefault="00852249" w:rsidP="00852249">
      <w:pPr>
        <w:ind w:left="1440"/>
        <w:rPr>
          <w:b/>
        </w:rPr>
      </w:pPr>
    </w:p>
    <w:p w14:paraId="438CA4A4" w14:textId="12634ADF" w:rsidR="0059089E" w:rsidRPr="008859FB" w:rsidRDefault="00873BCA" w:rsidP="00CE26A9">
      <w:pPr>
        <w:spacing w:before="100" w:beforeAutospacing="1" w:after="100" w:afterAutospacing="1"/>
      </w:pPr>
      <w:r w:rsidRPr="008859FB">
        <w:rPr>
          <w:b/>
        </w:rPr>
        <w:t>M</w:t>
      </w:r>
      <w:r w:rsidR="009079AE" w:rsidRPr="008859FB">
        <w:rPr>
          <w:b/>
        </w:rPr>
        <w:t xml:space="preserve">ake-Up Policy: </w:t>
      </w:r>
      <w:r w:rsidR="009079AE" w:rsidRPr="008859FB">
        <w:t xml:space="preserve">All assigned work must be completed and handed in by the due date. Assignments are always welcomed early. All </w:t>
      </w:r>
      <w:r w:rsidRPr="008859FB">
        <w:t>exams</w:t>
      </w:r>
      <w:r w:rsidR="009079AE" w:rsidRPr="008859FB">
        <w:t xml:space="preserve"> must be taken on or before </w:t>
      </w:r>
      <w:r w:rsidR="004720B1" w:rsidRPr="008859FB">
        <w:t>assigned due dates</w:t>
      </w:r>
      <w:r w:rsidR="009079AE" w:rsidRPr="008859FB">
        <w:t xml:space="preserve">. No make-up tests are available without </w:t>
      </w:r>
      <w:r w:rsidR="00A3386E">
        <w:t xml:space="preserve">the </w:t>
      </w:r>
      <w:r w:rsidR="00A64972">
        <w:t>instructor's explicit consent,</w:t>
      </w:r>
      <w:r w:rsidR="009079AE" w:rsidRPr="008859FB">
        <w:t xml:space="preserve"> which will only be granted in </w:t>
      </w:r>
      <w:r w:rsidR="00E5162F">
        <w:t>a</w:t>
      </w:r>
      <w:r w:rsidR="009079AE" w:rsidRPr="008859FB">
        <w:t xml:space="preserve"> documented e</w:t>
      </w:r>
      <w:r w:rsidR="004720B1" w:rsidRPr="008859FB">
        <w:t>xtreme emergency. The Celebration of Knowledge f</w:t>
      </w:r>
      <w:r w:rsidR="009079AE" w:rsidRPr="008859FB">
        <w:t>inal exam must be submitted by the date published for final exams.</w:t>
      </w:r>
      <w:r w:rsidR="009A6072">
        <w:t xml:space="preserve"> </w:t>
      </w:r>
      <w:r w:rsidR="009A6072" w:rsidRPr="009A6072">
        <w:rPr>
          <w:b/>
          <w:bCs/>
        </w:rPr>
        <w:t>Students with difficult personal circumstances</w:t>
      </w:r>
      <w:r w:rsidR="009A6072" w:rsidRPr="009A6072">
        <w:t xml:space="preserve"> that may interfere with their ability to meet course deadlines and/or academic work should communicate with me during the first two weeks of </w:t>
      </w:r>
      <w:r w:rsidR="009A6072" w:rsidRPr="009A6072">
        <w:lastRenderedPageBreak/>
        <w:t xml:space="preserve">class.  </w:t>
      </w:r>
      <w:r w:rsidR="009A6072" w:rsidRPr="009A6072">
        <w:rPr>
          <w:b/>
          <w:bCs/>
        </w:rPr>
        <w:t>Please take this course only if you can devote the necessary time and effort to meet the course requirements.</w:t>
      </w:r>
    </w:p>
    <w:p w14:paraId="05951281" w14:textId="162FFCCE" w:rsidR="0059089E" w:rsidRPr="008859FB" w:rsidRDefault="009079AE" w:rsidP="004720B1">
      <w:pPr>
        <w:pStyle w:val="BodyText"/>
        <w:ind w:right="197"/>
      </w:pPr>
      <w:r w:rsidRPr="008859FB">
        <w:rPr>
          <w:b/>
        </w:rPr>
        <w:t xml:space="preserve">Academic Honesty: </w:t>
      </w:r>
      <w:r w:rsidRPr="008859FB">
        <w:t xml:space="preserve">Students will be expected to adhere to the Valencia College Student </w:t>
      </w:r>
      <w:proofErr w:type="spellStart"/>
      <w:r w:rsidRPr="008859FB">
        <w:t>LifeMap</w:t>
      </w:r>
      <w:proofErr w:type="spellEnd"/>
      <w:r w:rsidRPr="008859FB">
        <w:t xml:space="preserve"> Handbook (p. 225)</w:t>
      </w:r>
      <w:r w:rsidR="00A47DD5">
        <w:t>, referencing</w:t>
      </w:r>
      <w:r w:rsidRPr="008859FB">
        <w:t xml:space="preserve"> Valencia College</w:t>
      </w:r>
      <w:r w:rsidR="003843F3">
        <w:t>'</w:t>
      </w:r>
      <w:r w:rsidRPr="008859FB">
        <w:t>s Policy 6HX28:08-11. Each student is required to follow Valencia</w:t>
      </w:r>
      <w:r w:rsidR="00A47DD5">
        <w:t>'s</w:t>
      </w:r>
      <w:r w:rsidRPr="008859FB">
        <w:t xml:space="preserve"> policy regarding academic honesty. All work submitted by students is expected to </w:t>
      </w:r>
      <w:r w:rsidR="00CD221F">
        <w:t>result from</w:t>
      </w:r>
      <w:r w:rsidRPr="008859FB">
        <w:t xml:space="preserve"> the student</w:t>
      </w:r>
      <w:r w:rsidR="003843F3">
        <w:t>'</w:t>
      </w:r>
      <w:r w:rsidRPr="008859FB">
        <w:t>s individual thoughts, research, and self-expression unless the assignment s</w:t>
      </w:r>
      <w:r w:rsidR="00B9221A">
        <w:t>tates explicitly</w:t>
      </w:r>
      <w:r w:rsidRPr="008859FB">
        <w:t xml:space="preserve"> </w:t>
      </w:r>
      <w:r w:rsidR="003843F3">
        <w:t>"</w:t>
      </w:r>
      <w:r w:rsidRPr="008859FB">
        <w:t>group project.</w:t>
      </w:r>
      <w:r w:rsidR="003843F3">
        <w:t>"</w:t>
      </w:r>
      <w:r w:rsidRPr="008859FB">
        <w:t xml:space="preserve"> Any act of academic dishonesty will be handled in accordance with Valencia policy as </w:t>
      </w:r>
      <w:r w:rsidR="00FC2185">
        <w:t>outlined</w:t>
      </w:r>
      <w:r w:rsidRPr="008859FB">
        <w:t xml:space="preserve"> in the Student Handbook and Catalog.</w:t>
      </w:r>
    </w:p>
    <w:p w14:paraId="42F39A0F" w14:textId="77777777" w:rsidR="0059089E" w:rsidRPr="008859FB" w:rsidRDefault="0059089E">
      <w:pPr>
        <w:pStyle w:val="BodyText"/>
        <w:spacing w:before="11"/>
      </w:pPr>
    </w:p>
    <w:p w14:paraId="1669F7F6" w14:textId="5EBD95BB" w:rsidR="0059089E" w:rsidRPr="008859FB" w:rsidRDefault="009079AE" w:rsidP="004720B1">
      <w:pPr>
        <w:pStyle w:val="BodyText"/>
        <w:ind w:right="234"/>
      </w:pPr>
      <w:r w:rsidRPr="008859FB">
        <w:rPr>
          <w:b/>
        </w:rPr>
        <w:t xml:space="preserve">Student Code of Conduct: </w:t>
      </w:r>
      <w:r w:rsidRPr="008859FB">
        <w:t xml:space="preserve">Students will be expected to adhere to the Valencia College Student </w:t>
      </w:r>
      <w:proofErr w:type="spellStart"/>
      <w:r w:rsidRPr="008859FB">
        <w:t>LifeMap</w:t>
      </w:r>
      <w:proofErr w:type="spellEnd"/>
      <w:r w:rsidRPr="008859FB">
        <w:t xml:space="preserve"> Handbook (p. 229-230) as it references Valencia College</w:t>
      </w:r>
      <w:r w:rsidR="003843F3">
        <w:t>'</w:t>
      </w:r>
      <w:r w:rsidRPr="008859FB">
        <w:t>s Policy 6HX28:08-03.</w:t>
      </w:r>
    </w:p>
    <w:p w14:paraId="7A5A48EB" w14:textId="77777777" w:rsidR="0059089E" w:rsidRPr="008859FB" w:rsidRDefault="0059089E">
      <w:pPr>
        <w:pStyle w:val="BodyText"/>
        <w:spacing w:before="5"/>
      </w:pPr>
    </w:p>
    <w:p w14:paraId="74AC542E" w14:textId="77777777" w:rsidR="0059089E" w:rsidRPr="008859FB" w:rsidRDefault="009079AE" w:rsidP="004720B1">
      <w:pPr>
        <w:pStyle w:val="Heading1"/>
        <w:spacing w:line="251" w:lineRule="exact"/>
        <w:ind w:left="0"/>
      </w:pPr>
      <w:r w:rsidRPr="008859FB">
        <w:t>Students with Disabilities:</w:t>
      </w:r>
    </w:p>
    <w:p w14:paraId="12266FCF" w14:textId="4A022D4C" w:rsidR="0059089E" w:rsidRPr="008859FB" w:rsidRDefault="009079AE" w:rsidP="004720B1">
      <w:pPr>
        <w:pStyle w:val="BodyText"/>
        <w:ind w:right="306"/>
      </w:pPr>
      <w:r w:rsidRPr="008859FB">
        <w:t xml:space="preserve">Students with disabilities who qualify for academic accommodations must provide notification from the Office for Students with Disabilities (OSD) and discuss specific needs with the instructor, preferably during the first two weeks of class. The Office for Students with Disabilities determines accommodations based on appropriate documentation of disabilities. The </w:t>
      </w:r>
      <w:r w:rsidRPr="008859FB">
        <w:rPr>
          <w:b/>
        </w:rPr>
        <w:t xml:space="preserve">West Campus Office </w:t>
      </w:r>
      <w:r w:rsidRPr="008859FB">
        <w:t>is located in the Student Services Building.</w:t>
      </w:r>
    </w:p>
    <w:p w14:paraId="679C1EDB" w14:textId="77777777" w:rsidR="0059089E" w:rsidRPr="008859FB" w:rsidRDefault="0059089E">
      <w:pPr>
        <w:pStyle w:val="BodyText"/>
        <w:spacing w:before="7"/>
      </w:pPr>
    </w:p>
    <w:p w14:paraId="6B589C69" w14:textId="77777777" w:rsidR="0059089E" w:rsidRPr="008859FB" w:rsidRDefault="009079AE" w:rsidP="004720B1">
      <w:pPr>
        <w:pStyle w:val="Heading1"/>
        <w:spacing w:line="250" w:lineRule="exact"/>
        <w:ind w:left="0"/>
      </w:pPr>
      <w:r w:rsidRPr="008859FB">
        <w:t>Valencia I.D. Cards:</w:t>
      </w:r>
    </w:p>
    <w:p w14:paraId="417554B7" w14:textId="16A6D222" w:rsidR="0059089E" w:rsidRPr="008859FB" w:rsidRDefault="009079AE" w:rsidP="004720B1">
      <w:pPr>
        <w:pStyle w:val="BodyText"/>
        <w:spacing w:line="252" w:lineRule="exact"/>
        <w:ind w:right="197"/>
      </w:pPr>
      <w:r w:rsidRPr="008859FB">
        <w:t xml:space="preserve">Valencia ID cards are required for Library and Testing Center. No other form of ID at those locations will be accepted. Possession and utilization of a Valencia ID </w:t>
      </w:r>
      <w:r w:rsidR="00684A4A">
        <w:t>are</w:t>
      </w:r>
      <w:r w:rsidRPr="008859FB">
        <w:t xml:space="preserve"> mandatory to obtain these services.</w:t>
      </w:r>
    </w:p>
    <w:p w14:paraId="4D3FD1F6" w14:textId="77777777" w:rsidR="0059089E" w:rsidRPr="008859FB" w:rsidRDefault="0059089E" w:rsidP="004720B1">
      <w:pPr>
        <w:pStyle w:val="BodyText"/>
        <w:spacing w:before="8"/>
      </w:pPr>
    </w:p>
    <w:p w14:paraId="75FE9318" w14:textId="263999C6" w:rsidR="0059089E" w:rsidRPr="008859FB" w:rsidRDefault="009079AE" w:rsidP="004720B1">
      <w:pPr>
        <w:pStyle w:val="BodyText"/>
        <w:spacing w:after="6"/>
        <w:ind w:right="221"/>
      </w:pPr>
      <w:r w:rsidRPr="008859FB">
        <w:rPr>
          <w:b/>
        </w:rPr>
        <w:t>Student Assistance Program</w:t>
      </w:r>
      <w:r w:rsidRPr="008859FB">
        <w:t xml:space="preserve">: Valencia College is interested in </w:t>
      </w:r>
      <w:r w:rsidR="00C56F5A">
        <w:t>ensuring</w:t>
      </w:r>
      <w:r w:rsidRPr="008859FB">
        <w:t xml:space="preserve"> all our students have a rewarding and successful college experience. To that purpose, Valencia students can get immediate help with issues dealing with stress, anxiety, depression, adjustment difficulties, substance abuse, time management, eating disorders, gender issues</w:t>
      </w:r>
      <w:r w:rsidR="00C56F5A">
        <w:t>, and relationship problems dealing with school, home,</w:t>
      </w:r>
      <w:r w:rsidRPr="008859FB">
        <w:t xml:space="preserve"> or work. BayCare Behavioral Health Student Assistance Program (SAP) services are free to all Valencia students and available 24 hours a day by calling (800) 878-5470 to speak to a professional counselor or use the following</w:t>
      </w:r>
      <w:r w:rsidRPr="008859FB">
        <w:rPr>
          <w:spacing w:val="17"/>
        </w:rPr>
        <w:t xml:space="preserve"> </w:t>
      </w:r>
      <w:r w:rsidRPr="008859FB">
        <w:t>link:</w:t>
      </w:r>
      <w:r w:rsidR="004720B1" w:rsidRPr="008859FB">
        <w:t xml:space="preserve"> http//catalog.valenciacollege.edu/studentservices/ycarestudentassistanceservices. Free face-to-face counseling is also available.</w:t>
      </w:r>
    </w:p>
    <w:p w14:paraId="425DED90" w14:textId="77777777" w:rsidR="00F6607D" w:rsidRPr="008859FB" w:rsidRDefault="00F6607D">
      <w:pPr>
        <w:pStyle w:val="Heading1"/>
        <w:ind w:left="119" w:right="197"/>
      </w:pPr>
    </w:p>
    <w:p w14:paraId="6334B55F" w14:textId="77777777" w:rsidR="00D934F0" w:rsidRDefault="00D934F0" w:rsidP="00E0621C">
      <w:pPr>
        <w:pStyle w:val="BodyText"/>
        <w:ind w:right="631"/>
      </w:pPr>
    </w:p>
    <w:p w14:paraId="781ED925" w14:textId="77777777" w:rsidR="00D934F0" w:rsidRPr="00866325" w:rsidRDefault="00D934F0" w:rsidP="00D934F0">
      <w:pPr>
        <w:pStyle w:val="Heading1"/>
        <w:spacing w:before="1"/>
        <w:ind w:left="0" w:right="3599"/>
        <w:rPr>
          <w:u w:val="thick"/>
        </w:rPr>
      </w:pPr>
      <w:r w:rsidRPr="00866325">
        <w:rPr>
          <w:u w:val="thick"/>
        </w:rPr>
        <w:t>IMPORTANT DATES:</w:t>
      </w:r>
    </w:p>
    <w:p w14:paraId="4CF21C12" w14:textId="77777777" w:rsidR="00F527A8" w:rsidRDefault="00D934F0" w:rsidP="00D934F0">
      <w:pPr>
        <w:pStyle w:val="Heading1"/>
        <w:spacing w:before="1"/>
        <w:ind w:left="0" w:right="3599"/>
      </w:pPr>
      <w:r w:rsidRPr="00866325">
        <w:t xml:space="preserve">College-wide Closure (Credit Classes Do Not Meet): </w:t>
      </w:r>
    </w:p>
    <w:p w14:paraId="527D6643" w14:textId="60095C22" w:rsidR="00D934F0" w:rsidRPr="00866325" w:rsidRDefault="00F527A8" w:rsidP="00D934F0">
      <w:pPr>
        <w:pStyle w:val="Heading1"/>
        <w:spacing w:before="1"/>
        <w:ind w:left="0" w:right="3599"/>
      </w:pPr>
      <w:r>
        <w:t xml:space="preserve">Spring break March </w:t>
      </w:r>
      <w:r w:rsidR="006C38CA">
        <w:t>7-13</w:t>
      </w:r>
      <w:r w:rsidR="00B441D5">
        <w:t>, 2022</w:t>
      </w:r>
      <w:r>
        <w:t>.</w:t>
      </w:r>
      <w:r w:rsidR="00D934F0" w:rsidRPr="00866325">
        <w:t xml:space="preserve">  </w:t>
      </w:r>
    </w:p>
    <w:p w14:paraId="2FC90211" w14:textId="4098A433" w:rsidR="00D934F0" w:rsidRPr="00866325" w:rsidRDefault="00D934F0" w:rsidP="00D934F0">
      <w:pPr>
        <w:spacing w:line="242" w:lineRule="auto"/>
        <w:ind w:right="678"/>
      </w:pPr>
      <w:r w:rsidRPr="00866325">
        <w:rPr>
          <w:b/>
        </w:rPr>
        <w:t xml:space="preserve">Full Term: </w:t>
      </w:r>
      <w:r w:rsidRPr="00866325">
        <w:t xml:space="preserve">Classes begin </w:t>
      </w:r>
      <w:r w:rsidR="00F527A8">
        <w:t xml:space="preserve">January </w:t>
      </w:r>
      <w:r w:rsidR="00EB73D7">
        <w:t>10, 2022</w:t>
      </w:r>
      <w:r w:rsidRPr="00866325">
        <w:t xml:space="preserve">. </w:t>
      </w:r>
      <w:r w:rsidRPr="00866325">
        <w:rPr>
          <w:b/>
        </w:rPr>
        <w:t>Drop/Refund</w:t>
      </w:r>
      <w:r w:rsidRPr="00866325">
        <w:t xml:space="preserve"> </w:t>
      </w:r>
      <w:r w:rsidRPr="00866325">
        <w:rPr>
          <w:b/>
        </w:rPr>
        <w:t>deadline</w:t>
      </w:r>
      <w:r w:rsidRPr="00866325">
        <w:t xml:space="preserve"> is 11:59 </w:t>
      </w:r>
      <w:r w:rsidR="000A33AF">
        <w:t>pm</w:t>
      </w:r>
      <w:r w:rsidRPr="00866325">
        <w:t xml:space="preserve"> </w:t>
      </w:r>
      <w:r w:rsidR="00F527A8">
        <w:t>January 1</w:t>
      </w:r>
      <w:r w:rsidR="00EB73D7">
        <w:t>8</w:t>
      </w:r>
      <w:r w:rsidR="00F527A8">
        <w:t>, 202</w:t>
      </w:r>
      <w:r w:rsidR="00EF6728">
        <w:t>2</w:t>
      </w:r>
      <w:r w:rsidR="00866325" w:rsidRPr="00866325">
        <w:t>.</w:t>
      </w:r>
      <w:r w:rsidRPr="00866325">
        <w:rPr>
          <w:vertAlign w:val="superscript"/>
        </w:rPr>
        <w:t xml:space="preserve"> </w:t>
      </w:r>
      <w:r w:rsidR="00EF6728">
        <w:rPr>
          <w:b/>
        </w:rPr>
        <w:t>The w</w:t>
      </w:r>
      <w:r w:rsidRPr="00866325">
        <w:rPr>
          <w:b/>
        </w:rPr>
        <w:t xml:space="preserve">ithdrawal deadline for W grade is 11:59 </w:t>
      </w:r>
      <w:r w:rsidR="000A33AF">
        <w:rPr>
          <w:b/>
        </w:rPr>
        <w:t>pm</w:t>
      </w:r>
      <w:r w:rsidRPr="00866325">
        <w:rPr>
          <w:b/>
        </w:rPr>
        <w:t xml:space="preserve"> </w:t>
      </w:r>
      <w:r w:rsidR="00123466">
        <w:rPr>
          <w:b/>
        </w:rPr>
        <w:t xml:space="preserve">on </w:t>
      </w:r>
      <w:r w:rsidR="00F527A8">
        <w:rPr>
          <w:b/>
        </w:rPr>
        <w:t>March 2</w:t>
      </w:r>
      <w:r w:rsidR="00123466">
        <w:rPr>
          <w:b/>
        </w:rPr>
        <w:t>2</w:t>
      </w:r>
      <w:r w:rsidR="00F527A8">
        <w:rPr>
          <w:b/>
        </w:rPr>
        <w:t>, 202</w:t>
      </w:r>
      <w:r w:rsidR="00123466">
        <w:rPr>
          <w:b/>
        </w:rPr>
        <w:t>2</w:t>
      </w:r>
      <w:r w:rsidRPr="00866325">
        <w:rPr>
          <w:b/>
        </w:rPr>
        <w:t xml:space="preserve">. </w:t>
      </w:r>
      <w:r w:rsidR="00E1562F">
        <w:t>The l</w:t>
      </w:r>
      <w:r w:rsidRPr="00866325">
        <w:t xml:space="preserve">ast day of classes </w:t>
      </w:r>
      <w:r w:rsidR="00123466">
        <w:t xml:space="preserve">is </w:t>
      </w:r>
      <w:r w:rsidR="00F527A8">
        <w:t>May 2, 2021.</w:t>
      </w:r>
    </w:p>
    <w:p w14:paraId="4D6104F7" w14:textId="77777777" w:rsidR="00D934F0" w:rsidRPr="00866325" w:rsidRDefault="00D934F0" w:rsidP="00D934F0">
      <w:pPr>
        <w:pStyle w:val="Heading1"/>
        <w:spacing w:before="1"/>
        <w:ind w:left="0" w:right="3599"/>
      </w:pPr>
    </w:p>
    <w:p w14:paraId="1E0859D0" w14:textId="1C86E67F" w:rsidR="00D934F0" w:rsidRPr="004775AF" w:rsidRDefault="00F07DE6" w:rsidP="00D934F0">
      <w:pPr>
        <w:spacing w:before="1"/>
        <w:ind w:right="3599"/>
        <w:outlineLvl w:val="0"/>
        <w:rPr>
          <w:b/>
          <w:bCs/>
        </w:rPr>
      </w:pPr>
      <w:r w:rsidRPr="00F07DE6">
        <w:rPr>
          <w:b/>
          <w:bCs/>
        </w:rPr>
        <w:t>Create Your Own Business Model</w:t>
      </w:r>
      <w:r w:rsidR="00D934F0" w:rsidRPr="00F07DE6">
        <w:rPr>
          <w:b/>
          <w:bCs/>
        </w:rPr>
        <w:t xml:space="preserve"> Project due </w:t>
      </w:r>
      <w:r w:rsidR="00F527A8">
        <w:rPr>
          <w:bCs/>
        </w:rPr>
        <w:t>April 25, 2021</w:t>
      </w:r>
    </w:p>
    <w:p w14:paraId="416A517C" w14:textId="77777777" w:rsidR="00D934F0" w:rsidRDefault="00D934F0" w:rsidP="00D934F0">
      <w:pPr>
        <w:pStyle w:val="Heading1"/>
        <w:spacing w:before="1"/>
        <w:ind w:left="0" w:right="3599"/>
      </w:pPr>
    </w:p>
    <w:p w14:paraId="26C4E27B" w14:textId="2B25C51D" w:rsidR="00D934F0" w:rsidRPr="004775AF" w:rsidRDefault="00D934F0" w:rsidP="00D934F0">
      <w:pPr>
        <w:ind w:right="545"/>
        <w:rPr>
          <w:b/>
        </w:rPr>
      </w:pPr>
      <w:r w:rsidRPr="004775AF">
        <w:rPr>
          <w:b/>
        </w:rPr>
        <w:t xml:space="preserve">NOTE:  The final examination must be taken </w:t>
      </w:r>
      <w:r>
        <w:rPr>
          <w:b/>
        </w:rPr>
        <w:t xml:space="preserve">by </w:t>
      </w:r>
      <w:r w:rsidRPr="004775AF">
        <w:rPr>
          <w:b/>
        </w:rPr>
        <w:t xml:space="preserve">the date published for </w:t>
      </w:r>
      <w:r w:rsidR="0008508E">
        <w:rPr>
          <w:b/>
        </w:rPr>
        <w:t xml:space="preserve">the </w:t>
      </w:r>
      <w:r w:rsidRPr="004775AF">
        <w:rPr>
          <w:b/>
        </w:rPr>
        <w:t>final examination</w:t>
      </w:r>
      <w:r w:rsidR="0008508E">
        <w:rPr>
          <w:b/>
        </w:rPr>
        <w:t>;</w:t>
      </w:r>
      <w:r w:rsidRPr="004775AF">
        <w:rPr>
          <w:b/>
        </w:rPr>
        <w:t xml:space="preserve"> if not</w:t>
      </w:r>
      <w:r w:rsidR="0008508E">
        <w:rPr>
          <w:b/>
        </w:rPr>
        <w:t>,</w:t>
      </w:r>
      <w:r w:rsidRPr="004775AF">
        <w:rPr>
          <w:b/>
        </w:rPr>
        <w:t xml:space="preserve"> this will result in a grade of </w:t>
      </w:r>
      <w:r w:rsidR="003843F3">
        <w:rPr>
          <w:b/>
        </w:rPr>
        <w:t>"</w:t>
      </w:r>
      <w:r w:rsidRPr="004775AF">
        <w:rPr>
          <w:b/>
        </w:rPr>
        <w:t>0</w:t>
      </w:r>
      <w:r w:rsidR="003843F3">
        <w:rPr>
          <w:b/>
        </w:rPr>
        <w:t>"</w:t>
      </w:r>
      <w:r w:rsidRPr="004775AF">
        <w:rPr>
          <w:b/>
        </w:rPr>
        <w:t xml:space="preserve"> averaged into the course grade for the semester. This date can also be found in the schedule above.</w:t>
      </w:r>
    </w:p>
    <w:p w14:paraId="4D8750ED" w14:textId="77777777" w:rsidR="00D934F0" w:rsidRDefault="00D934F0" w:rsidP="00EF1B23">
      <w:pPr>
        <w:rPr>
          <w:b/>
          <w:color w:val="000000"/>
        </w:rPr>
      </w:pPr>
    </w:p>
    <w:p w14:paraId="5B387760" w14:textId="426B59FC" w:rsidR="00EF1B23" w:rsidRPr="008859FB" w:rsidRDefault="00EF1B23" w:rsidP="00EF1B23">
      <w:pPr>
        <w:rPr>
          <w:color w:val="000000"/>
        </w:rPr>
      </w:pPr>
      <w:r w:rsidRPr="008859FB">
        <w:rPr>
          <w:b/>
          <w:color w:val="000000"/>
        </w:rPr>
        <w:t>Note:</w:t>
      </w:r>
      <w:r w:rsidRPr="008859FB">
        <w:rPr>
          <w:color w:val="000000"/>
        </w:rPr>
        <w:t xml:space="preserve">  This </w:t>
      </w:r>
      <w:r w:rsidR="00EC547B">
        <w:rPr>
          <w:color w:val="000000"/>
        </w:rPr>
        <w:t>S</w:t>
      </w:r>
      <w:r w:rsidRPr="008859FB">
        <w:rPr>
          <w:color w:val="000000"/>
        </w:rPr>
        <w:t>yllabus may be amended or modified in any way upon notice</w:t>
      </w:r>
      <w:r w:rsidR="00D073EE">
        <w:rPr>
          <w:color w:val="000000"/>
        </w:rPr>
        <w:t>,</w:t>
      </w:r>
      <w:r>
        <w:rPr>
          <w:color w:val="000000"/>
        </w:rPr>
        <w:t xml:space="preserve"> so </w:t>
      </w:r>
      <w:r w:rsidRPr="008859FB">
        <w:rPr>
          <w:color w:val="000000"/>
        </w:rPr>
        <w:t>be sure to check Canvas</w:t>
      </w:r>
      <w:r>
        <w:rPr>
          <w:color w:val="000000"/>
        </w:rPr>
        <w:t xml:space="preserve"> </w:t>
      </w:r>
      <w:r w:rsidR="003843F3">
        <w:rPr>
          <w:color w:val="000000"/>
        </w:rPr>
        <w:t>"</w:t>
      </w:r>
      <w:r>
        <w:rPr>
          <w:color w:val="000000"/>
        </w:rPr>
        <w:t>Home</w:t>
      </w:r>
      <w:r w:rsidR="003843F3">
        <w:rPr>
          <w:color w:val="000000"/>
        </w:rPr>
        <w:t>"</w:t>
      </w:r>
      <w:r>
        <w:rPr>
          <w:color w:val="000000"/>
        </w:rPr>
        <w:t xml:space="preserve"> page and</w:t>
      </w:r>
      <w:r w:rsidRPr="008859FB">
        <w:rPr>
          <w:color w:val="000000"/>
        </w:rPr>
        <w:t xml:space="preserve"> announcements regularly. Any c</w:t>
      </w:r>
      <w:r w:rsidRPr="008859FB">
        <w:t xml:space="preserve">hanges will be intended to benefit the student and will </w:t>
      </w:r>
      <w:r w:rsidRPr="008859FB">
        <w:lastRenderedPageBreak/>
        <w:t xml:space="preserve">not significantly add to the rigor of the course.  </w:t>
      </w:r>
      <w:r w:rsidRPr="008859FB">
        <w:rPr>
          <w:color w:val="000000"/>
        </w:rPr>
        <w:t xml:space="preserve"> Feel free in emailing directly with any questions.</w:t>
      </w:r>
    </w:p>
    <w:p w14:paraId="20489191" w14:textId="7D869429" w:rsidR="00EF1B23" w:rsidRDefault="00EF1B23" w:rsidP="00EF1B23">
      <w:pPr>
        <w:pStyle w:val="Heading1"/>
        <w:spacing w:before="3"/>
        <w:ind w:right="546"/>
        <w:jc w:val="center"/>
        <w:rPr>
          <w:sz w:val="28"/>
          <w:szCs w:val="28"/>
        </w:rPr>
      </w:pPr>
    </w:p>
    <w:p w14:paraId="2EEEF4C9" w14:textId="72CD2B33" w:rsidR="00A12AA3" w:rsidRDefault="00A12AA3" w:rsidP="00EF1B23">
      <w:pPr>
        <w:pStyle w:val="Heading1"/>
        <w:spacing w:before="3"/>
        <w:ind w:right="546"/>
        <w:jc w:val="center"/>
        <w:rPr>
          <w:sz w:val="28"/>
          <w:szCs w:val="28"/>
        </w:rPr>
      </w:pPr>
    </w:p>
    <w:p w14:paraId="43FF3053" w14:textId="2FEDB01A" w:rsidR="0096022D" w:rsidRDefault="0096022D" w:rsidP="00EF1B23">
      <w:pPr>
        <w:pStyle w:val="Heading1"/>
        <w:spacing w:before="3"/>
        <w:ind w:right="546"/>
        <w:jc w:val="center"/>
        <w:rPr>
          <w:sz w:val="28"/>
          <w:szCs w:val="28"/>
        </w:rPr>
      </w:pPr>
    </w:p>
    <w:p w14:paraId="4C89A804" w14:textId="77777777" w:rsidR="0096022D" w:rsidRDefault="0096022D" w:rsidP="00EF1B23">
      <w:pPr>
        <w:pStyle w:val="Heading1"/>
        <w:spacing w:before="3"/>
        <w:ind w:right="546"/>
        <w:jc w:val="center"/>
        <w:rPr>
          <w:sz w:val="28"/>
          <w:szCs w:val="28"/>
        </w:rPr>
      </w:pPr>
    </w:p>
    <w:p w14:paraId="2B136D52" w14:textId="77777777" w:rsidR="00A12AA3" w:rsidRDefault="00A12AA3" w:rsidP="00EF1B23">
      <w:pPr>
        <w:pStyle w:val="Heading1"/>
        <w:spacing w:before="3"/>
        <w:ind w:right="546"/>
        <w:jc w:val="center"/>
        <w:rPr>
          <w:sz w:val="28"/>
          <w:szCs w:val="28"/>
        </w:rPr>
      </w:pPr>
    </w:p>
    <w:p w14:paraId="1B052C8A" w14:textId="7C0A9210" w:rsidR="0059089E" w:rsidRPr="00BB1C2C" w:rsidRDefault="0096022D">
      <w:pPr>
        <w:pStyle w:val="Heading1"/>
        <w:spacing w:before="3"/>
        <w:ind w:right="546"/>
        <w:jc w:val="center"/>
        <w:rPr>
          <w:sz w:val="28"/>
          <w:szCs w:val="28"/>
        </w:rPr>
      </w:pPr>
      <w:r>
        <w:rPr>
          <w:sz w:val="28"/>
          <w:szCs w:val="28"/>
        </w:rPr>
        <w:t xml:space="preserve">         </w:t>
      </w:r>
      <w:r w:rsidR="009079AE" w:rsidRPr="00BB1C2C">
        <w:rPr>
          <w:sz w:val="28"/>
          <w:szCs w:val="28"/>
        </w:rPr>
        <w:t>CLASS SCHEDULE</w:t>
      </w:r>
    </w:p>
    <w:p w14:paraId="308A5AD6" w14:textId="43CA1C2B" w:rsidR="0059089E" w:rsidRPr="00BB1C2C" w:rsidRDefault="00F527A8" w:rsidP="00F527A8">
      <w:pPr>
        <w:spacing w:before="1"/>
        <w:ind w:left="306" w:right="539"/>
        <w:jc w:val="center"/>
        <w:rPr>
          <w:b/>
          <w:sz w:val="28"/>
          <w:szCs w:val="28"/>
        </w:rPr>
      </w:pPr>
      <w:r>
        <w:rPr>
          <w:b/>
          <w:sz w:val="28"/>
          <w:szCs w:val="28"/>
        </w:rPr>
        <w:t xml:space="preserve">     Spring 202</w:t>
      </w:r>
      <w:r w:rsidR="00E95DAA">
        <w:rPr>
          <w:b/>
          <w:sz w:val="28"/>
          <w:szCs w:val="28"/>
        </w:rPr>
        <w:t>2</w:t>
      </w:r>
    </w:p>
    <w:p w14:paraId="46CBA021" w14:textId="47AF1DBF" w:rsidR="00FC2B9C" w:rsidRPr="00BB1C2C" w:rsidRDefault="0096022D">
      <w:pPr>
        <w:spacing w:before="1"/>
        <w:ind w:left="306" w:right="539"/>
        <w:jc w:val="center"/>
        <w:rPr>
          <w:b/>
          <w:sz w:val="28"/>
          <w:szCs w:val="28"/>
        </w:rPr>
      </w:pPr>
      <w:r>
        <w:rPr>
          <w:b/>
          <w:sz w:val="28"/>
          <w:szCs w:val="28"/>
        </w:rPr>
        <w:t xml:space="preserve">       All assignments are due in Canvas on Sunday @ 11:59pm</w:t>
      </w:r>
    </w:p>
    <w:tbl>
      <w:tblPr>
        <w:tblStyle w:val="TableGrid"/>
        <w:tblW w:w="0" w:type="auto"/>
        <w:tblInd w:w="1327" w:type="dxa"/>
        <w:tblLook w:val="04A0" w:firstRow="1" w:lastRow="0" w:firstColumn="1" w:lastColumn="0" w:noHBand="0" w:noVBand="1"/>
      </w:tblPr>
      <w:tblGrid>
        <w:gridCol w:w="2700"/>
        <w:gridCol w:w="4698"/>
      </w:tblGrid>
      <w:tr w:rsidR="004C23B8" w:rsidRPr="00A567F8" w14:paraId="2F7382E4" w14:textId="77777777" w:rsidTr="004A19A0">
        <w:tc>
          <w:tcPr>
            <w:tcW w:w="2700" w:type="dxa"/>
          </w:tcPr>
          <w:p w14:paraId="0CCAEA68" w14:textId="77777777" w:rsidR="004C23B8" w:rsidRPr="00BB1C2C" w:rsidRDefault="004C23B8" w:rsidP="00CE26A9">
            <w:pPr>
              <w:widowControl w:val="0"/>
              <w:autoSpaceDE w:val="0"/>
              <w:autoSpaceDN w:val="0"/>
              <w:adjustRightInd w:val="0"/>
              <w:rPr>
                <w:b/>
                <w:bCs/>
                <w:color w:val="000000"/>
                <w:sz w:val="24"/>
                <w:szCs w:val="24"/>
              </w:rPr>
            </w:pPr>
            <w:r w:rsidRPr="00BB1C2C">
              <w:rPr>
                <w:b/>
                <w:bCs/>
                <w:color w:val="000000"/>
                <w:sz w:val="24"/>
                <w:szCs w:val="24"/>
              </w:rPr>
              <w:t>Week</w:t>
            </w:r>
          </w:p>
          <w:p w14:paraId="5F8F5825" w14:textId="77777777" w:rsidR="004C23B8" w:rsidRPr="00BB1C2C" w:rsidRDefault="004C23B8" w:rsidP="00CE26A9">
            <w:pPr>
              <w:widowControl w:val="0"/>
              <w:autoSpaceDE w:val="0"/>
              <w:autoSpaceDN w:val="0"/>
              <w:adjustRightInd w:val="0"/>
              <w:rPr>
                <w:b/>
                <w:bCs/>
                <w:color w:val="000000"/>
                <w:sz w:val="24"/>
                <w:szCs w:val="24"/>
              </w:rPr>
            </w:pPr>
            <w:r w:rsidRPr="00BB1C2C">
              <w:rPr>
                <w:b/>
                <w:bCs/>
                <w:color w:val="000000"/>
                <w:sz w:val="24"/>
                <w:szCs w:val="24"/>
              </w:rPr>
              <w:t>Beginning (Monday)</w:t>
            </w:r>
          </w:p>
        </w:tc>
        <w:tc>
          <w:tcPr>
            <w:tcW w:w="4698" w:type="dxa"/>
          </w:tcPr>
          <w:p w14:paraId="19355E68" w14:textId="1D374D6B" w:rsidR="004C23B8" w:rsidRPr="00BB1C2C" w:rsidRDefault="004C23B8" w:rsidP="00CE26A9">
            <w:pPr>
              <w:widowControl w:val="0"/>
              <w:autoSpaceDE w:val="0"/>
              <w:autoSpaceDN w:val="0"/>
              <w:adjustRightInd w:val="0"/>
              <w:rPr>
                <w:b/>
                <w:bCs/>
                <w:color w:val="000000"/>
                <w:sz w:val="24"/>
                <w:szCs w:val="24"/>
              </w:rPr>
            </w:pPr>
            <w:r w:rsidRPr="00BB1C2C">
              <w:rPr>
                <w:b/>
                <w:bCs/>
                <w:color w:val="000000"/>
                <w:sz w:val="24"/>
                <w:szCs w:val="24"/>
              </w:rPr>
              <w:t>Assignment</w:t>
            </w:r>
            <w:r w:rsidR="00CE26A9">
              <w:rPr>
                <w:b/>
                <w:bCs/>
                <w:color w:val="000000"/>
                <w:sz w:val="24"/>
                <w:szCs w:val="24"/>
              </w:rPr>
              <w:t>s and Readings</w:t>
            </w:r>
          </w:p>
        </w:tc>
      </w:tr>
      <w:tr w:rsidR="004C23B8" w:rsidRPr="00BB1C2C" w14:paraId="78BC305A" w14:textId="77777777" w:rsidTr="004A19A0">
        <w:tc>
          <w:tcPr>
            <w:tcW w:w="2700" w:type="dxa"/>
          </w:tcPr>
          <w:p w14:paraId="7D7126C3" w14:textId="77777777" w:rsidR="005A3D5A" w:rsidRDefault="004C23B8" w:rsidP="00CE26A9">
            <w:pPr>
              <w:widowControl w:val="0"/>
              <w:autoSpaceDE w:val="0"/>
              <w:autoSpaceDN w:val="0"/>
              <w:adjustRightInd w:val="0"/>
              <w:rPr>
                <w:bCs/>
                <w:color w:val="000000"/>
                <w:sz w:val="24"/>
                <w:szCs w:val="24"/>
              </w:rPr>
            </w:pPr>
            <w:r w:rsidRPr="00BB1C2C">
              <w:rPr>
                <w:bCs/>
                <w:color w:val="000000"/>
                <w:sz w:val="24"/>
                <w:szCs w:val="24"/>
              </w:rPr>
              <w:t>Week 1</w:t>
            </w:r>
          </w:p>
          <w:p w14:paraId="78E9010B" w14:textId="2668FAD0" w:rsidR="004C23B8" w:rsidRPr="00BB1C2C" w:rsidRDefault="006D5A45" w:rsidP="00CE26A9">
            <w:pPr>
              <w:widowControl w:val="0"/>
              <w:autoSpaceDE w:val="0"/>
              <w:autoSpaceDN w:val="0"/>
              <w:adjustRightInd w:val="0"/>
              <w:rPr>
                <w:bCs/>
                <w:color w:val="000000"/>
                <w:sz w:val="24"/>
                <w:szCs w:val="24"/>
              </w:rPr>
            </w:pPr>
            <w:r>
              <w:rPr>
                <w:bCs/>
                <w:color w:val="000000"/>
                <w:sz w:val="24"/>
                <w:szCs w:val="24"/>
              </w:rPr>
              <w:t xml:space="preserve">Jan </w:t>
            </w:r>
            <w:r w:rsidR="0056552F">
              <w:rPr>
                <w:bCs/>
                <w:color w:val="000000"/>
                <w:sz w:val="24"/>
                <w:szCs w:val="24"/>
              </w:rPr>
              <w:t>10-16</w:t>
            </w:r>
          </w:p>
        </w:tc>
        <w:tc>
          <w:tcPr>
            <w:tcW w:w="4698" w:type="dxa"/>
          </w:tcPr>
          <w:p w14:paraId="1DDA0D17" w14:textId="16829EF0" w:rsidR="004C23B8" w:rsidRPr="00BB1C2C" w:rsidRDefault="004C23B8" w:rsidP="00CE26A9">
            <w:pPr>
              <w:widowControl w:val="0"/>
              <w:autoSpaceDE w:val="0"/>
              <w:autoSpaceDN w:val="0"/>
              <w:adjustRightInd w:val="0"/>
              <w:rPr>
                <w:bCs/>
                <w:color w:val="000000"/>
                <w:sz w:val="24"/>
                <w:szCs w:val="24"/>
              </w:rPr>
            </w:pPr>
            <w:r w:rsidRPr="00BB1C2C">
              <w:rPr>
                <w:b/>
                <w:bCs/>
                <w:color w:val="000000"/>
                <w:sz w:val="24"/>
                <w:szCs w:val="24"/>
              </w:rPr>
              <w:t>Read:</w:t>
            </w:r>
            <w:r w:rsidRPr="00BB1C2C">
              <w:rPr>
                <w:bCs/>
                <w:color w:val="000000"/>
                <w:sz w:val="24"/>
                <w:szCs w:val="24"/>
              </w:rPr>
              <w:t xml:space="preserve"> Syllabus and </w:t>
            </w:r>
            <w:r w:rsidRPr="00BB1C2C">
              <w:rPr>
                <w:sz w:val="24"/>
                <w:szCs w:val="24"/>
              </w:rPr>
              <w:t xml:space="preserve">Chapter 1 </w:t>
            </w:r>
            <w:r w:rsidR="00CD2310">
              <w:rPr>
                <w:sz w:val="24"/>
                <w:szCs w:val="24"/>
              </w:rPr>
              <w:t>–</w:t>
            </w:r>
            <w:r w:rsidRPr="00BB1C2C">
              <w:rPr>
                <w:sz w:val="24"/>
                <w:szCs w:val="24"/>
              </w:rPr>
              <w:t xml:space="preserve"> </w:t>
            </w:r>
            <w:r w:rsidR="00CD2310">
              <w:rPr>
                <w:sz w:val="24"/>
                <w:szCs w:val="24"/>
              </w:rPr>
              <w:t>The Role of Human Resources</w:t>
            </w:r>
          </w:p>
          <w:p w14:paraId="5134FC34" w14:textId="77777777" w:rsidR="004C23B8" w:rsidRPr="00BB1C2C" w:rsidRDefault="004C23B8" w:rsidP="00CE26A9">
            <w:pPr>
              <w:widowControl w:val="0"/>
              <w:autoSpaceDE w:val="0"/>
              <w:autoSpaceDN w:val="0"/>
              <w:adjustRightInd w:val="0"/>
              <w:rPr>
                <w:b/>
                <w:bCs/>
                <w:color w:val="000000"/>
                <w:sz w:val="24"/>
                <w:szCs w:val="24"/>
              </w:rPr>
            </w:pPr>
            <w:r w:rsidRPr="00BB1C2C">
              <w:rPr>
                <w:b/>
                <w:sz w:val="24"/>
                <w:szCs w:val="24"/>
              </w:rPr>
              <w:t>Complete:</w:t>
            </w:r>
            <w:r w:rsidRPr="00BB1C2C">
              <w:rPr>
                <w:sz w:val="24"/>
                <w:szCs w:val="24"/>
              </w:rPr>
              <w:t xml:space="preserve"> Welcome Assignment on home </w:t>
            </w:r>
            <w:r w:rsidR="00D815A8" w:rsidRPr="00BB1C2C">
              <w:rPr>
                <w:sz w:val="24"/>
                <w:szCs w:val="24"/>
              </w:rPr>
              <w:t>page</w:t>
            </w:r>
            <w:r w:rsidR="00D815A8">
              <w:rPr>
                <w:sz w:val="24"/>
                <w:szCs w:val="24"/>
              </w:rPr>
              <w:t xml:space="preserve">, </w:t>
            </w:r>
            <w:r w:rsidR="00D815A8" w:rsidRPr="00BB1C2C">
              <w:rPr>
                <w:sz w:val="24"/>
                <w:szCs w:val="24"/>
              </w:rPr>
              <w:t>Course</w:t>
            </w:r>
            <w:r>
              <w:rPr>
                <w:bCs/>
                <w:color w:val="000000"/>
                <w:sz w:val="24"/>
                <w:szCs w:val="24"/>
              </w:rPr>
              <w:t xml:space="preserve"> Syllabus Quiz</w:t>
            </w:r>
          </w:p>
        </w:tc>
      </w:tr>
      <w:tr w:rsidR="004C23B8" w:rsidRPr="00BB1C2C" w14:paraId="522BD11A" w14:textId="77777777" w:rsidTr="004A19A0">
        <w:tc>
          <w:tcPr>
            <w:tcW w:w="2700" w:type="dxa"/>
          </w:tcPr>
          <w:p w14:paraId="6697E840" w14:textId="77777777" w:rsidR="005A3D5A" w:rsidRDefault="004C23B8" w:rsidP="00CE26A9">
            <w:pPr>
              <w:widowControl w:val="0"/>
              <w:autoSpaceDE w:val="0"/>
              <w:autoSpaceDN w:val="0"/>
              <w:adjustRightInd w:val="0"/>
              <w:rPr>
                <w:bCs/>
                <w:color w:val="000000"/>
                <w:sz w:val="24"/>
                <w:szCs w:val="24"/>
              </w:rPr>
            </w:pPr>
            <w:r w:rsidRPr="00BB1C2C">
              <w:rPr>
                <w:bCs/>
                <w:color w:val="000000"/>
                <w:sz w:val="24"/>
                <w:szCs w:val="24"/>
              </w:rPr>
              <w:t>Week 2</w:t>
            </w:r>
          </w:p>
          <w:p w14:paraId="6CB5CD51" w14:textId="13D8EB5B" w:rsidR="005A3D5A" w:rsidRPr="005A3D5A" w:rsidRDefault="006D5A45" w:rsidP="00CE26A9">
            <w:pPr>
              <w:widowControl w:val="0"/>
              <w:autoSpaceDE w:val="0"/>
              <w:autoSpaceDN w:val="0"/>
              <w:adjustRightInd w:val="0"/>
              <w:rPr>
                <w:bCs/>
                <w:color w:val="000000"/>
                <w:sz w:val="24"/>
                <w:szCs w:val="24"/>
              </w:rPr>
            </w:pPr>
            <w:r>
              <w:rPr>
                <w:bCs/>
                <w:color w:val="000000"/>
                <w:sz w:val="24"/>
                <w:szCs w:val="24"/>
              </w:rPr>
              <w:t xml:space="preserve">Jan </w:t>
            </w:r>
            <w:r w:rsidR="00C12DCE">
              <w:rPr>
                <w:bCs/>
                <w:color w:val="000000"/>
                <w:sz w:val="24"/>
                <w:szCs w:val="24"/>
              </w:rPr>
              <w:t>17-23</w:t>
            </w:r>
          </w:p>
        </w:tc>
        <w:tc>
          <w:tcPr>
            <w:tcW w:w="4698" w:type="dxa"/>
          </w:tcPr>
          <w:p w14:paraId="1592961D" w14:textId="7B82DBD5" w:rsidR="004C23B8" w:rsidRPr="00BB1C2C" w:rsidRDefault="004C23B8" w:rsidP="00CE26A9">
            <w:pPr>
              <w:widowControl w:val="0"/>
              <w:autoSpaceDE w:val="0"/>
              <w:autoSpaceDN w:val="0"/>
              <w:adjustRightInd w:val="0"/>
              <w:rPr>
                <w:sz w:val="24"/>
                <w:szCs w:val="24"/>
              </w:rPr>
            </w:pPr>
            <w:r w:rsidRPr="00BB1C2C">
              <w:rPr>
                <w:b/>
                <w:bCs/>
                <w:color w:val="000000"/>
                <w:sz w:val="24"/>
                <w:szCs w:val="24"/>
              </w:rPr>
              <w:t xml:space="preserve">Read: </w:t>
            </w:r>
            <w:r w:rsidRPr="00BB1C2C">
              <w:rPr>
                <w:bCs/>
                <w:color w:val="000000"/>
                <w:sz w:val="24"/>
                <w:szCs w:val="24"/>
              </w:rPr>
              <w:t xml:space="preserve">Chapters 2 </w:t>
            </w:r>
            <w:r w:rsidR="00CD2310">
              <w:rPr>
                <w:bCs/>
                <w:color w:val="000000"/>
                <w:sz w:val="24"/>
                <w:szCs w:val="24"/>
              </w:rPr>
              <w:t>–</w:t>
            </w:r>
            <w:r w:rsidRPr="00BB1C2C">
              <w:rPr>
                <w:bCs/>
                <w:color w:val="000000"/>
                <w:sz w:val="24"/>
                <w:szCs w:val="24"/>
              </w:rPr>
              <w:t xml:space="preserve"> </w:t>
            </w:r>
            <w:r w:rsidR="00CD2310">
              <w:rPr>
                <w:sz w:val="24"/>
                <w:szCs w:val="24"/>
              </w:rPr>
              <w:t>Human Resource Strategy and Planning</w:t>
            </w:r>
          </w:p>
          <w:p w14:paraId="3395896A" w14:textId="77777777" w:rsidR="004C23B8" w:rsidRPr="00BB1C2C" w:rsidRDefault="004C23B8" w:rsidP="00CE26A9">
            <w:pPr>
              <w:widowControl w:val="0"/>
              <w:autoSpaceDE w:val="0"/>
              <w:autoSpaceDN w:val="0"/>
              <w:adjustRightInd w:val="0"/>
              <w:rPr>
                <w:sz w:val="24"/>
                <w:szCs w:val="24"/>
              </w:rPr>
            </w:pPr>
            <w:r w:rsidRPr="00BB1C2C">
              <w:rPr>
                <w:b/>
                <w:sz w:val="24"/>
                <w:szCs w:val="24"/>
              </w:rPr>
              <w:t>Complete:</w:t>
            </w:r>
            <w:r w:rsidRPr="00BB1C2C">
              <w:rPr>
                <w:sz w:val="24"/>
                <w:szCs w:val="24"/>
              </w:rPr>
              <w:t xml:space="preserve"> </w:t>
            </w:r>
            <w:r>
              <w:rPr>
                <w:sz w:val="24"/>
                <w:szCs w:val="24"/>
              </w:rPr>
              <w:t>Assignment</w:t>
            </w:r>
          </w:p>
          <w:p w14:paraId="0AC567CD" w14:textId="77777777" w:rsidR="004C23B8" w:rsidRPr="00BB1C2C" w:rsidRDefault="004C23B8" w:rsidP="00CE26A9">
            <w:pPr>
              <w:widowControl w:val="0"/>
              <w:autoSpaceDE w:val="0"/>
              <w:autoSpaceDN w:val="0"/>
              <w:adjustRightInd w:val="0"/>
              <w:rPr>
                <w:b/>
                <w:bCs/>
                <w:color w:val="000000"/>
                <w:sz w:val="24"/>
                <w:szCs w:val="24"/>
              </w:rPr>
            </w:pPr>
          </w:p>
        </w:tc>
      </w:tr>
      <w:tr w:rsidR="004C23B8" w:rsidRPr="00BB1C2C" w14:paraId="3DFED69B" w14:textId="77777777" w:rsidTr="004A19A0">
        <w:tc>
          <w:tcPr>
            <w:tcW w:w="2700" w:type="dxa"/>
          </w:tcPr>
          <w:p w14:paraId="7601C409" w14:textId="77777777" w:rsidR="004C23B8" w:rsidRPr="00BB1C2C" w:rsidRDefault="004C23B8" w:rsidP="00CE26A9">
            <w:pPr>
              <w:adjustRightInd w:val="0"/>
              <w:rPr>
                <w:bCs/>
                <w:color w:val="000000"/>
                <w:sz w:val="24"/>
                <w:szCs w:val="24"/>
              </w:rPr>
            </w:pPr>
          </w:p>
        </w:tc>
        <w:tc>
          <w:tcPr>
            <w:tcW w:w="4698" w:type="dxa"/>
          </w:tcPr>
          <w:p w14:paraId="3CCA7532" w14:textId="77777777" w:rsidR="004C23B8" w:rsidRPr="00BB1C2C" w:rsidRDefault="004C23B8" w:rsidP="00CE26A9">
            <w:pPr>
              <w:adjustRightInd w:val="0"/>
              <w:rPr>
                <w:b/>
                <w:bCs/>
                <w:color w:val="000000"/>
                <w:sz w:val="24"/>
                <w:szCs w:val="24"/>
              </w:rPr>
            </w:pPr>
          </w:p>
        </w:tc>
      </w:tr>
      <w:tr w:rsidR="004C23B8" w:rsidRPr="00BB1C2C" w14:paraId="7440549A" w14:textId="77777777" w:rsidTr="00EE5D0F">
        <w:trPr>
          <w:trHeight w:val="863"/>
        </w:trPr>
        <w:tc>
          <w:tcPr>
            <w:tcW w:w="2700" w:type="dxa"/>
          </w:tcPr>
          <w:p w14:paraId="747BD12C" w14:textId="77777777" w:rsidR="005A3D5A" w:rsidRDefault="004C23B8" w:rsidP="00CE26A9">
            <w:pPr>
              <w:widowControl w:val="0"/>
              <w:autoSpaceDE w:val="0"/>
              <w:autoSpaceDN w:val="0"/>
              <w:adjustRightInd w:val="0"/>
              <w:rPr>
                <w:bCs/>
                <w:color w:val="000000"/>
                <w:sz w:val="24"/>
                <w:szCs w:val="24"/>
              </w:rPr>
            </w:pPr>
            <w:r w:rsidRPr="00BB1C2C">
              <w:rPr>
                <w:bCs/>
                <w:color w:val="000000"/>
                <w:sz w:val="24"/>
                <w:szCs w:val="24"/>
              </w:rPr>
              <w:t>Week 3</w:t>
            </w:r>
          </w:p>
          <w:p w14:paraId="4D146F28" w14:textId="25E0FCA2" w:rsidR="005A3D5A" w:rsidRDefault="006D5A45" w:rsidP="00CE26A9">
            <w:pPr>
              <w:widowControl w:val="0"/>
              <w:autoSpaceDE w:val="0"/>
              <w:autoSpaceDN w:val="0"/>
              <w:adjustRightInd w:val="0"/>
              <w:rPr>
                <w:bCs/>
                <w:color w:val="000000"/>
                <w:sz w:val="24"/>
                <w:szCs w:val="24"/>
              </w:rPr>
            </w:pPr>
            <w:r>
              <w:rPr>
                <w:bCs/>
                <w:color w:val="000000"/>
                <w:sz w:val="24"/>
                <w:szCs w:val="24"/>
              </w:rPr>
              <w:t xml:space="preserve">Jan </w:t>
            </w:r>
            <w:r w:rsidR="00C76812">
              <w:rPr>
                <w:bCs/>
                <w:color w:val="000000"/>
                <w:sz w:val="24"/>
                <w:szCs w:val="24"/>
              </w:rPr>
              <w:t>24-30</w:t>
            </w:r>
          </w:p>
          <w:p w14:paraId="23F93A35" w14:textId="77777777" w:rsidR="004C23B8" w:rsidRPr="00BB1C2C" w:rsidRDefault="004C23B8" w:rsidP="00CE26A9">
            <w:pPr>
              <w:adjustRightInd w:val="0"/>
              <w:rPr>
                <w:bCs/>
                <w:color w:val="000000"/>
                <w:sz w:val="24"/>
                <w:szCs w:val="24"/>
              </w:rPr>
            </w:pPr>
          </w:p>
        </w:tc>
        <w:tc>
          <w:tcPr>
            <w:tcW w:w="4698" w:type="dxa"/>
          </w:tcPr>
          <w:p w14:paraId="2B3AD394" w14:textId="64B5C12A" w:rsidR="004C23B8" w:rsidRDefault="004C23B8" w:rsidP="00CE26A9">
            <w:pPr>
              <w:widowControl w:val="0"/>
              <w:autoSpaceDE w:val="0"/>
              <w:autoSpaceDN w:val="0"/>
              <w:adjustRightInd w:val="0"/>
              <w:rPr>
                <w:sz w:val="24"/>
                <w:szCs w:val="24"/>
              </w:rPr>
            </w:pPr>
            <w:r w:rsidRPr="00BB1C2C">
              <w:rPr>
                <w:b/>
                <w:bCs/>
                <w:color w:val="000000"/>
                <w:sz w:val="24"/>
                <w:szCs w:val="24"/>
              </w:rPr>
              <w:t xml:space="preserve">Read: </w:t>
            </w:r>
            <w:r w:rsidRPr="00BB1C2C">
              <w:rPr>
                <w:bCs/>
                <w:color w:val="000000"/>
                <w:sz w:val="24"/>
                <w:szCs w:val="24"/>
              </w:rPr>
              <w:t xml:space="preserve">Chapters 4 </w:t>
            </w:r>
            <w:r w:rsidR="00CD2310">
              <w:rPr>
                <w:bCs/>
                <w:color w:val="000000"/>
                <w:sz w:val="24"/>
                <w:szCs w:val="24"/>
              </w:rPr>
              <w:t>–</w:t>
            </w:r>
            <w:r w:rsidRPr="00BB1C2C">
              <w:rPr>
                <w:bCs/>
                <w:color w:val="000000"/>
                <w:sz w:val="24"/>
                <w:szCs w:val="24"/>
              </w:rPr>
              <w:t xml:space="preserve"> </w:t>
            </w:r>
            <w:r w:rsidR="00CD2310">
              <w:rPr>
                <w:sz w:val="24"/>
                <w:szCs w:val="24"/>
              </w:rPr>
              <w:t>Diversity in the Workplace</w:t>
            </w:r>
          </w:p>
          <w:p w14:paraId="0AD3A3D2" w14:textId="1E633D6C" w:rsidR="004C23B8" w:rsidRPr="00BB1C2C" w:rsidRDefault="004A19A0" w:rsidP="004A19A0">
            <w:pPr>
              <w:widowControl w:val="0"/>
              <w:autoSpaceDE w:val="0"/>
              <w:autoSpaceDN w:val="0"/>
              <w:adjustRightInd w:val="0"/>
              <w:rPr>
                <w:b/>
                <w:bCs/>
                <w:color w:val="000000"/>
                <w:sz w:val="24"/>
                <w:szCs w:val="24"/>
              </w:rPr>
            </w:pPr>
            <w:r w:rsidRPr="004A19A0">
              <w:rPr>
                <w:b/>
                <w:bCs/>
                <w:sz w:val="24"/>
                <w:szCs w:val="24"/>
              </w:rPr>
              <w:t>Complete:</w:t>
            </w:r>
            <w:r>
              <w:rPr>
                <w:sz w:val="24"/>
                <w:szCs w:val="24"/>
              </w:rPr>
              <w:t xml:space="preserve">  Assignment</w:t>
            </w:r>
          </w:p>
        </w:tc>
      </w:tr>
      <w:tr w:rsidR="004C23B8" w:rsidRPr="00BB1C2C" w14:paraId="3A843F58" w14:textId="77777777" w:rsidTr="004A19A0">
        <w:tc>
          <w:tcPr>
            <w:tcW w:w="2700" w:type="dxa"/>
          </w:tcPr>
          <w:p w14:paraId="62FA8351" w14:textId="77777777" w:rsidR="004C23B8" w:rsidRDefault="004C23B8" w:rsidP="00CE26A9">
            <w:pPr>
              <w:widowControl w:val="0"/>
              <w:autoSpaceDE w:val="0"/>
              <w:autoSpaceDN w:val="0"/>
              <w:adjustRightInd w:val="0"/>
              <w:rPr>
                <w:bCs/>
                <w:color w:val="000000"/>
                <w:sz w:val="24"/>
                <w:szCs w:val="24"/>
              </w:rPr>
            </w:pPr>
            <w:r w:rsidRPr="00BB1C2C">
              <w:rPr>
                <w:bCs/>
                <w:color w:val="000000"/>
                <w:sz w:val="24"/>
                <w:szCs w:val="24"/>
              </w:rPr>
              <w:t>Week 4</w:t>
            </w:r>
          </w:p>
          <w:p w14:paraId="3F8C9F81" w14:textId="3BD1220B" w:rsidR="005A3D5A" w:rsidRDefault="00C76812" w:rsidP="00CE26A9">
            <w:pPr>
              <w:widowControl w:val="0"/>
              <w:autoSpaceDE w:val="0"/>
              <w:autoSpaceDN w:val="0"/>
              <w:adjustRightInd w:val="0"/>
              <w:rPr>
                <w:bCs/>
                <w:color w:val="000000"/>
                <w:sz w:val="24"/>
                <w:szCs w:val="24"/>
              </w:rPr>
            </w:pPr>
            <w:r>
              <w:rPr>
                <w:bCs/>
                <w:color w:val="000000"/>
                <w:sz w:val="24"/>
                <w:szCs w:val="24"/>
              </w:rPr>
              <w:t>Jan 31-Feb</w:t>
            </w:r>
            <w:r w:rsidR="005A5A18">
              <w:rPr>
                <w:bCs/>
                <w:color w:val="000000"/>
                <w:sz w:val="24"/>
                <w:szCs w:val="24"/>
              </w:rPr>
              <w:t xml:space="preserve"> 7</w:t>
            </w:r>
          </w:p>
          <w:p w14:paraId="10CFF2FB" w14:textId="77777777" w:rsidR="005A3D5A" w:rsidRPr="00BB1C2C" w:rsidRDefault="005A3D5A" w:rsidP="00CE26A9">
            <w:pPr>
              <w:widowControl w:val="0"/>
              <w:autoSpaceDE w:val="0"/>
              <w:autoSpaceDN w:val="0"/>
              <w:adjustRightInd w:val="0"/>
              <w:rPr>
                <w:bCs/>
                <w:color w:val="000000"/>
                <w:sz w:val="24"/>
                <w:szCs w:val="24"/>
              </w:rPr>
            </w:pPr>
          </w:p>
        </w:tc>
        <w:tc>
          <w:tcPr>
            <w:tcW w:w="4698" w:type="dxa"/>
          </w:tcPr>
          <w:p w14:paraId="63763C25" w14:textId="38AAFE9C" w:rsidR="004A19A0" w:rsidRDefault="00EE5D0F" w:rsidP="00CE26A9">
            <w:pPr>
              <w:widowControl w:val="0"/>
              <w:autoSpaceDE w:val="0"/>
              <w:autoSpaceDN w:val="0"/>
              <w:adjustRightInd w:val="0"/>
              <w:rPr>
                <w:sz w:val="24"/>
                <w:szCs w:val="24"/>
              </w:rPr>
            </w:pPr>
            <w:r w:rsidRPr="00EE5D0F">
              <w:rPr>
                <w:b/>
                <w:bCs/>
                <w:sz w:val="24"/>
                <w:szCs w:val="24"/>
              </w:rPr>
              <w:t>Read:</w:t>
            </w:r>
            <w:r>
              <w:rPr>
                <w:sz w:val="24"/>
                <w:szCs w:val="24"/>
              </w:rPr>
              <w:t xml:space="preserve"> </w:t>
            </w:r>
            <w:r w:rsidR="00D05966">
              <w:rPr>
                <w:sz w:val="24"/>
                <w:szCs w:val="24"/>
              </w:rPr>
              <w:t xml:space="preserve">Chapter 3 – Human Capital Trends </w:t>
            </w:r>
            <w:r>
              <w:rPr>
                <w:sz w:val="24"/>
                <w:szCs w:val="24"/>
              </w:rPr>
              <w:t xml:space="preserve">Chapter 5 - </w:t>
            </w:r>
            <w:r w:rsidR="00CD2310">
              <w:rPr>
                <w:sz w:val="24"/>
                <w:szCs w:val="24"/>
              </w:rPr>
              <w:t>Workforce Planning</w:t>
            </w:r>
          </w:p>
          <w:p w14:paraId="14A935DE" w14:textId="3B5101D5" w:rsidR="004C23B8" w:rsidRPr="00BB1C2C" w:rsidRDefault="004C23B8" w:rsidP="00CE26A9">
            <w:pPr>
              <w:widowControl w:val="0"/>
              <w:autoSpaceDE w:val="0"/>
              <w:autoSpaceDN w:val="0"/>
              <w:adjustRightInd w:val="0"/>
              <w:rPr>
                <w:b/>
                <w:bCs/>
                <w:color w:val="000000"/>
                <w:sz w:val="24"/>
                <w:szCs w:val="24"/>
              </w:rPr>
            </w:pPr>
            <w:r w:rsidRPr="0044453B">
              <w:rPr>
                <w:b/>
                <w:sz w:val="24"/>
                <w:szCs w:val="24"/>
              </w:rPr>
              <w:t>Complete:</w:t>
            </w:r>
            <w:r>
              <w:rPr>
                <w:sz w:val="24"/>
                <w:szCs w:val="24"/>
              </w:rPr>
              <w:t xml:space="preserve"> </w:t>
            </w:r>
            <w:r w:rsidR="00CD2310">
              <w:rPr>
                <w:sz w:val="24"/>
                <w:szCs w:val="24"/>
              </w:rPr>
              <w:t>Assignment</w:t>
            </w:r>
          </w:p>
        </w:tc>
      </w:tr>
      <w:tr w:rsidR="004C23B8" w:rsidRPr="00BB1C2C" w14:paraId="6686A901" w14:textId="77777777" w:rsidTr="004A19A0">
        <w:tc>
          <w:tcPr>
            <w:tcW w:w="2700" w:type="dxa"/>
          </w:tcPr>
          <w:p w14:paraId="7E7EE78F" w14:textId="77777777" w:rsidR="005A3D5A" w:rsidRDefault="004C23B8" w:rsidP="00CE26A9">
            <w:pPr>
              <w:widowControl w:val="0"/>
              <w:autoSpaceDE w:val="0"/>
              <w:autoSpaceDN w:val="0"/>
              <w:adjustRightInd w:val="0"/>
              <w:rPr>
                <w:bCs/>
                <w:color w:val="000000"/>
                <w:sz w:val="24"/>
                <w:szCs w:val="24"/>
              </w:rPr>
            </w:pPr>
            <w:r w:rsidRPr="00BB1C2C">
              <w:rPr>
                <w:bCs/>
                <w:color w:val="000000"/>
                <w:sz w:val="24"/>
                <w:szCs w:val="24"/>
              </w:rPr>
              <w:t>Week 5</w:t>
            </w:r>
          </w:p>
          <w:p w14:paraId="65865BEC" w14:textId="6A4278E4" w:rsidR="004C23B8" w:rsidRPr="00BB1C2C" w:rsidRDefault="006D5A45" w:rsidP="00CE26A9">
            <w:pPr>
              <w:widowControl w:val="0"/>
              <w:autoSpaceDE w:val="0"/>
              <w:autoSpaceDN w:val="0"/>
              <w:adjustRightInd w:val="0"/>
              <w:rPr>
                <w:bCs/>
                <w:color w:val="000000"/>
                <w:sz w:val="24"/>
                <w:szCs w:val="24"/>
                <w:vertAlign w:val="superscript"/>
              </w:rPr>
            </w:pPr>
            <w:r>
              <w:rPr>
                <w:bCs/>
                <w:color w:val="000000"/>
                <w:sz w:val="24"/>
                <w:szCs w:val="24"/>
              </w:rPr>
              <w:t xml:space="preserve">Feb </w:t>
            </w:r>
            <w:r w:rsidR="00306431">
              <w:rPr>
                <w:bCs/>
                <w:color w:val="000000"/>
                <w:sz w:val="24"/>
                <w:szCs w:val="24"/>
              </w:rPr>
              <w:t>7-13</w:t>
            </w:r>
          </w:p>
          <w:p w14:paraId="6E815A0D" w14:textId="77777777" w:rsidR="004C23B8" w:rsidRPr="00BB1C2C" w:rsidRDefault="004C23B8" w:rsidP="00CE26A9">
            <w:pPr>
              <w:widowControl w:val="0"/>
              <w:autoSpaceDE w:val="0"/>
              <w:autoSpaceDN w:val="0"/>
              <w:adjustRightInd w:val="0"/>
              <w:rPr>
                <w:bCs/>
                <w:color w:val="000000"/>
                <w:sz w:val="24"/>
                <w:szCs w:val="24"/>
              </w:rPr>
            </w:pPr>
          </w:p>
        </w:tc>
        <w:tc>
          <w:tcPr>
            <w:tcW w:w="4698" w:type="dxa"/>
          </w:tcPr>
          <w:p w14:paraId="534A56A4" w14:textId="51D41DA0" w:rsidR="00CD2310" w:rsidRDefault="004C23B8" w:rsidP="00CE26A9">
            <w:pPr>
              <w:widowControl w:val="0"/>
              <w:autoSpaceDE w:val="0"/>
              <w:autoSpaceDN w:val="0"/>
              <w:adjustRightInd w:val="0"/>
              <w:rPr>
                <w:bCs/>
                <w:color w:val="000000"/>
                <w:sz w:val="24"/>
                <w:szCs w:val="24"/>
              </w:rPr>
            </w:pPr>
            <w:r w:rsidRPr="00BB1C2C">
              <w:rPr>
                <w:b/>
                <w:bCs/>
                <w:color w:val="000000"/>
                <w:sz w:val="24"/>
                <w:szCs w:val="24"/>
              </w:rPr>
              <w:t xml:space="preserve"> Read:</w:t>
            </w:r>
            <w:r>
              <w:rPr>
                <w:bCs/>
                <w:color w:val="000000"/>
                <w:sz w:val="24"/>
                <w:szCs w:val="24"/>
              </w:rPr>
              <w:t xml:space="preserve"> </w:t>
            </w:r>
            <w:r w:rsidR="00EE5D0F">
              <w:rPr>
                <w:bCs/>
                <w:color w:val="000000"/>
                <w:sz w:val="24"/>
                <w:szCs w:val="24"/>
              </w:rPr>
              <w:t xml:space="preserve">Chapter 6 - </w:t>
            </w:r>
            <w:r w:rsidR="00CD2310">
              <w:rPr>
                <w:bCs/>
                <w:color w:val="000000"/>
                <w:sz w:val="24"/>
                <w:szCs w:val="24"/>
              </w:rPr>
              <w:t>Recruitment and Selection</w:t>
            </w:r>
          </w:p>
          <w:p w14:paraId="7368A572" w14:textId="4E85C66F" w:rsidR="004C23B8" w:rsidRDefault="004C23B8" w:rsidP="00CE26A9">
            <w:pPr>
              <w:widowControl w:val="0"/>
              <w:autoSpaceDE w:val="0"/>
              <w:autoSpaceDN w:val="0"/>
              <w:adjustRightInd w:val="0"/>
              <w:rPr>
                <w:sz w:val="24"/>
                <w:szCs w:val="24"/>
              </w:rPr>
            </w:pPr>
            <w:r w:rsidRPr="00BB1C2C">
              <w:rPr>
                <w:b/>
                <w:sz w:val="24"/>
                <w:szCs w:val="24"/>
              </w:rPr>
              <w:t>Complete:</w:t>
            </w:r>
            <w:r w:rsidRPr="00BB1C2C">
              <w:rPr>
                <w:sz w:val="24"/>
                <w:szCs w:val="24"/>
              </w:rPr>
              <w:t xml:space="preserve"> </w:t>
            </w:r>
            <w:r w:rsidR="00955EA3">
              <w:rPr>
                <w:sz w:val="24"/>
                <w:szCs w:val="24"/>
              </w:rPr>
              <w:t>Discussion Post</w:t>
            </w:r>
          </w:p>
          <w:p w14:paraId="10A00904" w14:textId="1AA0A68E" w:rsidR="004C23B8" w:rsidRPr="00BB1C2C" w:rsidRDefault="004C23B8" w:rsidP="00CE26A9">
            <w:pPr>
              <w:widowControl w:val="0"/>
              <w:autoSpaceDE w:val="0"/>
              <w:autoSpaceDN w:val="0"/>
              <w:adjustRightInd w:val="0"/>
              <w:rPr>
                <w:b/>
                <w:bCs/>
                <w:color w:val="000000"/>
                <w:sz w:val="24"/>
                <w:szCs w:val="24"/>
              </w:rPr>
            </w:pPr>
          </w:p>
        </w:tc>
      </w:tr>
      <w:tr w:rsidR="004C23B8" w:rsidRPr="00BB1C2C" w14:paraId="53E85586" w14:textId="77777777" w:rsidTr="004A19A0">
        <w:tc>
          <w:tcPr>
            <w:tcW w:w="2700" w:type="dxa"/>
          </w:tcPr>
          <w:p w14:paraId="570E814D" w14:textId="77777777" w:rsidR="004C23B8" w:rsidRDefault="004C23B8" w:rsidP="00CE26A9">
            <w:pPr>
              <w:widowControl w:val="0"/>
              <w:autoSpaceDE w:val="0"/>
              <w:autoSpaceDN w:val="0"/>
              <w:adjustRightInd w:val="0"/>
              <w:rPr>
                <w:bCs/>
                <w:color w:val="000000"/>
                <w:sz w:val="24"/>
                <w:szCs w:val="24"/>
              </w:rPr>
            </w:pPr>
            <w:r w:rsidRPr="00BB1C2C">
              <w:rPr>
                <w:bCs/>
                <w:color w:val="000000"/>
                <w:sz w:val="24"/>
                <w:szCs w:val="24"/>
              </w:rPr>
              <w:t>Week 6</w:t>
            </w:r>
          </w:p>
          <w:p w14:paraId="62833D10" w14:textId="5AED198A" w:rsidR="005A3D5A" w:rsidRDefault="006D5A45" w:rsidP="00CE26A9">
            <w:pPr>
              <w:widowControl w:val="0"/>
              <w:autoSpaceDE w:val="0"/>
              <w:autoSpaceDN w:val="0"/>
              <w:adjustRightInd w:val="0"/>
              <w:rPr>
                <w:bCs/>
                <w:color w:val="000000"/>
                <w:sz w:val="24"/>
                <w:szCs w:val="24"/>
              </w:rPr>
            </w:pPr>
            <w:r>
              <w:rPr>
                <w:bCs/>
                <w:color w:val="000000"/>
                <w:sz w:val="24"/>
                <w:szCs w:val="24"/>
              </w:rPr>
              <w:t xml:space="preserve">Feb </w:t>
            </w:r>
            <w:r w:rsidR="00306431">
              <w:rPr>
                <w:bCs/>
                <w:color w:val="000000"/>
                <w:sz w:val="24"/>
                <w:szCs w:val="24"/>
              </w:rPr>
              <w:t>14-2</w:t>
            </w:r>
            <w:r w:rsidR="00104589">
              <w:rPr>
                <w:bCs/>
                <w:color w:val="000000"/>
                <w:sz w:val="24"/>
                <w:szCs w:val="24"/>
              </w:rPr>
              <w:t>0</w:t>
            </w:r>
          </w:p>
          <w:p w14:paraId="5FCA83B3" w14:textId="77777777" w:rsidR="005A3D5A" w:rsidRPr="00BB1C2C" w:rsidRDefault="005A3D5A" w:rsidP="00CE26A9">
            <w:pPr>
              <w:widowControl w:val="0"/>
              <w:autoSpaceDE w:val="0"/>
              <w:autoSpaceDN w:val="0"/>
              <w:adjustRightInd w:val="0"/>
              <w:rPr>
                <w:bCs/>
                <w:color w:val="000000"/>
                <w:sz w:val="24"/>
                <w:szCs w:val="24"/>
              </w:rPr>
            </w:pPr>
          </w:p>
        </w:tc>
        <w:tc>
          <w:tcPr>
            <w:tcW w:w="4698" w:type="dxa"/>
          </w:tcPr>
          <w:p w14:paraId="27CFA77A" w14:textId="77777777" w:rsidR="001E7F00" w:rsidRDefault="001E7F00" w:rsidP="00E86007">
            <w:pPr>
              <w:adjustRightInd w:val="0"/>
              <w:rPr>
                <w:sz w:val="24"/>
                <w:szCs w:val="24"/>
              </w:rPr>
            </w:pPr>
            <w:r w:rsidRPr="001E7F00">
              <w:rPr>
                <w:b/>
                <w:bCs/>
                <w:sz w:val="24"/>
                <w:szCs w:val="24"/>
              </w:rPr>
              <w:t>Read:</w:t>
            </w:r>
            <w:r>
              <w:rPr>
                <w:sz w:val="24"/>
                <w:szCs w:val="24"/>
              </w:rPr>
              <w:t xml:space="preserve"> </w:t>
            </w:r>
            <w:r w:rsidRPr="00BB1C2C">
              <w:rPr>
                <w:sz w:val="24"/>
                <w:szCs w:val="24"/>
              </w:rPr>
              <w:t xml:space="preserve">Chapter </w:t>
            </w:r>
            <w:r>
              <w:rPr>
                <w:sz w:val="24"/>
                <w:szCs w:val="24"/>
              </w:rPr>
              <w:t>7</w:t>
            </w:r>
            <w:r w:rsidRPr="00BB1C2C">
              <w:rPr>
                <w:sz w:val="24"/>
                <w:szCs w:val="24"/>
              </w:rPr>
              <w:t xml:space="preserve">- </w:t>
            </w:r>
            <w:r>
              <w:rPr>
                <w:sz w:val="24"/>
                <w:szCs w:val="24"/>
              </w:rPr>
              <w:t xml:space="preserve">Onboarding, Training, and Developing Employees </w:t>
            </w:r>
            <w:r w:rsidRPr="00BB1C2C">
              <w:rPr>
                <w:sz w:val="24"/>
                <w:szCs w:val="24"/>
              </w:rPr>
              <w:t xml:space="preserve"> </w:t>
            </w:r>
          </w:p>
          <w:p w14:paraId="383D2F32" w14:textId="77777777" w:rsidR="004A19A0" w:rsidRDefault="004A19A0" w:rsidP="00E86007">
            <w:pPr>
              <w:adjustRightInd w:val="0"/>
              <w:rPr>
                <w:bCs/>
                <w:color w:val="000000"/>
                <w:sz w:val="24"/>
                <w:szCs w:val="24"/>
              </w:rPr>
            </w:pPr>
            <w:r w:rsidRPr="00BB1C2C">
              <w:rPr>
                <w:b/>
                <w:bCs/>
                <w:color w:val="000000"/>
                <w:sz w:val="24"/>
                <w:szCs w:val="24"/>
              </w:rPr>
              <w:t xml:space="preserve">Complete: </w:t>
            </w:r>
            <w:r w:rsidR="00866325" w:rsidRPr="00955EA3">
              <w:rPr>
                <w:bCs/>
                <w:color w:val="000000"/>
                <w:sz w:val="24"/>
                <w:szCs w:val="24"/>
                <w:highlight w:val="yellow"/>
              </w:rPr>
              <w:t xml:space="preserve">Celebration of Knowledge </w:t>
            </w:r>
            <w:r w:rsidRPr="00955EA3">
              <w:rPr>
                <w:bCs/>
                <w:color w:val="000000"/>
                <w:sz w:val="24"/>
                <w:szCs w:val="24"/>
                <w:highlight w:val="yellow"/>
              </w:rPr>
              <w:t>(Chapters 1,2,4)</w:t>
            </w:r>
          </w:p>
          <w:p w14:paraId="772B51A6" w14:textId="3F502B10" w:rsidR="001E7F00" w:rsidRPr="001E7F00" w:rsidRDefault="001E7F00" w:rsidP="00E86007">
            <w:pPr>
              <w:adjustRightInd w:val="0"/>
              <w:rPr>
                <w:color w:val="000000"/>
                <w:sz w:val="24"/>
                <w:szCs w:val="24"/>
              </w:rPr>
            </w:pPr>
            <w:r>
              <w:rPr>
                <w:b/>
                <w:bCs/>
                <w:color w:val="000000"/>
                <w:sz w:val="24"/>
                <w:szCs w:val="24"/>
              </w:rPr>
              <w:t xml:space="preserve">Complete: </w:t>
            </w:r>
            <w:r>
              <w:rPr>
                <w:color w:val="000000"/>
                <w:sz w:val="24"/>
                <w:szCs w:val="24"/>
              </w:rPr>
              <w:t>Assignment</w:t>
            </w:r>
          </w:p>
        </w:tc>
      </w:tr>
      <w:tr w:rsidR="004C23B8" w:rsidRPr="00BB1C2C" w14:paraId="7B7F1047" w14:textId="77777777" w:rsidTr="004A19A0">
        <w:tc>
          <w:tcPr>
            <w:tcW w:w="2700" w:type="dxa"/>
          </w:tcPr>
          <w:p w14:paraId="1325D837" w14:textId="77777777" w:rsidR="005A3D5A" w:rsidRDefault="004C23B8" w:rsidP="00CE26A9">
            <w:pPr>
              <w:widowControl w:val="0"/>
              <w:autoSpaceDE w:val="0"/>
              <w:autoSpaceDN w:val="0"/>
              <w:adjustRightInd w:val="0"/>
              <w:rPr>
                <w:bCs/>
                <w:color w:val="000000"/>
                <w:sz w:val="24"/>
                <w:szCs w:val="24"/>
              </w:rPr>
            </w:pPr>
            <w:r w:rsidRPr="00BB1C2C">
              <w:rPr>
                <w:bCs/>
                <w:color w:val="000000"/>
                <w:sz w:val="24"/>
                <w:szCs w:val="24"/>
              </w:rPr>
              <w:t>Week 7</w:t>
            </w:r>
          </w:p>
          <w:p w14:paraId="2DE463FD" w14:textId="3BDAB758" w:rsidR="004C23B8" w:rsidRDefault="006D5A45" w:rsidP="00CE26A9">
            <w:pPr>
              <w:widowControl w:val="0"/>
              <w:autoSpaceDE w:val="0"/>
              <w:autoSpaceDN w:val="0"/>
              <w:adjustRightInd w:val="0"/>
              <w:rPr>
                <w:bCs/>
                <w:color w:val="000000"/>
                <w:sz w:val="24"/>
                <w:szCs w:val="24"/>
              </w:rPr>
            </w:pPr>
            <w:r>
              <w:rPr>
                <w:bCs/>
                <w:color w:val="000000"/>
                <w:sz w:val="24"/>
                <w:szCs w:val="24"/>
              </w:rPr>
              <w:t xml:space="preserve">Feb </w:t>
            </w:r>
            <w:r w:rsidR="00104589">
              <w:rPr>
                <w:bCs/>
                <w:color w:val="000000"/>
                <w:sz w:val="24"/>
                <w:szCs w:val="24"/>
              </w:rPr>
              <w:t>21-27</w:t>
            </w:r>
          </w:p>
          <w:p w14:paraId="2DDCA89E" w14:textId="77777777" w:rsidR="004C23B8" w:rsidRPr="00BB1C2C" w:rsidRDefault="004C23B8" w:rsidP="00CE26A9">
            <w:pPr>
              <w:widowControl w:val="0"/>
              <w:autoSpaceDE w:val="0"/>
              <w:autoSpaceDN w:val="0"/>
              <w:adjustRightInd w:val="0"/>
              <w:rPr>
                <w:bCs/>
                <w:color w:val="000000"/>
                <w:sz w:val="24"/>
                <w:szCs w:val="24"/>
              </w:rPr>
            </w:pPr>
          </w:p>
        </w:tc>
        <w:tc>
          <w:tcPr>
            <w:tcW w:w="4698" w:type="dxa"/>
          </w:tcPr>
          <w:p w14:paraId="053D88B9" w14:textId="2E5F35C6" w:rsidR="004C23B8" w:rsidRDefault="004C23B8" w:rsidP="00CE26A9">
            <w:pPr>
              <w:widowControl w:val="0"/>
              <w:autoSpaceDE w:val="0"/>
              <w:autoSpaceDN w:val="0"/>
              <w:adjustRightInd w:val="0"/>
              <w:rPr>
                <w:sz w:val="24"/>
                <w:szCs w:val="24"/>
              </w:rPr>
            </w:pPr>
            <w:r w:rsidRPr="00BB1C2C">
              <w:rPr>
                <w:b/>
                <w:bCs/>
                <w:color w:val="000000"/>
                <w:sz w:val="24"/>
                <w:szCs w:val="24"/>
              </w:rPr>
              <w:t>Read:</w:t>
            </w:r>
            <w:r w:rsidRPr="00BB1C2C">
              <w:rPr>
                <w:sz w:val="24"/>
                <w:szCs w:val="24"/>
              </w:rPr>
              <w:t xml:space="preserve">  </w:t>
            </w:r>
            <w:r w:rsidR="001E7F00">
              <w:rPr>
                <w:sz w:val="24"/>
                <w:szCs w:val="24"/>
              </w:rPr>
              <w:t>Chapter 8 – Compensation and Benefits and Chapter 9 Performance Management and Appraisal</w:t>
            </w:r>
          </w:p>
          <w:p w14:paraId="24B2D416" w14:textId="77777777" w:rsidR="004C23B8" w:rsidRPr="00BB1C2C" w:rsidRDefault="004C23B8" w:rsidP="00CE26A9">
            <w:pPr>
              <w:widowControl w:val="0"/>
              <w:autoSpaceDE w:val="0"/>
              <w:autoSpaceDN w:val="0"/>
              <w:adjustRightInd w:val="0"/>
              <w:rPr>
                <w:b/>
                <w:bCs/>
                <w:color w:val="000000"/>
                <w:sz w:val="24"/>
                <w:szCs w:val="24"/>
              </w:rPr>
            </w:pPr>
            <w:r w:rsidRPr="00E86007">
              <w:rPr>
                <w:b/>
                <w:bCs/>
                <w:sz w:val="24"/>
                <w:szCs w:val="24"/>
              </w:rPr>
              <w:t xml:space="preserve">Complete: </w:t>
            </w:r>
            <w:r>
              <w:rPr>
                <w:sz w:val="24"/>
                <w:szCs w:val="24"/>
              </w:rPr>
              <w:t xml:space="preserve"> Assignment</w:t>
            </w:r>
          </w:p>
        </w:tc>
      </w:tr>
      <w:tr w:rsidR="004C23B8" w:rsidRPr="00BB1C2C" w14:paraId="2BA94C4E" w14:textId="77777777" w:rsidTr="004A19A0">
        <w:tc>
          <w:tcPr>
            <w:tcW w:w="2700" w:type="dxa"/>
          </w:tcPr>
          <w:p w14:paraId="54A06E26" w14:textId="77777777" w:rsidR="004C23B8" w:rsidRDefault="004C23B8" w:rsidP="00CE26A9">
            <w:pPr>
              <w:widowControl w:val="0"/>
              <w:autoSpaceDE w:val="0"/>
              <w:autoSpaceDN w:val="0"/>
              <w:adjustRightInd w:val="0"/>
              <w:rPr>
                <w:bCs/>
                <w:color w:val="000000"/>
                <w:sz w:val="24"/>
                <w:szCs w:val="24"/>
              </w:rPr>
            </w:pPr>
            <w:r w:rsidRPr="00BB1C2C">
              <w:rPr>
                <w:bCs/>
                <w:color w:val="000000"/>
                <w:sz w:val="24"/>
                <w:szCs w:val="24"/>
              </w:rPr>
              <w:t>Week 8</w:t>
            </w:r>
          </w:p>
          <w:p w14:paraId="29AE9979" w14:textId="66ED9468" w:rsidR="005A3D5A" w:rsidRDefault="00187CD1" w:rsidP="00CE26A9">
            <w:pPr>
              <w:widowControl w:val="0"/>
              <w:autoSpaceDE w:val="0"/>
              <w:autoSpaceDN w:val="0"/>
              <w:adjustRightInd w:val="0"/>
              <w:rPr>
                <w:bCs/>
                <w:color w:val="000000"/>
                <w:sz w:val="24"/>
                <w:szCs w:val="24"/>
              </w:rPr>
            </w:pPr>
            <w:r>
              <w:rPr>
                <w:bCs/>
                <w:color w:val="000000"/>
                <w:sz w:val="24"/>
                <w:szCs w:val="24"/>
              </w:rPr>
              <w:t xml:space="preserve">Feb </w:t>
            </w:r>
            <w:r w:rsidR="00D4221C">
              <w:rPr>
                <w:bCs/>
                <w:color w:val="000000"/>
                <w:sz w:val="24"/>
                <w:szCs w:val="24"/>
              </w:rPr>
              <w:t>28 -Mar 6</w:t>
            </w:r>
          </w:p>
          <w:p w14:paraId="2A427F7D" w14:textId="77777777" w:rsidR="005A3D5A" w:rsidRPr="00BB1C2C" w:rsidRDefault="005A3D5A" w:rsidP="00CE26A9">
            <w:pPr>
              <w:widowControl w:val="0"/>
              <w:autoSpaceDE w:val="0"/>
              <w:autoSpaceDN w:val="0"/>
              <w:adjustRightInd w:val="0"/>
              <w:rPr>
                <w:bCs/>
                <w:color w:val="000000"/>
                <w:sz w:val="24"/>
                <w:szCs w:val="24"/>
              </w:rPr>
            </w:pPr>
          </w:p>
        </w:tc>
        <w:tc>
          <w:tcPr>
            <w:tcW w:w="4698" w:type="dxa"/>
          </w:tcPr>
          <w:p w14:paraId="4FDAA869" w14:textId="169BC36C" w:rsidR="00E86007" w:rsidRDefault="00E86007" w:rsidP="00E86007">
            <w:pPr>
              <w:adjustRightInd w:val="0"/>
              <w:rPr>
                <w:b/>
                <w:bCs/>
                <w:color w:val="000000"/>
                <w:sz w:val="24"/>
                <w:szCs w:val="24"/>
              </w:rPr>
            </w:pPr>
            <w:r w:rsidRPr="0099006A">
              <w:rPr>
                <w:b/>
                <w:bCs/>
                <w:color w:val="000000"/>
                <w:sz w:val="24"/>
                <w:szCs w:val="24"/>
                <w:highlight w:val="yellow"/>
              </w:rPr>
              <w:t>Creat</w:t>
            </w:r>
            <w:r w:rsidR="00955EA3">
              <w:rPr>
                <w:b/>
                <w:bCs/>
                <w:color w:val="000000"/>
                <w:sz w:val="24"/>
                <w:szCs w:val="24"/>
                <w:highlight w:val="yellow"/>
              </w:rPr>
              <w:t xml:space="preserve">ing </w:t>
            </w:r>
            <w:r w:rsidR="006208F0">
              <w:rPr>
                <w:b/>
                <w:bCs/>
                <w:color w:val="000000"/>
                <w:sz w:val="24"/>
                <w:szCs w:val="24"/>
                <w:highlight w:val="yellow"/>
              </w:rPr>
              <w:t xml:space="preserve">Your </w:t>
            </w:r>
            <w:r w:rsidR="006C69F4">
              <w:rPr>
                <w:b/>
                <w:bCs/>
                <w:color w:val="000000"/>
                <w:sz w:val="24"/>
                <w:szCs w:val="24"/>
                <w:highlight w:val="yellow"/>
              </w:rPr>
              <w:t>HR</w:t>
            </w:r>
            <w:r w:rsidRPr="0099006A">
              <w:rPr>
                <w:b/>
                <w:bCs/>
                <w:color w:val="000000"/>
                <w:sz w:val="24"/>
                <w:szCs w:val="24"/>
                <w:highlight w:val="yellow"/>
              </w:rPr>
              <w:t xml:space="preserve"> </w:t>
            </w:r>
            <w:r>
              <w:rPr>
                <w:b/>
                <w:bCs/>
                <w:color w:val="000000"/>
                <w:sz w:val="24"/>
                <w:szCs w:val="24"/>
                <w:highlight w:val="yellow"/>
              </w:rPr>
              <w:t>Business Model</w:t>
            </w:r>
            <w:r w:rsidRPr="0099006A">
              <w:rPr>
                <w:b/>
                <w:bCs/>
                <w:color w:val="000000"/>
                <w:sz w:val="24"/>
                <w:szCs w:val="24"/>
                <w:highlight w:val="yellow"/>
              </w:rPr>
              <w:t xml:space="preserve"> Draft sections 1&amp;2 Due</w:t>
            </w:r>
          </w:p>
          <w:p w14:paraId="5A585C89" w14:textId="3C046500" w:rsidR="001E7F00" w:rsidRDefault="001E7F00" w:rsidP="00E86007">
            <w:pPr>
              <w:adjustRightInd w:val="0"/>
              <w:rPr>
                <w:color w:val="000000"/>
                <w:sz w:val="24"/>
                <w:szCs w:val="24"/>
              </w:rPr>
            </w:pPr>
            <w:r>
              <w:rPr>
                <w:b/>
                <w:bCs/>
                <w:color w:val="000000"/>
                <w:sz w:val="24"/>
                <w:szCs w:val="24"/>
              </w:rPr>
              <w:t xml:space="preserve">Read:  </w:t>
            </w:r>
            <w:r w:rsidR="00955EA3">
              <w:rPr>
                <w:color w:val="000000"/>
                <w:sz w:val="24"/>
                <w:szCs w:val="24"/>
              </w:rPr>
              <w:t xml:space="preserve">Chapter 11 - </w:t>
            </w:r>
            <w:r>
              <w:rPr>
                <w:color w:val="000000"/>
                <w:sz w:val="24"/>
                <w:szCs w:val="24"/>
              </w:rPr>
              <w:t>Employee Termination</w:t>
            </w:r>
          </w:p>
          <w:p w14:paraId="2670524A" w14:textId="095465EC" w:rsidR="001E7F00" w:rsidRPr="001E7F00" w:rsidRDefault="00AD26FC" w:rsidP="00E86007">
            <w:pPr>
              <w:adjustRightInd w:val="0"/>
              <w:rPr>
                <w:color w:val="000000"/>
                <w:sz w:val="24"/>
                <w:szCs w:val="24"/>
              </w:rPr>
            </w:pPr>
            <w:r>
              <w:rPr>
                <w:color w:val="000000"/>
                <w:sz w:val="24"/>
                <w:szCs w:val="24"/>
              </w:rPr>
              <w:t>Complete: Assignment</w:t>
            </w:r>
          </w:p>
          <w:p w14:paraId="5421B1A8" w14:textId="30DFF582" w:rsidR="004C23B8" w:rsidRPr="00BB1C2C" w:rsidRDefault="004C23B8" w:rsidP="00CE26A9">
            <w:pPr>
              <w:widowControl w:val="0"/>
              <w:autoSpaceDE w:val="0"/>
              <w:autoSpaceDN w:val="0"/>
              <w:adjustRightInd w:val="0"/>
              <w:rPr>
                <w:b/>
                <w:bCs/>
                <w:color w:val="000000"/>
                <w:sz w:val="24"/>
                <w:szCs w:val="24"/>
              </w:rPr>
            </w:pPr>
          </w:p>
        </w:tc>
      </w:tr>
      <w:tr w:rsidR="004C23B8" w14:paraId="3DD940AE" w14:textId="77777777" w:rsidTr="004A19A0">
        <w:tc>
          <w:tcPr>
            <w:tcW w:w="2700" w:type="dxa"/>
          </w:tcPr>
          <w:p w14:paraId="18E110C0" w14:textId="77777777" w:rsidR="004C23B8" w:rsidRDefault="004C23B8" w:rsidP="00CE26A9">
            <w:pPr>
              <w:ind w:right="545"/>
              <w:rPr>
                <w:sz w:val="24"/>
                <w:szCs w:val="24"/>
              </w:rPr>
            </w:pPr>
          </w:p>
          <w:p w14:paraId="0D4C4303" w14:textId="52097688" w:rsidR="004C23B8" w:rsidRDefault="004C23B8" w:rsidP="00CE26A9">
            <w:pPr>
              <w:ind w:right="545"/>
              <w:rPr>
                <w:sz w:val="24"/>
                <w:szCs w:val="24"/>
              </w:rPr>
            </w:pPr>
            <w:r>
              <w:rPr>
                <w:sz w:val="24"/>
                <w:szCs w:val="24"/>
              </w:rPr>
              <w:t>Week 9</w:t>
            </w:r>
          </w:p>
          <w:p w14:paraId="41B3727A" w14:textId="5D8C3C24" w:rsidR="005A3D5A" w:rsidRDefault="006D5A45" w:rsidP="00CE26A9">
            <w:pPr>
              <w:ind w:right="545"/>
              <w:rPr>
                <w:sz w:val="24"/>
                <w:szCs w:val="24"/>
              </w:rPr>
            </w:pPr>
            <w:r>
              <w:rPr>
                <w:sz w:val="24"/>
                <w:szCs w:val="24"/>
              </w:rPr>
              <w:lastRenderedPageBreak/>
              <w:t xml:space="preserve">Mar </w:t>
            </w:r>
            <w:r w:rsidR="00D4221C">
              <w:rPr>
                <w:sz w:val="24"/>
                <w:szCs w:val="24"/>
              </w:rPr>
              <w:t>7-13</w:t>
            </w:r>
          </w:p>
          <w:p w14:paraId="1C3B887E" w14:textId="667CCC8E" w:rsidR="004C23B8" w:rsidRPr="00446973" w:rsidRDefault="004C23B8" w:rsidP="00CE26A9">
            <w:pPr>
              <w:ind w:right="545"/>
              <w:rPr>
                <w:sz w:val="24"/>
                <w:szCs w:val="24"/>
              </w:rPr>
            </w:pPr>
          </w:p>
        </w:tc>
        <w:tc>
          <w:tcPr>
            <w:tcW w:w="4698" w:type="dxa"/>
          </w:tcPr>
          <w:p w14:paraId="0CB6048D" w14:textId="319C6056" w:rsidR="005A3D5A" w:rsidRPr="00512888" w:rsidRDefault="00F527A8" w:rsidP="00F527A8">
            <w:pPr>
              <w:adjustRightInd w:val="0"/>
              <w:rPr>
                <w:sz w:val="24"/>
                <w:szCs w:val="24"/>
              </w:rPr>
            </w:pPr>
            <w:r>
              <w:rPr>
                <w:b/>
                <w:bCs/>
                <w:color w:val="C00000"/>
                <w:sz w:val="24"/>
                <w:szCs w:val="24"/>
              </w:rPr>
              <w:lastRenderedPageBreak/>
              <w:t xml:space="preserve">There are no classes </w:t>
            </w:r>
            <w:r w:rsidRPr="009C1675">
              <w:rPr>
                <w:b/>
                <w:bCs/>
                <w:color w:val="C00000"/>
                <w:sz w:val="24"/>
                <w:szCs w:val="24"/>
              </w:rPr>
              <w:t xml:space="preserve">from </w:t>
            </w:r>
            <w:r>
              <w:rPr>
                <w:b/>
                <w:bCs/>
                <w:color w:val="C00000"/>
                <w:sz w:val="24"/>
                <w:szCs w:val="24"/>
              </w:rPr>
              <w:t>3/</w:t>
            </w:r>
            <w:r w:rsidR="00B631E3">
              <w:rPr>
                <w:b/>
                <w:bCs/>
                <w:color w:val="C00000"/>
                <w:sz w:val="24"/>
                <w:szCs w:val="24"/>
              </w:rPr>
              <w:t>7</w:t>
            </w:r>
            <w:r>
              <w:rPr>
                <w:b/>
                <w:bCs/>
                <w:color w:val="C00000"/>
                <w:sz w:val="24"/>
                <w:szCs w:val="24"/>
              </w:rPr>
              <w:t xml:space="preserve"> – 3/1</w:t>
            </w:r>
            <w:r w:rsidR="007E5205">
              <w:rPr>
                <w:b/>
                <w:bCs/>
                <w:color w:val="C00000"/>
                <w:sz w:val="24"/>
                <w:szCs w:val="24"/>
              </w:rPr>
              <w:t xml:space="preserve">3 </w:t>
            </w:r>
            <w:r>
              <w:rPr>
                <w:b/>
                <w:bCs/>
                <w:color w:val="C00000"/>
                <w:sz w:val="24"/>
                <w:szCs w:val="24"/>
              </w:rPr>
              <w:t>the college will be closed for Spring Break!</w:t>
            </w:r>
          </w:p>
        </w:tc>
      </w:tr>
      <w:tr w:rsidR="004C23B8" w:rsidRPr="00BB1C2C" w14:paraId="32AA91C1" w14:textId="77777777" w:rsidTr="004A19A0">
        <w:tc>
          <w:tcPr>
            <w:tcW w:w="2700" w:type="dxa"/>
          </w:tcPr>
          <w:p w14:paraId="52933A89" w14:textId="77777777" w:rsidR="004C23B8" w:rsidRDefault="004C23B8" w:rsidP="00CE26A9">
            <w:pPr>
              <w:widowControl w:val="0"/>
              <w:autoSpaceDE w:val="0"/>
              <w:autoSpaceDN w:val="0"/>
              <w:adjustRightInd w:val="0"/>
              <w:rPr>
                <w:bCs/>
                <w:color w:val="000000"/>
                <w:sz w:val="24"/>
                <w:szCs w:val="24"/>
              </w:rPr>
            </w:pPr>
          </w:p>
          <w:p w14:paraId="7539861D" w14:textId="53488523" w:rsidR="004C23B8" w:rsidRDefault="004C23B8" w:rsidP="00CE26A9">
            <w:pPr>
              <w:widowControl w:val="0"/>
              <w:autoSpaceDE w:val="0"/>
              <w:autoSpaceDN w:val="0"/>
              <w:adjustRightInd w:val="0"/>
              <w:rPr>
                <w:bCs/>
                <w:color w:val="000000"/>
                <w:sz w:val="24"/>
                <w:szCs w:val="24"/>
              </w:rPr>
            </w:pPr>
            <w:r w:rsidRPr="00BB1C2C">
              <w:rPr>
                <w:bCs/>
                <w:color w:val="000000"/>
                <w:sz w:val="24"/>
                <w:szCs w:val="24"/>
              </w:rPr>
              <w:t xml:space="preserve">Week </w:t>
            </w:r>
            <w:r>
              <w:rPr>
                <w:bCs/>
                <w:color w:val="000000"/>
                <w:sz w:val="24"/>
                <w:szCs w:val="24"/>
              </w:rPr>
              <w:t>10</w:t>
            </w:r>
          </w:p>
          <w:p w14:paraId="3ADAF967" w14:textId="0E67FE04" w:rsidR="005A3D5A" w:rsidRDefault="006D5A45" w:rsidP="00CE26A9">
            <w:pPr>
              <w:widowControl w:val="0"/>
              <w:autoSpaceDE w:val="0"/>
              <w:autoSpaceDN w:val="0"/>
              <w:adjustRightInd w:val="0"/>
              <w:rPr>
                <w:bCs/>
                <w:color w:val="000000"/>
                <w:sz w:val="24"/>
                <w:szCs w:val="24"/>
              </w:rPr>
            </w:pPr>
            <w:r>
              <w:rPr>
                <w:bCs/>
                <w:color w:val="000000"/>
                <w:sz w:val="24"/>
                <w:szCs w:val="24"/>
              </w:rPr>
              <w:t xml:space="preserve">Mar </w:t>
            </w:r>
            <w:r w:rsidR="00FE51A8">
              <w:rPr>
                <w:bCs/>
                <w:color w:val="000000"/>
                <w:sz w:val="24"/>
                <w:szCs w:val="24"/>
              </w:rPr>
              <w:t>14-20</w:t>
            </w:r>
          </w:p>
          <w:p w14:paraId="7D9EA96C" w14:textId="77777777" w:rsidR="004C23B8" w:rsidRPr="00BB1C2C" w:rsidRDefault="004C23B8" w:rsidP="00CE26A9">
            <w:pPr>
              <w:widowControl w:val="0"/>
              <w:autoSpaceDE w:val="0"/>
              <w:autoSpaceDN w:val="0"/>
              <w:adjustRightInd w:val="0"/>
              <w:rPr>
                <w:bCs/>
                <w:color w:val="000000"/>
                <w:sz w:val="24"/>
                <w:szCs w:val="24"/>
              </w:rPr>
            </w:pPr>
          </w:p>
        </w:tc>
        <w:tc>
          <w:tcPr>
            <w:tcW w:w="4698" w:type="dxa"/>
          </w:tcPr>
          <w:p w14:paraId="4D3077B0" w14:textId="77777777" w:rsidR="00F527A8" w:rsidRDefault="00F527A8" w:rsidP="00F527A8">
            <w:pPr>
              <w:adjustRightInd w:val="0"/>
              <w:rPr>
                <w:b/>
                <w:bCs/>
                <w:color w:val="000000"/>
                <w:sz w:val="24"/>
                <w:szCs w:val="24"/>
              </w:rPr>
            </w:pPr>
            <w:r>
              <w:rPr>
                <w:b/>
                <w:bCs/>
                <w:color w:val="000000"/>
                <w:sz w:val="24"/>
                <w:szCs w:val="24"/>
              </w:rPr>
              <w:t>Watch Film:  Up in the Air</w:t>
            </w:r>
          </w:p>
          <w:p w14:paraId="576C6F3B" w14:textId="77777777" w:rsidR="00F527A8" w:rsidRPr="008051ED" w:rsidRDefault="00F527A8" w:rsidP="00F527A8">
            <w:pPr>
              <w:adjustRightInd w:val="0"/>
              <w:rPr>
                <w:color w:val="000000"/>
                <w:sz w:val="24"/>
                <w:szCs w:val="24"/>
              </w:rPr>
            </w:pPr>
            <w:r w:rsidRPr="008051ED">
              <w:rPr>
                <w:color w:val="000000"/>
                <w:sz w:val="24"/>
                <w:szCs w:val="24"/>
              </w:rPr>
              <w:t>Discussion P</w:t>
            </w:r>
            <w:r>
              <w:rPr>
                <w:color w:val="000000"/>
                <w:sz w:val="24"/>
                <w:szCs w:val="24"/>
              </w:rPr>
              <w:t>ost</w:t>
            </w:r>
          </w:p>
          <w:p w14:paraId="75F41188" w14:textId="77777777" w:rsidR="00F527A8" w:rsidRDefault="00F527A8" w:rsidP="00F527A8">
            <w:pPr>
              <w:adjustRightInd w:val="0"/>
              <w:rPr>
                <w:bCs/>
                <w:color w:val="000000"/>
                <w:sz w:val="24"/>
                <w:szCs w:val="24"/>
              </w:rPr>
            </w:pPr>
            <w:r w:rsidRPr="00E86007">
              <w:rPr>
                <w:b/>
                <w:color w:val="000000"/>
                <w:sz w:val="24"/>
                <w:szCs w:val="24"/>
              </w:rPr>
              <w:t>Complete:</w:t>
            </w:r>
            <w:r>
              <w:rPr>
                <w:bCs/>
                <w:color w:val="000000"/>
                <w:sz w:val="24"/>
                <w:szCs w:val="24"/>
              </w:rPr>
              <w:t xml:space="preserve"> </w:t>
            </w:r>
            <w:r w:rsidRPr="00955EA3">
              <w:rPr>
                <w:bCs/>
                <w:color w:val="000000"/>
                <w:sz w:val="24"/>
                <w:szCs w:val="24"/>
                <w:highlight w:val="yellow"/>
              </w:rPr>
              <w:t>Celebration of Knowledge (Chapter 5,6,7)</w:t>
            </w:r>
          </w:p>
          <w:p w14:paraId="30D9E81E" w14:textId="77777777" w:rsidR="004C23B8" w:rsidRPr="00BB1C2C" w:rsidRDefault="004C23B8" w:rsidP="00F527A8">
            <w:pPr>
              <w:adjustRightInd w:val="0"/>
              <w:rPr>
                <w:b/>
                <w:bCs/>
                <w:color w:val="000000"/>
                <w:sz w:val="24"/>
                <w:szCs w:val="24"/>
              </w:rPr>
            </w:pPr>
          </w:p>
        </w:tc>
      </w:tr>
      <w:tr w:rsidR="004C23B8" w:rsidRPr="00BB1C2C" w14:paraId="37112BD0" w14:textId="77777777" w:rsidTr="004A19A0">
        <w:tc>
          <w:tcPr>
            <w:tcW w:w="2700" w:type="dxa"/>
          </w:tcPr>
          <w:p w14:paraId="54A65E32" w14:textId="77777777" w:rsidR="004C23B8" w:rsidRDefault="004C23B8" w:rsidP="00CE26A9">
            <w:pPr>
              <w:widowControl w:val="0"/>
              <w:autoSpaceDE w:val="0"/>
              <w:autoSpaceDN w:val="0"/>
              <w:adjustRightInd w:val="0"/>
              <w:rPr>
                <w:bCs/>
                <w:color w:val="000000"/>
                <w:sz w:val="24"/>
                <w:szCs w:val="24"/>
              </w:rPr>
            </w:pPr>
          </w:p>
          <w:p w14:paraId="0D789024" w14:textId="4AF00C8A" w:rsidR="004C23B8" w:rsidRDefault="004C23B8" w:rsidP="00CE26A9">
            <w:pPr>
              <w:widowControl w:val="0"/>
              <w:autoSpaceDE w:val="0"/>
              <w:autoSpaceDN w:val="0"/>
              <w:adjustRightInd w:val="0"/>
              <w:rPr>
                <w:bCs/>
                <w:color w:val="000000"/>
                <w:sz w:val="24"/>
                <w:szCs w:val="24"/>
              </w:rPr>
            </w:pPr>
            <w:r w:rsidRPr="00BB1C2C">
              <w:rPr>
                <w:bCs/>
                <w:color w:val="000000"/>
                <w:sz w:val="24"/>
                <w:szCs w:val="24"/>
              </w:rPr>
              <w:t xml:space="preserve">Week </w:t>
            </w:r>
            <w:r>
              <w:rPr>
                <w:bCs/>
                <w:color w:val="000000"/>
                <w:sz w:val="24"/>
                <w:szCs w:val="24"/>
              </w:rPr>
              <w:t>11</w:t>
            </w:r>
          </w:p>
          <w:p w14:paraId="653E5EBC" w14:textId="531D70DC" w:rsidR="005A3D5A" w:rsidRPr="00BB1C2C" w:rsidRDefault="006D5A45" w:rsidP="00CE26A9">
            <w:pPr>
              <w:widowControl w:val="0"/>
              <w:autoSpaceDE w:val="0"/>
              <w:autoSpaceDN w:val="0"/>
              <w:adjustRightInd w:val="0"/>
              <w:rPr>
                <w:bCs/>
                <w:color w:val="000000"/>
                <w:sz w:val="24"/>
                <w:szCs w:val="24"/>
              </w:rPr>
            </w:pPr>
            <w:r>
              <w:rPr>
                <w:bCs/>
                <w:color w:val="000000"/>
                <w:sz w:val="24"/>
                <w:szCs w:val="24"/>
              </w:rPr>
              <w:t xml:space="preserve">Mar </w:t>
            </w:r>
            <w:r w:rsidR="00EE5684">
              <w:rPr>
                <w:bCs/>
                <w:color w:val="000000"/>
                <w:sz w:val="24"/>
                <w:szCs w:val="24"/>
              </w:rPr>
              <w:t>21-2</w:t>
            </w:r>
            <w:r w:rsidR="00DB74FE">
              <w:rPr>
                <w:bCs/>
                <w:color w:val="000000"/>
                <w:sz w:val="24"/>
                <w:szCs w:val="24"/>
              </w:rPr>
              <w:t>7</w:t>
            </w:r>
          </w:p>
        </w:tc>
        <w:tc>
          <w:tcPr>
            <w:tcW w:w="4698" w:type="dxa"/>
          </w:tcPr>
          <w:p w14:paraId="7ABF9E18" w14:textId="77777777" w:rsidR="00F527A8" w:rsidRDefault="00F527A8" w:rsidP="00F527A8">
            <w:pPr>
              <w:widowControl w:val="0"/>
              <w:autoSpaceDE w:val="0"/>
              <w:autoSpaceDN w:val="0"/>
              <w:adjustRightInd w:val="0"/>
              <w:rPr>
                <w:sz w:val="24"/>
                <w:szCs w:val="24"/>
              </w:rPr>
            </w:pPr>
            <w:r w:rsidRPr="00BB1C2C">
              <w:rPr>
                <w:b/>
                <w:bCs/>
                <w:color w:val="000000"/>
                <w:sz w:val="24"/>
                <w:szCs w:val="24"/>
              </w:rPr>
              <w:t xml:space="preserve">Read: </w:t>
            </w:r>
            <w:r>
              <w:rPr>
                <w:bCs/>
                <w:color w:val="000000"/>
                <w:sz w:val="24"/>
                <w:szCs w:val="24"/>
              </w:rPr>
              <w:t xml:space="preserve">Chapter </w:t>
            </w:r>
            <w:r>
              <w:rPr>
                <w:sz w:val="24"/>
                <w:szCs w:val="24"/>
              </w:rPr>
              <w:t>12</w:t>
            </w:r>
            <w:r w:rsidRPr="00BB1C2C">
              <w:rPr>
                <w:sz w:val="24"/>
                <w:szCs w:val="24"/>
              </w:rPr>
              <w:t xml:space="preserve">- </w:t>
            </w:r>
            <w:r>
              <w:rPr>
                <w:sz w:val="24"/>
                <w:szCs w:val="24"/>
              </w:rPr>
              <w:t>Employee Rights and Responsibilities and Chapter 13 Union-Management Relations</w:t>
            </w:r>
          </w:p>
          <w:p w14:paraId="2420FB1A" w14:textId="77777777" w:rsidR="00F527A8" w:rsidRDefault="00F527A8" w:rsidP="00F527A8">
            <w:pPr>
              <w:widowControl w:val="0"/>
              <w:autoSpaceDE w:val="0"/>
              <w:autoSpaceDN w:val="0"/>
              <w:adjustRightInd w:val="0"/>
              <w:rPr>
                <w:sz w:val="24"/>
                <w:szCs w:val="24"/>
              </w:rPr>
            </w:pPr>
            <w:r w:rsidRPr="001C764B">
              <w:rPr>
                <w:b/>
                <w:bCs/>
                <w:sz w:val="24"/>
                <w:szCs w:val="24"/>
              </w:rPr>
              <w:t>Watch film:</w:t>
            </w:r>
            <w:r>
              <w:rPr>
                <w:sz w:val="24"/>
                <w:szCs w:val="24"/>
              </w:rPr>
              <w:t xml:space="preserve"> North Country</w:t>
            </w:r>
          </w:p>
          <w:p w14:paraId="204DDC01" w14:textId="77777777" w:rsidR="00F527A8" w:rsidRPr="001C764B" w:rsidRDefault="00F527A8" w:rsidP="00F527A8">
            <w:pPr>
              <w:widowControl w:val="0"/>
              <w:autoSpaceDE w:val="0"/>
              <w:autoSpaceDN w:val="0"/>
              <w:adjustRightInd w:val="0"/>
              <w:rPr>
                <w:bCs/>
                <w:sz w:val="24"/>
                <w:szCs w:val="24"/>
              </w:rPr>
            </w:pPr>
            <w:r w:rsidRPr="001C764B">
              <w:rPr>
                <w:bCs/>
                <w:sz w:val="24"/>
                <w:szCs w:val="24"/>
              </w:rPr>
              <w:t>Discussion Post</w:t>
            </w:r>
          </w:p>
          <w:p w14:paraId="40EF4AB0" w14:textId="71C763DE" w:rsidR="0096022D" w:rsidRPr="0096022D" w:rsidRDefault="0096022D" w:rsidP="001566A7">
            <w:pPr>
              <w:adjustRightInd w:val="0"/>
              <w:rPr>
                <w:color w:val="000000"/>
                <w:sz w:val="24"/>
                <w:szCs w:val="24"/>
              </w:rPr>
            </w:pPr>
          </w:p>
        </w:tc>
      </w:tr>
      <w:tr w:rsidR="004C23B8" w:rsidRPr="00BB1C2C" w14:paraId="2B55EC0D" w14:textId="77777777" w:rsidTr="004A19A0">
        <w:tc>
          <w:tcPr>
            <w:tcW w:w="2700" w:type="dxa"/>
          </w:tcPr>
          <w:p w14:paraId="28CA974A" w14:textId="761DEE62" w:rsidR="004C23B8" w:rsidRDefault="004C23B8" w:rsidP="00CE26A9">
            <w:pPr>
              <w:widowControl w:val="0"/>
              <w:autoSpaceDE w:val="0"/>
              <w:autoSpaceDN w:val="0"/>
              <w:adjustRightInd w:val="0"/>
              <w:rPr>
                <w:bCs/>
                <w:color w:val="000000"/>
                <w:sz w:val="24"/>
                <w:szCs w:val="24"/>
              </w:rPr>
            </w:pPr>
            <w:r w:rsidRPr="00BB1C2C">
              <w:rPr>
                <w:bCs/>
                <w:color w:val="000000"/>
                <w:sz w:val="24"/>
                <w:szCs w:val="24"/>
              </w:rPr>
              <w:t xml:space="preserve">Week </w:t>
            </w:r>
            <w:r>
              <w:rPr>
                <w:bCs/>
                <w:color w:val="000000"/>
                <w:sz w:val="24"/>
                <w:szCs w:val="24"/>
              </w:rPr>
              <w:t>12</w:t>
            </w:r>
          </w:p>
          <w:p w14:paraId="7F1ACBB8" w14:textId="02EF1FAB" w:rsidR="005A3D5A" w:rsidRPr="005A3D5A" w:rsidRDefault="006D5A45" w:rsidP="00CE26A9">
            <w:pPr>
              <w:widowControl w:val="0"/>
              <w:autoSpaceDE w:val="0"/>
              <w:autoSpaceDN w:val="0"/>
              <w:adjustRightInd w:val="0"/>
              <w:rPr>
                <w:bCs/>
                <w:color w:val="000000"/>
                <w:sz w:val="24"/>
                <w:szCs w:val="24"/>
              </w:rPr>
            </w:pPr>
            <w:r>
              <w:rPr>
                <w:bCs/>
                <w:color w:val="000000"/>
                <w:sz w:val="24"/>
                <w:szCs w:val="24"/>
              </w:rPr>
              <w:t>Mar</w:t>
            </w:r>
            <w:r w:rsidR="00B75CD8">
              <w:rPr>
                <w:bCs/>
                <w:color w:val="000000"/>
                <w:sz w:val="24"/>
                <w:szCs w:val="24"/>
              </w:rPr>
              <w:t>ch</w:t>
            </w:r>
            <w:r>
              <w:rPr>
                <w:bCs/>
                <w:color w:val="000000"/>
                <w:sz w:val="24"/>
                <w:szCs w:val="24"/>
              </w:rPr>
              <w:t xml:space="preserve"> 2</w:t>
            </w:r>
            <w:r w:rsidR="00BC34AB">
              <w:rPr>
                <w:bCs/>
                <w:color w:val="000000"/>
                <w:sz w:val="24"/>
                <w:szCs w:val="24"/>
              </w:rPr>
              <w:t>8</w:t>
            </w:r>
            <w:r>
              <w:rPr>
                <w:bCs/>
                <w:color w:val="000000"/>
                <w:sz w:val="24"/>
                <w:szCs w:val="24"/>
              </w:rPr>
              <w:t xml:space="preserve"> – Apr</w:t>
            </w:r>
            <w:r w:rsidR="00B75CD8">
              <w:rPr>
                <w:bCs/>
                <w:color w:val="000000"/>
                <w:sz w:val="24"/>
                <w:szCs w:val="24"/>
              </w:rPr>
              <w:t>il</w:t>
            </w:r>
            <w:r>
              <w:rPr>
                <w:bCs/>
                <w:color w:val="000000"/>
                <w:sz w:val="24"/>
                <w:szCs w:val="24"/>
              </w:rPr>
              <w:t xml:space="preserve"> </w:t>
            </w:r>
            <w:r w:rsidR="00BC34AB">
              <w:rPr>
                <w:bCs/>
                <w:color w:val="000000"/>
                <w:sz w:val="24"/>
                <w:szCs w:val="24"/>
              </w:rPr>
              <w:t>3</w:t>
            </w:r>
          </w:p>
        </w:tc>
        <w:tc>
          <w:tcPr>
            <w:tcW w:w="4698" w:type="dxa"/>
          </w:tcPr>
          <w:p w14:paraId="3D1F23B2" w14:textId="77777777" w:rsidR="00F527A8" w:rsidRDefault="00F527A8" w:rsidP="00F527A8">
            <w:pPr>
              <w:widowControl w:val="0"/>
              <w:autoSpaceDE w:val="0"/>
              <w:autoSpaceDN w:val="0"/>
              <w:adjustRightInd w:val="0"/>
              <w:rPr>
                <w:b/>
                <w:sz w:val="24"/>
                <w:szCs w:val="24"/>
              </w:rPr>
            </w:pPr>
            <w:r w:rsidRPr="00162EDE">
              <w:rPr>
                <w:b/>
                <w:bCs/>
                <w:color w:val="000000"/>
                <w:sz w:val="24"/>
                <w:szCs w:val="24"/>
                <w:highlight w:val="yellow"/>
              </w:rPr>
              <w:t>Creat</w:t>
            </w:r>
            <w:r>
              <w:rPr>
                <w:b/>
                <w:bCs/>
                <w:color w:val="000000"/>
                <w:sz w:val="24"/>
                <w:szCs w:val="24"/>
                <w:highlight w:val="yellow"/>
              </w:rPr>
              <w:t>ing Your HR</w:t>
            </w:r>
            <w:r w:rsidRPr="00162EDE">
              <w:rPr>
                <w:b/>
                <w:bCs/>
                <w:color w:val="000000"/>
                <w:sz w:val="24"/>
                <w:szCs w:val="24"/>
                <w:highlight w:val="yellow"/>
              </w:rPr>
              <w:t xml:space="preserve"> </w:t>
            </w:r>
            <w:r>
              <w:rPr>
                <w:b/>
                <w:bCs/>
                <w:color w:val="000000"/>
                <w:sz w:val="24"/>
                <w:szCs w:val="24"/>
                <w:highlight w:val="yellow"/>
              </w:rPr>
              <w:t>Business Model</w:t>
            </w:r>
            <w:r w:rsidRPr="00162EDE">
              <w:rPr>
                <w:b/>
                <w:bCs/>
                <w:color w:val="000000"/>
                <w:sz w:val="24"/>
                <w:szCs w:val="24"/>
                <w:highlight w:val="yellow"/>
              </w:rPr>
              <w:t xml:space="preserve"> Draft sections 3&amp;4 Due</w:t>
            </w:r>
            <w:r>
              <w:rPr>
                <w:b/>
                <w:sz w:val="24"/>
                <w:szCs w:val="24"/>
              </w:rPr>
              <w:t xml:space="preserve"> </w:t>
            </w:r>
          </w:p>
          <w:p w14:paraId="6EA942BF" w14:textId="77777777" w:rsidR="00F527A8" w:rsidRDefault="00F527A8" w:rsidP="00F527A8">
            <w:pPr>
              <w:widowControl w:val="0"/>
              <w:autoSpaceDE w:val="0"/>
              <w:autoSpaceDN w:val="0"/>
              <w:adjustRightInd w:val="0"/>
              <w:rPr>
                <w:sz w:val="24"/>
                <w:szCs w:val="24"/>
              </w:rPr>
            </w:pPr>
            <w:r>
              <w:rPr>
                <w:b/>
                <w:sz w:val="24"/>
                <w:szCs w:val="24"/>
              </w:rPr>
              <w:t>Read:</w:t>
            </w:r>
            <w:r w:rsidRPr="00BB1C2C">
              <w:rPr>
                <w:sz w:val="24"/>
                <w:szCs w:val="24"/>
              </w:rPr>
              <w:t xml:space="preserve"> Chapter </w:t>
            </w:r>
            <w:r>
              <w:rPr>
                <w:sz w:val="24"/>
                <w:szCs w:val="24"/>
              </w:rPr>
              <w:t>14</w:t>
            </w:r>
            <w:r w:rsidRPr="00BB1C2C">
              <w:rPr>
                <w:sz w:val="24"/>
                <w:szCs w:val="24"/>
              </w:rPr>
              <w:t xml:space="preserve"> </w:t>
            </w:r>
            <w:r>
              <w:rPr>
                <w:sz w:val="24"/>
                <w:szCs w:val="24"/>
              </w:rPr>
              <w:t>–</w:t>
            </w:r>
            <w:r w:rsidRPr="00BB1C2C">
              <w:rPr>
                <w:sz w:val="24"/>
                <w:szCs w:val="24"/>
              </w:rPr>
              <w:t xml:space="preserve"> </w:t>
            </w:r>
            <w:r>
              <w:rPr>
                <w:sz w:val="24"/>
                <w:szCs w:val="24"/>
              </w:rPr>
              <w:t>Safety, Health and Risk Management and Chapter 15 Corporate Responsibility</w:t>
            </w:r>
          </w:p>
          <w:p w14:paraId="2E1D0BAE" w14:textId="6E72867B" w:rsidR="004C23B8" w:rsidRPr="00904607" w:rsidRDefault="00F527A8" w:rsidP="00F527A8">
            <w:pPr>
              <w:adjustRightInd w:val="0"/>
              <w:rPr>
                <w:bCs/>
                <w:color w:val="000000"/>
                <w:sz w:val="24"/>
                <w:szCs w:val="24"/>
              </w:rPr>
            </w:pPr>
            <w:r w:rsidRPr="00E86007">
              <w:rPr>
                <w:b/>
                <w:bCs/>
                <w:sz w:val="24"/>
                <w:szCs w:val="24"/>
              </w:rPr>
              <w:t>Complete:</w:t>
            </w:r>
            <w:r>
              <w:rPr>
                <w:sz w:val="24"/>
                <w:szCs w:val="24"/>
              </w:rPr>
              <w:t xml:space="preserve"> </w:t>
            </w:r>
            <w:r>
              <w:rPr>
                <w:color w:val="000000"/>
                <w:sz w:val="24"/>
                <w:szCs w:val="24"/>
              </w:rPr>
              <w:t>Discussion Post</w:t>
            </w:r>
          </w:p>
        </w:tc>
      </w:tr>
      <w:tr w:rsidR="004C23B8" w:rsidRPr="00BB1C2C" w14:paraId="5393404F" w14:textId="77777777" w:rsidTr="004A19A0">
        <w:tc>
          <w:tcPr>
            <w:tcW w:w="2700" w:type="dxa"/>
          </w:tcPr>
          <w:p w14:paraId="1A4D8066" w14:textId="754F2726" w:rsidR="004C23B8" w:rsidRDefault="004C23B8" w:rsidP="00CE26A9">
            <w:pPr>
              <w:widowControl w:val="0"/>
              <w:autoSpaceDE w:val="0"/>
              <w:autoSpaceDN w:val="0"/>
              <w:adjustRightInd w:val="0"/>
              <w:rPr>
                <w:bCs/>
                <w:color w:val="000000"/>
                <w:sz w:val="24"/>
                <w:szCs w:val="24"/>
              </w:rPr>
            </w:pPr>
            <w:r w:rsidRPr="00BB1C2C">
              <w:rPr>
                <w:bCs/>
                <w:color w:val="000000"/>
                <w:sz w:val="24"/>
                <w:szCs w:val="24"/>
              </w:rPr>
              <w:t xml:space="preserve">Week </w:t>
            </w:r>
            <w:r>
              <w:rPr>
                <w:bCs/>
                <w:color w:val="000000"/>
                <w:sz w:val="24"/>
                <w:szCs w:val="24"/>
              </w:rPr>
              <w:t>13</w:t>
            </w:r>
          </w:p>
          <w:p w14:paraId="2A437C15" w14:textId="2C819A37" w:rsidR="005A3D5A" w:rsidRPr="00BB1C2C" w:rsidRDefault="006D5A45" w:rsidP="00CE26A9">
            <w:pPr>
              <w:widowControl w:val="0"/>
              <w:autoSpaceDE w:val="0"/>
              <w:autoSpaceDN w:val="0"/>
              <w:adjustRightInd w:val="0"/>
              <w:rPr>
                <w:bCs/>
                <w:color w:val="000000"/>
                <w:sz w:val="24"/>
                <w:szCs w:val="24"/>
              </w:rPr>
            </w:pPr>
            <w:r>
              <w:rPr>
                <w:bCs/>
                <w:color w:val="000000"/>
                <w:sz w:val="24"/>
                <w:szCs w:val="24"/>
              </w:rPr>
              <w:t xml:space="preserve">Apr </w:t>
            </w:r>
            <w:r w:rsidR="00BC34AB">
              <w:rPr>
                <w:bCs/>
                <w:color w:val="000000"/>
                <w:sz w:val="24"/>
                <w:szCs w:val="24"/>
              </w:rPr>
              <w:t>4</w:t>
            </w:r>
            <w:r>
              <w:rPr>
                <w:bCs/>
                <w:color w:val="000000"/>
                <w:sz w:val="24"/>
                <w:szCs w:val="24"/>
              </w:rPr>
              <w:t xml:space="preserve"> - 1</w:t>
            </w:r>
            <w:r w:rsidR="00BC34AB">
              <w:rPr>
                <w:bCs/>
                <w:color w:val="000000"/>
                <w:sz w:val="24"/>
                <w:szCs w:val="24"/>
              </w:rPr>
              <w:t>0</w:t>
            </w:r>
          </w:p>
        </w:tc>
        <w:tc>
          <w:tcPr>
            <w:tcW w:w="4698" w:type="dxa"/>
          </w:tcPr>
          <w:p w14:paraId="0F8EA8DC" w14:textId="77777777" w:rsidR="00F527A8" w:rsidRDefault="00F527A8" w:rsidP="00F527A8">
            <w:pPr>
              <w:widowControl w:val="0"/>
              <w:autoSpaceDE w:val="0"/>
              <w:autoSpaceDN w:val="0"/>
              <w:adjustRightInd w:val="0"/>
              <w:rPr>
                <w:sz w:val="24"/>
                <w:szCs w:val="24"/>
              </w:rPr>
            </w:pPr>
            <w:r w:rsidRPr="00E86007">
              <w:rPr>
                <w:b/>
                <w:bCs/>
                <w:sz w:val="24"/>
                <w:szCs w:val="24"/>
              </w:rPr>
              <w:t>Read:</w:t>
            </w:r>
            <w:r>
              <w:rPr>
                <w:sz w:val="24"/>
                <w:szCs w:val="24"/>
              </w:rPr>
              <w:t xml:space="preserve">  Chapter 16 Managing Global Human Resources</w:t>
            </w:r>
          </w:p>
          <w:p w14:paraId="6EF0BF62" w14:textId="77777777" w:rsidR="00F527A8" w:rsidRDefault="00F527A8" w:rsidP="00F527A8">
            <w:pPr>
              <w:adjustRightInd w:val="0"/>
              <w:rPr>
                <w:sz w:val="24"/>
                <w:szCs w:val="24"/>
              </w:rPr>
            </w:pPr>
            <w:r w:rsidRPr="00162EDE">
              <w:rPr>
                <w:b/>
                <w:sz w:val="24"/>
                <w:szCs w:val="24"/>
              </w:rPr>
              <w:t>Complete:</w:t>
            </w:r>
            <w:r>
              <w:rPr>
                <w:sz w:val="24"/>
                <w:szCs w:val="24"/>
              </w:rPr>
              <w:t xml:space="preserve"> </w:t>
            </w:r>
            <w:r w:rsidRPr="00955EA3">
              <w:rPr>
                <w:sz w:val="24"/>
                <w:szCs w:val="24"/>
                <w:highlight w:val="yellow"/>
              </w:rPr>
              <w:t>Celebration of Knowledge (Chapter 8-12)</w:t>
            </w:r>
          </w:p>
          <w:p w14:paraId="24EB0D09" w14:textId="77777777" w:rsidR="00F527A8" w:rsidRPr="00BB1C2C" w:rsidRDefault="00F527A8" w:rsidP="00F527A8">
            <w:pPr>
              <w:widowControl w:val="0"/>
              <w:autoSpaceDE w:val="0"/>
              <w:autoSpaceDN w:val="0"/>
              <w:adjustRightInd w:val="0"/>
              <w:rPr>
                <w:sz w:val="24"/>
                <w:szCs w:val="24"/>
              </w:rPr>
            </w:pPr>
            <w:r>
              <w:rPr>
                <w:sz w:val="24"/>
                <w:szCs w:val="24"/>
              </w:rPr>
              <w:t>Assignment</w:t>
            </w:r>
          </w:p>
          <w:p w14:paraId="79FBFFDA" w14:textId="67B0C891" w:rsidR="004C23B8" w:rsidRPr="00BB1C2C" w:rsidRDefault="004C23B8" w:rsidP="00CE26A9">
            <w:pPr>
              <w:adjustRightInd w:val="0"/>
              <w:rPr>
                <w:b/>
                <w:bCs/>
                <w:color w:val="000000"/>
                <w:sz w:val="24"/>
                <w:szCs w:val="24"/>
              </w:rPr>
            </w:pPr>
          </w:p>
        </w:tc>
      </w:tr>
      <w:tr w:rsidR="004C23B8" w:rsidRPr="00BB1C2C" w14:paraId="551080CD" w14:textId="77777777" w:rsidTr="004A19A0">
        <w:tc>
          <w:tcPr>
            <w:tcW w:w="2700" w:type="dxa"/>
          </w:tcPr>
          <w:p w14:paraId="5317091D" w14:textId="04871825" w:rsidR="004C23B8" w:rsidRDefault="004C23B8" w:rsidP="00CE26A9">
            <w:pPr>
              <w:widowControl w:val="0"/>
              <w:autoSpaceDE w:val="0"/>
              <w:autoSpaceDN w:val="0"/>
              <w:adjustRightInd w:val="0"/>
              <w:rPr>
                <w:bCs/>
                <w:color w:val="000000"/>
                <w:sz w:val="24"/>
                <w:szCs w:val="24"/>
              </w:rPr>
            </w:pPr>
            <w:r w:rsidRPr="00BB1C2C">
              <w:rPr>
                <w:bCs/>
                <w:color w:val="000000"/>
                <w:sz w:val="24"/>
                <w:szCs w:val="24"/>
              </w:rPr>
              <w:t xml:space="preserve">Week </w:t>
            </w:r>
            <w:r>
              <w:rPr>
                <w:bCs/>
                <w:color w:val="000000"/>
                <w:sz w:val="24"/>
                <w:szCs w:val="24"/>
              </w:rPr>
              <w:t>14</w:t>
            </w:r>
          </w:p>
          <w:p w14:paraId="4DB5F438" w14:textId="5C5B8012" w:rsidR="006D5A45" w:rsidRDefault="006D5A45" w:rsidP="00CE26A9">
            <w:pPr>
              <w:widowControl w:val="0"/>
              <w:autoSpaceDE w:val="0"/>
              <w:autoSpaceDN w:val="0"/>
              <w:adjustRightInd w:val="0"/>
              <w:rPr>
                <w:bCs/>
                <w:color w:val="000000"/>
                <w:sz w:val="24"/>
                <w:szCs w:val="24"/>
              </w:rPr>
            </w:pPr>
            <w:r>
              <w:rPr>
                <w:bCs/>
                <w:color w:val="000000"/>
                <w:sz w:val="24"/>
                <w:szCs w:val="24"/>
              </w:rPr>
              <w:t>Apr 1</w:t>
            </w:r>
            <w:r w:rsidR="0093778E">
              <w:rPr>
                <w:bCs/>
                <w:color w:val="000000"/>
                <w:sz w:val="24"/>
                <w:szCs w:val="24"/>
              </w:rPr>
              <w:t>1</w:t>
            </w:r>
            <w:r>
              <w:rPr>
                <w:bCs/>
                <w:color w:val="000000"/>
                <w:sz w:val="24"/>
                <w:szCs w:val="24"/>
              </w:rPr>
              <w:t xml:space="preserve"> - 1</w:t>
            </w:r>
            <w:r w:rsidR="0093778E">
              <w:rPr>
                <w:bCs/>
                <w:color w:val="000000"/>
                <w:sz w:val="24"/>
                <w:szCs w:val="24"/>
              </w:rPr>
              <w:t>7</w:t>
            </w:r>
          </w:p>
          <w:p w14:paraId="35C58563" w14:textId="2DC565C0" w:rsidR="005A3D5A" w:rsidRPr="00BB1C2C" w:rsidRDefault="005A3D5A" w:rsidP="00CE26A9">
            <w:pPr>
              <w:widowControl w:val="0"/>
              <w:autoSpaceDE w:val="0"/>
              <w:autoSpaceDN w:val="0"/>
              <w:adjustRightInd w:val="0"/>
              <w:rPr>
                <w:bCs/>
                <w:color w:val="000000"/>
                <w:sz w:val="24"/>
                <w:szCs w:val="24"/>
              </w:rPr>
            </w:pPr>
          </w:p>
        </w:tc>
        <w:tc>
          <w:tcPr>
            <w:tcW w:w="4698" w:type="dxa"/>
          </w:tcPr>
          <w:p w14:paraId="759AF75C" w14:textId="040B5159" w:rsidR="004C23B8" w:rsidRPr="00955EA3" w:rsidRDefault="00F527A8" w:rsidP="00CE26A9">
            <w:pPr>
              <w:adjustRightInd w:val="0"/>
              <w:rPr>
                <w:b/>
                <w:bCs/>
                <w:color w:val="000000"/>
                <w:sz w:val="36"/>
                <w:szCs w:val="36"/>
              </w:rPr>
            </w:pPr>
            <w:r>
              <w:rPr>
                <w:b/>
                <w:bCs/>
                <w:color w:val="000000"/>
                <w:sz w:val="24"/>
                <w:szCs w:val="24"/>
              </w:rPr>
              <w:t>No assignments due this week work on FINAL projects.</w:t>
            </w:r>
          </w:p>
        </w:tc>
      </w:tr>
      <w:tr w:rsidR="004C23B8" w:rsidRPr="00BB1C2C" w14:paraId="4A27CD52" w14:textId="77777777" w:rsidTr="004A19A0">
        <w:tc>
          <w:tcPr>
            <w:tcW w:w="2700" w:type="dxa"/>
          </w:tcPr>
          <w:p w14:paraId="752A2664" w14:textId="5B8AA398" w:rsidR="004C23B8" w:rsidRDefault="004C23B8" w:rsidP="00CE26A9">
            <w:pPr>
              <w:widowControl w:val="0"/>
              <w:autoSpaceDE w:val="0"/>
              <w:autoSpaceDN w:val="0"/>
              <w:adjustRightInd w:val="0"/>
              <w:rPr>
                <w:bCs/>
                <w:color w:val="000000"/>
                <w:sz w:val="24"/>
                <w:szCs w:val="24"/>
              </w:rPr>
            </w:pPr>
            <w:r w:rsidRPr="00BB1C2C">
              <w:rPr>
                <w:bCs/>
                <w:color w:val="000000"/>
                <w:sz w:val="24"/>
                <w:szCs w:val="24"/>
              </w:rPr>
              <w:t xml:space="preserve">Week </w:t>
            </w:r>
            <w:r>
              <w:rPr>
                <w:bCs/>
                <w:color w:val="000000"/>
                <w:sz w:val="24"/>
                <w:szCs w:val="24"/>
              </w:rPr>
              <w:t>15</w:t>
            </w:r>
          </w:p>
          <w:p w14:paraId="6D0FB613" w14:textId="3F2A1AE9" w:rsidR="005D05EA" w:rsidRPr="00BB1C2C" w:rsidRDefault="006D5A45" w:rsidP="00CE26A9">
            <w:pPr>
              <w:widowControl w:val="0"/>
              <w:autoSpaceDE w:val="0"/>
              <w:autoSpaceDN w:val="0"/>
              <w:adjustRightInd w:val="0"/>
              <w:rPr>
                <w:bCs/>
                <w:color w:val="000000"/>
                <w:sz w:val="24"/>
                <w:szCs w:val="24"/>
              </w:rPr>
            </w:pPr>
            <w:r>
              <w:rPr>
                <w:bCs/>
                <w:color w:val="000000"/>
                <w:sz w:val="24"/>
                <w:szCs w:val="24"/>
              </w:rPr>
              <w:t>Apr 1</w:t>
            </w:r>
            <w:r w:rsidR="0063525A">
              <w:rPr>
                <w:bCs/>
                <w:color w:val="000000"/>
                <w:sz w:val="24"/>
                <w:szCs w:val="24"/>
              </w:rPr>
              <w:t>8</w:t>
            </w:r>
            <w:r>
              <w:rPr>
                <w:bCs/>
                <w:color w:val="000000"/>
                <w:sz w:val="24"/>
                <w:szCs w:val="24"/>
              </w:rPr>
              <w:t xml:space="preserve"> - 2</w:t>
            </w:r>
            <w:r w:rsidR="0063525A">
              <w:rPr>
                <w:bCs/>
                <w:color w:val="000000"/>
                <w:sz w:val="24"/>
                <w:szCs w:val="24"/>
              </w:rPr>
              <w:t>4</w:t>
            </w:r>
          </w:p>
        </w:tc>
        <w:tc>
          <w:tcPr>
            <w:tcW w:w="4698" w:type="dxa"/>
          </w:tcPr>
          <w:p w14:paraId="0EC8D88A" w14:textId="5FE8FB51" w:rsidR="004C23B8" w:rsidRPr="00162EDE" w:rsidRDefault="00955EA3" w:rsidP="00CE26A9">
            <w:pPr>
              <w:widowControl w:val="0"/>
              <w:autoSpaceDE w:val="0"/>
              <w:autoSpaceDN w:val="0"/>
              <w:adjustRightInd w:val="0"/>
              <w:rPr>
                <w:b/>
                <w:bCs/>
                <w:color w:val="000000"/>
                <w:sz w:val="24"/>
                <w:szCs w:val="24"/>
                <w:highlight w:val="yellow"/>
              </w:rPr>
            </w:pPr>
            <w:r>
              <w:rPr>
                <w:b/>
                <w:bCs/>
                <w:color w:val="000000"/>
                <w:sz w:val="24"/>
                <w:szCs w:val="24"/>
                <w:highlight w:val="yellow"/>
              </w:rPr>
              <w:t xml:space="preserve">Creating Your </w:t>
            </w:r>
            <w:r w:rsidR="006208F0">
              <w:rPr>
                <w:b/>
                <w:bCs/>
                <w:color w:val="000000"/>
                <w:sz w:val="24"/>
                <w:szCs w:val="24"/>
                <w:highlight w:val="yellow"/>
              </w:rPr>
              <w:t>HR</w:t>
            </w:r>
            <w:r>
              <w:rPr>
                <w:b/>
                <w:bCs/>
                <w:color w:val="000000"/>
                <w:sz w:val="24"/>
                <w:szCs w:val="24"/>
                <w:highlight w:val="yellow"/>
              </w:rPr>
              <w:t xml:space="preserve"> Business Model</w:t>
            </w:r>
            <w:r w:rsidR="004C23B8" w:rsidRPr="00162EDE">
              <w:rPr>
                <w:b/>
                <w:bCs/>
                <w:color w:val="000000"/>
                <w:sz w:val="24"/>
                <w:szCs w:val="24"/>
                <w:highlight w:val="yellow"/>
              </w:rPr>
              <w:t xml:space="preserve"> Written Paper and </w:t>
            </w:r>
            <w:r w:rsidR="007627E0">
              <w:rPr>
                <w:b/>
                <w:bCs/>
                <w:color w:val="000000"/>
                <w:sz w:val="24"/>
                <w:szCs w:val="24"/>
                <w:highlight w:val="yellow"/>
              </w:rPr>
              <w:t xml:space="preserve">PowerPoint </w:t>
            </w:r>
            <w:r w:rsidR="004C23B8" w:rsidRPr="00162EDE">
              <w:rPr>
                <w:b/>
                <w:bCs/>
                <w:color w:val="000000"/>
                <w:sz w:val="24"/>
                <w:szCs w:val="24"/>
                <w:highlight w:val="yellow"/>
              </w:rPr>
              <w:t>Due</w:t>
            </w:r>
          </w:p>
        </w:tc>
      </w:tr>
      <w:tr w:rsidR="004C23B8" w:rsidRPr="00BB1C2C" w14:paraId="52933F5A" w14:textId="77777777" w:rsidTr="004A19A0">
        <w:tc>
          <w:tcPr>
            <w:tcW w:w="2700" w:type="dxa"/>
          </w:tcPr>
          <w:p w14:paraId="73FC9C8D" w14:textId="70B2D61B" w:rsidR="004C23B8" w:rsidRPr="00F527A8" w:rsidRDefault="004C23B8" w:rsidP="00CE26A9">
            <w:pPr>
              <w:widowControl w:val="0"/>
              <w:autoSpaceDE w:val="0"/>
              <w:autoSpaceDN w:val="0"/>
              <w:adjustRightInd w:val="0"/>
              <w:rPr>
                <w:b/>
                <w:color w:val="000000"/>
                <w:sz w:val="24"/>
                <w:szCs w:val="24"/>
                <w:highlight w:val="yellow"/>
              </w:rPr>
            </w:pPr>
            <w:r w:rsidRPr="00F527A8">
              <w:rPr>
                <w:b/>
                <w:color w:val="000000"/>
                <w:sz w:val="24"/>
                <w:szCs w:val="24"/>
                <w:highlight w:val="yellow"/>
              </w:rPr>
              <w:t>Week 16</w:t>
            </w:r>
          </w:p>
          <w:p w14:paraId="2B6B2A1C" w14:textId="7D0568BD" w:rsidR="00F527A8" w:rsidRPr="00F527A8" w:rsidRDefault="006D5A45" w:rsidP="00CE26A9">
            <w:pPr>
              <w:widowControl w:val="0"/>
              <w:autoSpaceDE w:val="0"/>
              <w:autoSpaceDN w:val="0"/>
              <w:adjustRightInd w:val="0"/>
              <w:rPr>
                <w:b/>
                <w:color w:val="000000"/>
                <w:sz w:val="24"/>
                <w:szCs w:val="24"/>
                <w:highlight w:val="yellow"/>
              </w:rPr>
            </w:pPr>
            <w:r w:rsidRPr="00F527A8">
              <w:rPr>
                <w:b/>
                <w:color w:val="000000"/>
                <w:sz w:val="24"/>
                <w:szCs w:val="24"/>
                <w:highlight w:val="yellow"/>
              </w:rPr>
              <w:t xml:space="preserve">Apr </w:t>
            </w:r>
            <w:r w:rsidR="00F527A8" w:rsidRPr="00F527A8">
              <w:rPr>
                <w:b/>
                <w:color w:val="000000"/>
                <w:sz w:val="24"/>
                <w:szCs w:val="24"/>
                <w:highlight w:val="yellow"/>
              </w:rPr>
              <w:t>2</w:t>
            </w:r>
            <w:r w:rsidR="00122AA3">
              <w:rPr>
                <w:b/>
                <w:color w:val="000000"/>
                <w:sz w:val="24"/>
                <w:szCs w:val="24"/>
                <w:highlight w:val="yellow"/>
              </w:rPr>
              <w:t>5</w:t>
            </w:r>
            <w:r w:rsidR="00F527A8" w:rsidRPr="00F527A8">
              <w:rPr>
                <w:b/>
                <w:color w:val="000000"/>
                <w:sz w:val="24"/>
                <w:szCs w:val="24"/>
                <w:highlight w:val="yellow"/>
              </w:rPr>
              <w:t>-</w:t>
            </w:r>
            <w:r w:rsidR="00122AA3">
              <w:rPr>
                <w:b/>
                <w:color w:val="000000"/>
                <w:sz w:val="24"/>
                <w:szCs w:val="24"/>
                <w:highlight w:val="yellow"/>
              </w:rPr>
              <w:t>29</w:t>
            </w:r>
          </w:p>
          <w:p w14:paraId="6FA5D347" w14:textId="458EE425" w:rsidR="00F527A8" w:rsidRPr="00F527A8" w:rsidRDefault="00F527A8" w:rsidP="00CE26A9">
            <w:pPr>
              <w:widowControl w:val="0"/>
              <w:autoSpaceDE w:val="0"/>
              <w:autoSpaceDN w:val="0"/>
              <w:adjustRightInd w:val="0"/>
              <w:rPr>
                <w:b/>
                <w:color w:val="000000"/>
                <w:sz w:val="24"/>
                <w:szCs w:val="24"/>
                <w:highlight w:val="yellow"/>
              </w:rPr>
            </w:pPr>
            <w:r w:rsidRPr="00F527A8">
              <w:rPr>
                <w:b/>
                <w:color w:val="000000"/>
                <w:sz w:val="24"/>
                <w:szCs w:val="24"/>
                <w:highlight w:val="yellow"/>
              </w:rPr>
              <w:t>Due date is a Friday</w:t>
            </w:r>
          </w:p>
          <w:p w14:paraId="79A6FA77" w14:textId="77777777" w:rsidR="005D05EA" w:rsidRPr="00F527A8" w:rsidRDefault="005D05EA" w:rsidP="00CE26A9">
            <w:pPr>
              <w:widowControl w:val="0"/>
              <w:autoSpaceDE w:val="0"/>
              <w:autoSpaceDN w:val="0"/>
              <w:adjustRightInd w:val="0"/>
              <w:rPr>
                <w:b/>
                <w:color w:val="000000"/>
                <w:sz w:val="24"/>
                <w:szCs w:val="24"/>
                <w:highlight w:val="yellow"/>
              </w:rPr>
            </w:pPr>
            <w:r w:rsidRPr="00F527A8">
              <w:rPr>
                <w:b/>
                <w:color w:val="000000"/>
                <w:sz w:val="24"/>
                <w:szCs w:val="24"/>
                <w:highlight w:val="yellow"/>
              </w:rPr>
              <w:t>Final Exam Week</w:t>
            </w:r>
          </w:p>
        </w:tc>
        <w:tc>
          <w:tcPr>
            <w:tcW w:w="4698" w:type="dxa"/>
          </w:tcPr>
          <w:p w14:paraId="5A829603" w14:textId="5BB1B119" w:rsidR="001566A7" w:rsidRPr="00512888" w:rsidRDefault="001566A7" w:rsidP="001566A7">
            <w:pPr>
              <w:widowControl w:val="0"/>
              <w:autoSpaceDE w:val="0"/>
              <w:autoSpaceDN w:val="0"/>
              <w:adjustRightInd w:val="0"/>
              <w:rPr>
                <w:bCs/>
                <w:color w:val="000000"/>
                <w:sz w:val="24"/>
                <w:szCs w:val="24"/>
              </w:rPr>
            </w:pPr>
            <w:r w:rsidRPr="0096022D">
              <w:rPr>
                <w:b/>
                <w:bCs/>
                <w:color w:val="000000"/>
                <w:sz w:val="24"/>
                <w:szCs w:val="24"/>
              </w:rPr>
              <w:t>Read:</w:t>
            </w:r>
            <w:r>
              <w:rPr>
                <w:b/>
                <w:bCs/>
                <w:color w:val="000000"/>
                <w:sz w:val="24"/>
                <w:szCs w:val="24"/>
              </w:rPr>
              <w:t xml:space="preserve"> </w:t>
            </w:r>
            <w:r>
              <w:rPr>
                <w:color w:val="000000"/>
                <w:sz w:val="24"/>
                <w:szCs w:val="24"/>
              </w:rPr>
              <w:t xml:space="preserve">Chapter 17 - </w:t>
            </w:r>
            <w:r w:rsidRPr="0096022D">
              <w:rPr>
                <w:color w:val="000000"/>
                <w:sz w:val="24"/>
                <w:szCs w:val="24"/>
              </w:rPr>
              <w:t>Managing Human Resources in Small &amp; Entrepreneurial Business</w:t>
            </w:r>
          </w:p>
          <w:p w14:paraId="58DA87A9" w14:textId="6F065D1F" w:rsidR="004C23B8" w:rsidRPr="00512888" w:rsidRDefault="00F527A8" w:rsidP="00CE26A9">
            <w:pPr>
              <w:widowControl w:val="0"/>
              <w:autoSpaceDE w:val="0"/>
              <w:autoSpaceDN w:val="0"/>
              <w:adjustRightInd w:val="0"/>
              <w:rPr>
                <w:bCs/>
                <w:color w:val="000000"/>
                <w:sz w:val="24"/>
                <w:szCs w:val="24"/>
              </w:rPr>
            </w:pPr>
            <w:r w:rsidRPr="00F527A8">
              <w:rPr>
                <w:b/>
                <w:color w:val="000000"/>
                <w:sz w:val="24"/>
                <w:szCs w:val="24"/>
              </w:rPr>
              <w:t>Complete:</w:t>
            </w:r>
            <w:r>
              <w:rPr>
                <w:bCs/>
                <w:color w:val="000000"/>
                <w:sz w:val="24"/>
                <w:szCs w:val="24"/>
              </w:rPr>
              <w:t xml:space="preserve"> Assignment</w:t>
            </w:r>
          </w:p>
        </w:tc>
      </w:tr>
      <w:tr w:rsidR="004C23B8" w:rsidRPr="00BB1C2C" w14:paraId="59C1F809" w14:textId="77777777" w:rsidTr="004A19A0">
        <w:tc>
          <w:tcPr>
            <w:tcW w:w="2700" w:type="dxa"/>
          </w:tcPr>
          <w:p w14:paraId="75F23B2E" w14:textId="77777777" w:rsidR="004C23B8" w:rsidRPr="00F527A8" w:rsidRDefault="004C23B8" w:rsidP="00CE26A9">
            <w:pPr>
              <w:adjustRightInd w:val="0"/>
              <w:rPr>
                <w:b/>
                <w:color w:val="000000"/>
                <w:sz w:val="24"/>
                <w:szCs w:val="24"/>
              </w:rPr>
            </w:pPr>
          </w:p>
        </w:tc>
        <w:tc>
          <w:tcPr>
            <w:tcW w:w="4698" w:type="dxa"/>
          </w:tcPr>
          <w:p w14:paraId="68D54B98" w14:textId="77777777" w:rsidR="004C23B8" w:rsidRDefault="004C23B8" w:rsidP="00CE26A9">
            <w:pPr>
              <w:adjustRightInd w:val="0"/>
              <w:rPr>
                <w:b/>
                <w:bCs/>
                <w:color w:val="000000"/>
                <w:sz w:val="24"/>
                <w:szCs w:val="24"/>
              </w:rPr>
            </w:pPr>
          </w:p>
        </w:tc>
      </w:tr>
    </w:tbl>
    <w:p w14:paraId="0DC394C8" w14:textId="77777777" w:rsidR="00CA2456" w:rsidRDefault="00CA2456" w:rsidP="00CE26A9">
      <w:pPr>
        <w:ind w:left="1638" w:right="545"/>
        <w:rPr>
          <w:b/>
          <w:sz w:val="24"/>
          <w:szCs w:val="24"/>
        </w:rPr>
      </w:pPr>
    </w:p>
    <w:sectPr w:rsidR="00CA2456" w:rsidSect="00F32131">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181A9" w14:textId="77777777" w:rsidR="00A84FDE" w:rsidRDefault="00A84FDE" w:rsidP="00DC28EA">
      <w:r>
        <w:separator/>
      </w:r>
    </w:p>
  </w:endnote>
  <w:endnote w:type="continuationSeparator" w:id="0">
    <w:p w14:paraId="43D5D6EB" w14:textId="77777777" w:rsidR="00A84FDE" w:rsidRDefault="00A84FDE" w:rsidP="00DC28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DAE7" w14:textId="77777777" w:rsidR="0008246D" w:rsidRDefault="000824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E07D" w14:textId="77777777" w:rsidR="0008246D" w:rsidRDefault="000824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C1856" w14:textId="77777777" w:rsidR="0008246D" w:rsidRDefault="000824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A0D7F" w14:textId="77777777" w:rsidR="00A84FDE" w:rsidRDefault="00A84FDE" w:rsidP="00DC28EA">
      <w:r>
        <w:separator/>
      </w:r>
    </w:p>
  </w:footnote>
  <w:footnote w:type="continuationSeparator" w:id="0">
    <w:p w14:paraId="734206B4" w14:textId="77777777" w:rsidR="00A84FDE" w:rsidRDefault="00A84FDE" w:rsidP="00DC28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101D8" w14:textId="77777777" w:rsidR="0008246D" w:rsidRDefault="000824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4DE0A478" w14:textId="5903D51D" w:rsidR="006D5A45" w:rsidRDefault="006D5A45" w:rsidP="00A567F8">
        <w:pPr>
          <w:pStyle w:val="Header"/>
        </w:pPr>
        <w:r>
          <w:t>Introduction Human Resources – Spring 202</w:t>
        </w:r>
        <w:r w:rsidR="0008246D">
          <w:t>2</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7</w:t>
        </w:r>
        <w:r>
          <w:rPr>
            <w:b/>
            <w:bCs/>
            <w:sz w:val="24"/>
            <w:szCs w:val="24"/>
          </w:rPr>
          <w:fldChar w:fldCharType="end"/>
        </w:r>
      </w:p>
    </w:sdtContent>
  </w:sdt>
  <w:p w14:paraId="3E12762C" w14:textId="77777777" w:rsidR="006D5A45" w:rsidRDefault="006D5A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019FA" w14:textId="77777777" w:rsidR="0008246D" w:rsidRDefault="00082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F3523"/>
    <w:multiLevelType w:val="hybridMultilevel"/>
    <w:tmpl w:val="757C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151726"/>
    <w:multiLevelType w:val="hybridMultilevel"/>
    <w:tmpl w:val="84124110"/>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43C81BB5"/>
    <w:multiLevelType w:val="hybridMultilevel"/>
    <w:tmpl w:val="70029490"/>
    <w:lvl w:ilvl="0" w:tplc="CD2230FA">
      <w:numFmt w:val="bullet"/>
      <w:lvlText w:val=""/>
      <w:lvlJc w:val="left"/>
      <w:pPr>
        <w:ind w:left="880" w:hanging="361"/>
      </w:pPr>
      <w:rPr>
        <w:rFonts w:ascii="Symbol" w:eastAsia="Symbol" w:hAnsi="Symbol" w:cs="Symbol" w:hint="default"/>
        <w:w w:val="100"/>
        <w:sz w:val="21"/>
        <w:szCs w:val="21"/>
      </w:rPr>
    </w:lvl>
    <w:lvl w:ilvl="1" w:tplc="3F5644D4">
      <w:numFmt w:val="bullet"/>
      <w:lvlText w:val="•"/>
      <w:lvlJc w:val="left"/>
      <w:pPr>
        <w:ind w:left="1898" w:hanging="361"/>
      </w:pPr>
      <w:rPr>
        <w:rFonts w:hint="default"/>
      </w:rPr>
    </w:lvl>
    <w:lvl w:ilvl="2" w:tplc="0CEE6A0C">
      <w:numFmt w:val="bullet"/>
      <w:lvlText w:val="•"/>
      <w:lvlJc w:val="left"/>
      <w:pPr>
        <w:ind w:left="2916" w:hanging="361"/>
      </w:pPr>
      <w:rPr>
        <w:rFonts w:hint="default"/>
      </w:rPr>
    </w:lvl>
    <w:lvl w:ilvl="3" w:tplc="C4BCE6BA">
      <w:numFmt w:val="bullet"/>
      <w:lvlText w:val="•"/>
      <w:lvlJc w:val="left"/>
      <w:pPr>
        <w:ind w:left="3934" w:hanging="361"/>
      </w:pPr>
      <w:rPr>
        <w:rFonts w:hint="default"/>
      </w:rPr>
    </w:lvl>
    <w:lvl w:ilvl="4" w:tplc="2D2C3744">
      <w:numFmt w:val="bullet"/>
      <w:lvlText w:val="•"/>
      <w:lvlJc w:val="left"/>
      <w:pPr>
        <w:ind w:left="4952" w:hanging="361"/>
      </w:pPr>
      <w:rPr>
        <w:rFonts w:hint="default"/>
      </w:rPr>
    </w:lvl>
    <w:lvl w:ilvl="5" w:tplc="73921212">
      <w:numFmt w:val="bullet"/>
      <w:lvlText w:val="•"/>
      <w:lvlJc w:val="left"/>
      <w:pPr>
        <w:ind w:left="5970" w:hanging="361"/>
      </w:pPr>
      <w:rPr>
        <w:rFonts w:hint="default"/>
      </w:rPr>
    </w:lvl>
    <w:lvl w:ilvl="6" w:tplc="7EA061CE">
      <w:numFmt w:val="bullet"/>
      <w:lvlText w:val="•"/>
      <w:lvlJc w:val="left"/>
      <w:pPr>
        <w:ind w:left="6988" w:hanging="361"/>
      </w:pPr>
      <w:rPr>
        <w:rFonts w:hint="default"/>
      </w:rPr>
    </w:lvl>
    <w:lvl w:ilvl="7" w:tplc="964AFA84">
      <w:numFmt w:val="bullet"/>
      <w:lvlText w:val="•"/>
      <w:lvlJc w:val="left"/>
      <w:pPr>
        <w:ind w:left="8006" w:hanging="361"/>
      </w:pPr>
      <w:rPr>
        <w:rFonts w:hint="default"/>
      </w:rPr>
    </w:lvl>
    <w:lvl w:ilvl="8" w:tplc="648A63BC">
      <w:numFmt w:val="bullet"/>
      <w:lvlText w:val="•"/>
      <w:lvlJc w:val="left"/>
      <w:pPr>
        <w:ind w:left="9024" w:hanging="361"/>
      </w:pPr>
      <w:rPr>
        <w:rFonts w:hint="default"/>
      </w:rPr>
    </w:lvl>
  </w:abstractNum>
  <w:abstractNum w:abstractNumId="3" w15:restartNumberingAfterBreak="0">
    <w:nsid w:val="5848164F"/>
    <w:multiLevelType w:val="multilevel"/>
    <w:tmpl w:val="F5B244BA"/>
    <w:lvl w:ilvl="0">
      <w:start w:val="1"/>
      <w:numFmt w:val="bullet"/>
      <w:lvlText w:val=""/>
      <w:lvlJc w:val="left"/>
      <w:pPr>
        <w:tabs>
          <w:tab w:val="num" w:pos="1010"/>
        </w:tabs>
        <w:ind w:left="1010" w:hanging="360"/>
      </w:pPr>
      <w:rPr>
        <w:rFonts w:ascii="Symbol" w:hAnsi="Symbol" w:hint="default"/>
        <w:sz w:val="20"/>
      </w:rPr>
    </w:lvl>
    <w:lvl w:ilvl="1" w:tentative="1">
      <w:start w:val="1"/>
      <w:numFmt w:val="bullet"/>
      <w:lvlText w:val="o"/>
      <w:lvlJc w:val="left"/>
      <w:pPr>
        <w:tabs>
          <w:tab w:val="num" w:pos="1730"/>
        </w:tabs>
        <w:ind w:left="1730" w:hanging="360"/>
      </w:pPr>
      <w:rPr>
        <w:rFonts w:ascii="Courier New" w:hAnsi="Courier New" w:hint="default"/>
        <w:sz w:val="20"/>
      </w:rPr>
    </w:lvl>
    <w:lvl w:ilvl="2" w:tentative="1">
      <w:start w:val="1"/>
      <w:numFmt w:val="bullet"/>
      <w:lvlText w:val=""/>
      <w:lvlJc w:val="left"/>
      <w:pPr>
        <w:tabs>
          <w:tab w:val="num" w:pos="2450"/>
        </w:tabs>
        <w:ind w:left="2450" w:hanging="360"/>
      </w:pPr>
      <w:rPr>
        <w:rFonts w:ascii="Wingdings" w:hAnsi="Wingdings" w:hint="default"/>
        <w:sz w:val="20"/>
      </w:rPr>
    </w:lvl>
    <w:lvl w:ilvl="3" w:tentative="1">
      <w:start w:val="1"/>
      <w:numFmt w:val="bullet"/>
      <w:lvlText w:val=""/>
      <w:lvlJc w:val="left"/>
      <w:pPr>
        <w:tabs>
          <w:tab w:val="num" w:pos="3170"/>
        </w:tabs>
        <w:ind w:left="3170" w:hanging="360"/>
      </w:pPr>
      <w:rPr>
        <w:rFonts w:ascii="Wingdings" w:hAnsi="Wingdings" w:hint="default"/>
        <w:sz w:val="20"/>
      </w:rPr>
    </w:lvl>
    <w:lvl w:ilvl="4" w:tentative="1">
      <w:start w:val="1"/>
      <w:numFmt w:val="bullet"/>
      <w:lvlText w:val=""/>
      <w:lvlJc w:val="left"/>
      <w:pPr>
        <w:tabs>
          <w:tab w:val="num" w:pos="3890"/>
        </w:tabs>
        <w:ind w:left="3890" w:hanging="360"/>
      </w:pPr>
      <w:rPr>
        <w:rFonts w:ascii="Wingdings" w:hAnsi="Wingdings" w:hint="default"/>
        <w:sz w:val="20"/>
      </w:rPr>
    </w:lvl>
    <w:lvl w:ilvl="5" w:tentative="1">
      <w:start w:val="1"/>
      <w:numFmt w:val="bullet"/>
      <w:lvlText w:val=""/>
      <w:lvlJc w:val="left"/>
      <w:pPr>
        <w:tabs>
          <w:tab w:val="num" w:pos="4610"/>
        </w:tabs>
        <w:ind w:left="4610" w:hanging="360"/>
      </w:pPr>
      <w:rPr>
        <w:rFonts w:ascii="Wingdings" w:hAnsi="Wingdings" w:hint="default"/>
        <w:sz w:val="20"/>
      </w:rPr>
    </w:lvl>
    <w:lvl w:ilvl="6" w:tentative="1">
      <w:start w:val="1"/>
      <w:numFmt w:val="bullet"/>
      <w:lvlText w:val=""/>
      <w:lvlJc w:val="left"/>
      <w:pPr>
        <w:tabs>
          <w:tab w:val="num" w:pos="5330"/>
        </w:tabs>
        <w:ind w:left="5330" w:hanging="360"/>
      </w:pPr>
      <w:rPr>
        <w:rFonts w:ascii="Wingdings" w:hAnsi="Wingdings" w:hint="default"/>
        <w:sz w:val="20"/>
      </w:rPr>
    </w:lvl>
    <w:lvl w:ilvl="7" w:tentative="1">
      <w:start w:val="1"/>
      <w:numFmt w:val="bullet"/>
      <w:lvlText w:val=""/>
      <w:lvlJc w:val="left"/>
      <w:pPr>
        <w:tabs>
          <w:tab w:val="num" w:pos="6050"/>
        </w:tabs>
        <w:ind w:left="6050" w:hanging="360"/>
      </w:pPr>
      <w:rPr>
        <w:rFonts w:ascii="Wingdings" w:hAnsi="Wingdings" w:hint="default"/>
        <w:sz w:val="20"/>
      </w:rPr>
    </w:lvl>
    <w:lvl w:ilvl="8" w:tentative="1">
      <w:start w:val="1"/>
      <w:numFmt w:val="bullet"/>
      <w:lvlText w:val=""/>
      <w:lvlJc w:val="left"/>
      <w:pPr>
        <w:tabs>
          <w:tab w:val="num" w:pos="6770"/>
        </w:tabs>
        <w:ind w:left="6770" w:hanging="360"/>
      </w:pPr>
      <w:rPr>
        <w:rFonts w:ascii="Wingdings" w:hAnsi="Wingdings" w:hint="default"/>
        <w:sz w:val="20"/>
      </w:rPr>
    </w:lvl>
  </w:abstractNum>
  <w:abstractNum w:abstractNumId="4" w15:restartNumberingAfterBreak="0">
    <w:nsid w:val="631A36BE"/>
    <w:multiLevelType w:val="hybridMultilevel"/>
    <w:tmpl w:val="983A7D3C"/>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757B33B6"/>
    <w:multiLevelType w:val="hybridMultilevel"/>
    <w:tmpl w:val="161C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CD3604"/>
    <w:multiLevelType w:val="hybridMultilevel"/>
    <w:tmpl w:val="DCAC35AE"/>
    <w:lvl w:ilvl="0" w:tplc="BD169C34">
      <w:start w:val="1"/>
      <w:numFmt w:val="decimal"/>
      <w:lvlText w:val="%1."/>
      <w:lvlJc w:val="left"/>
      <w:pPr>
        <w:ind w:left="611" w:hanging="360"/>
      </w:pPr>
      <w:rPr>
        <w:rFonts w:hint="default"/>
        <w:w w:val="100"/>
      </w:rPr>
    </w:lvl>
    <w:lvl w:ilvl="1" w:tplc="EC426456">
      <w:numFmt w:val="bullet"/>
      <w:lvlText w:val=""/>
      <w:lvlJc w:val="left"/>
      <w:pPr>
        <w:ind w:left="1560" w:hanging="360"/>
      </w:pPr>
      <w:rPr>
        <w:rFonts w:ascii="Symbol" w:eastAsia="Symbol" w:hAnsi="Symbol" w:cs="Symbol" w:hint="default"/>
        <w:w w:val="100"/>
        <w:sz w:val="22"/>
        <w:szCs w:val="22"/>
      </w:rPr>
    </w:lvl>
    <w:lvl w:ilvl="2" w:tplc="BE16FCE8">
      <w:numFmt w:val="bullet"/>
      <w:lvlText w:val="•"/>
      <w:lvlJc w:val="left"/>
      <w:pPr>
        <w:ind w:left="2606" w:hanging="360"/>
      </w:pPr>
      <w:rPr>
        <w:rFonts w:hint="default"/>
      </w:rPr>
    </w:lvl>
    <w:lvl w:ilvl="3" w:tplc="EBE8C2A2">
      <w:numFmt w:val="bullet"/>
      <w:lvlText w:val="•"/>
      <w:lvlJc w:val="left"/>
      <w:pPr>
        <w:ind w:left="3653" w:hanging="360"/>
      </w:pPr>
      <w:rPr>
        <w:rFonts w:hint="default"/>
      </w:rPr>
    </w:lvl>
    <w:lvl w:ilvl="4" w:tplc="51F6B6B2">
      <w:numFmt w:val="bullet"/>
      <w:lvlText w:val="•"/>
      <w:lvlJc w:val="left"/>
      <w:pPr>
        <w:ind w:left="4700" w:hanging="360"/>
      </w:pPr>
      <w:rPr>
        <w:rFonts w:hint="default"/>
      </w:rPr>
    </w:lvl>
    <w:lvl w:ilvl="5" w:tplc="75A4824E">
      <w:numFmt w:val="bullet"/>
      <w:lvlText w:val="•"/>
      <w:lvlJc w:val="left"/>
      <w:pPr>
        <w:ind w:left="5746" w:hanging="360"/>
      </w:pPr>
      <w:rPr>
        <w:rFonts w:hint="default"/>
      </w:rPr>
    </w:lvl>
    <w:lvl w:ilvl="6" w:tplc="9154A88A">
      <w:numFmt w:val="bullet"/>
      <w:lvlText w:val="•"/>
      <w:lvlJc w:val="left"/>
      <w:pPr>
        <w:ind w:left="6793" w:hanging="360"/>
      </w:pPr>
      <w:rPr>
        <w:rFonts w:hint="default"/>
      </w:rPr>
    </w:lvl>
    <w:lvl w:ilvl="7" w:tplc="20049588">
      <w:numFmt w:val="bullet"/>
      <w:lvlText w:val="•"/>
      <w:lvlJc w:val="left"/>
      <w:pPr>
        <w:ind w:left="7840" w:hanging="360"/>
      </w:pPr>
      <w:rPr>
        <w:rFonts w:hint="default"/>
      </w:rPr>
    </w:lvl>
    <w:lvl w:ilvl="8" w:tplc="20F6CC62">
      <w:numFmt w:val="bullet"/>
      <w:lvlText w:val="•"/>
      <w:lvlJc w:val="left"/>
      <w:pPr>
        <w:ind w:left="8886" w:hanging="360"/>
      </w:pPr>
      <w:rPr>
        <w:rFonts w:hint="default"/>
      </w:rPr>
    </w:lvl>
  </w:abstractNum>
  <w:num w:numId="1">
    <w:abstractNumId w:val="6"/>
  </w:num>
  <w:num w:numId="2">
    <w:abstractNumId w:val="2"/>
  </w:num>
  <w:num w:numId="3">
    <w:abstractNumId w:val="1"/>
  </w:num>
  <w:num w:numId="4">
    <w:abstractNumId w:val="3"/>
  </w:num>
  <w:num w:numId="5">
    <w:abstractNumId w:val="0"/>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zY0NTW3sDC0NDdR0lEKTi0uzszPAykwqgUAG163pSwAAAA="/>
  </w:docVars>
  <w:rsids>
    <w:rsidRoot w:val="0059089E"/>
    <w:rsid w:val="00023291"/>
    <w:rsid w:val="0002523A"/>
    <w:rsid w:val="0003086B"/>
    <w:rsid w:val="000451AE"/>
    <w:rsid w:val="000554A7"/>
    <w:rsid w:val="0006597A"/>
    <w:rsid w:val="00072F91"/>
    <w:rsid w:val="0008246D"/>
    <w:rsid w:val="0008508E"/>
    <w:rsid w:val="00093BB2"/>
    <w:rsid w:val="0009651E"/>
    <w:rsid w:val="000A33AF"/>
    <w:rsid w:val="000A5CA5"/>
    <w:rsid w:val="000D3F5E"/>
    <w:rsid w:val="000E1C97"/>
    <w:rsid w:val="00104589"/>
    <w:rsid w:val="00121C57"/>
    <w:rsid w:val="00122AA3"/>
    <w:rsid w:val="00123466"/>
    <w:rsid w:val="00135582"/>
    <w:rsid w:val="00142816"/>
    <w:rsid w:val="001566A7"/>
    <w:rsid w:val="00157730"/>
    <w:rsid w:val="00162EDE"/>
    <w:rsid w:val="00166924"/>
    <w:rsid w:val="0017320D"/>
    <w:rsid w:val="00187CD1"/>
    <w:rsid w:val="00191DDC"/>
    <w:rsid w:val="00193A6E"/>
    <w:rsid w:val="001A1822"/>
    <w:rsid w:val="001B570E"/>
    <w:rsid w:val="001B7C85"/>
    <w:rsid w:val="001C4E45"/>
    <w:rsid w:val="001C764B"/>
    <w:rsid w:val="001E7F00"/>
    <w:rsid w:val="001F5463"/>
    <w:rsid w:val="00217E29"/>
    <w:rsid w:val="002247CD"/>
    <w:rsid w:val="002B6539"/>
    <w:rsid w:val="002E285C"/>
    <w:rsid w:val="002E39E4"/>
    <w:rsid w:val="00306431"/>
    <w:rsid w:val="00314503"/>
    <w:rsid w:val="003430B8"/>
    <w:rsid w:val="003546F6"/>
    <w:rsid w:val="00373A4E"/>
    <w:rsid w:val="003843F3"/>
    <w:rsid w:val="00384C7C"/>
    <w:rsid w:val="00393A17"/>
    <w:rsid w:val="003A04DC"/>
    <w:rsid w:val="003B1B30"/>
    <w:rsid w:val="003B32CA"/>
    <w:rsid w:val="003D069E"/>
    <w:rsid w:val="003E517A"/>
    <w:rsid w:val="003F25C8"/>
    <w:rsid w:val="00400449"/>
    <w:rsid w:val="00403156"/>
    <w:rsid w:val="00427C63"/>
    <w:rsid w:val="0044453B"/>
    <w:rsid w:val="00446973"/>
    <w:rsid w:val="004605E6"/>
    <w:rsid w:val="004627AB"/>
    <w:rsid w:val="00463A28"/>
    <w:rsid w:val="004720B1"/>
    <w:rsid w:val="004A19A0"/>
    <w:rsid w:val="004A4B6A"/>
    <w:rsid w:val="004C115A"/>
    <w:rsid w:val="004C23B8"/>
    <w:rsid w:val="004D680F"/>
    <w:rsid w:val="004E3949"/>
    <w:rsid w:val="00506FB2"/>
    <w:rsid w:val="00512888"/>
    <w:rsid w:val="0052017C"/>
    <w:rsid w:val="005423C1"/>
    <w:rsid w:val="00552A08"/>
    <w:rsid w:val="0055600B"/>
    <w:rsid w:val="0056552F"/>
    <w:rsid w:val="005734AA"/>
    <w:rsid w:val="0059089E"/>
    <w:rsid w:val="00590E1F"/>
    <w:rsid w:val="00591297"/>
    <w:rsid w:val="0059151A"/>
    <w:rsid w:val="005A3D5A"/>
    <w:rsid w:val="005A5A18"/>
    <w:rsid w:val="005A6160"/>
    <w:rsid w:val="005B6F9C"/>
    <w:rsid w:val="005D05EA"/>
    <w:rsid w:val="00613680"/>
    <w:rsid w:val="00614913"/>
    <w:rsid w:val="006208F0"/>
    <w:rsid w:val="00631890"/>
    <w:rsid w:val="0063525A"/>
    <w:rsid w:val="0067395B"/>
    <w:rsid w:val="00684A4A"/>
    <w:rsid w:val="006858F0"/>
    <w:rsid w:val="006909A7"/>
    <w:rsid w:val="006A5CB5"/>
    <w:rsid w:val="006C38CA"/>
    <w:rsid w:val="006C69F4"/>
    <w:rsid w:val="006D5A45"/>
    <w:rsid w:val="0070337C"/>
    <w:rsid w:val="00717658"/>
    <w:rsid w:val="00725143"/>
    <w:rsid w:val="00745B92"/>
    <w:rsid w:val="007627E0"/>
    <w:rsid w:val="00766772"/>
    <w:rsid w:val="007726DF"/>
    <w:rsid w:val="00794519"/>
    <w:rsid w:val="007C0C6E"/>
    <w:rsid w:val="007C58FC"/>
    <w:rsid w:val="007C62B4"/>
    <w:rsid w:val="007C7420"/>
    <w:rsid w:val="007C7C27"/>
    <w:rsid w:val="007D5156"/>
    <w:rsid w:val="007D6ED3"/>
    <w:rsid w:val="007E0CCA"/>
    <w:rsid w:val="007E5205"/>
    <w:rsid w:val="007E5482"/>
    <w:rsid w:val="008051ED"/>
    <w:rsid w:val="0082223E"/>
    <w:rsid w:val="00852249"/>
    <w:rsid w:val="00866325"/>
    <w:rsid w:val="0087184E"/>
    <w:rsid w:val="00873BCA"/>
    <w:rsid w:val="008859FB"/>
    <w:rsid w:val="00892F0D"/>
    <w:rsid w:val="0089507F"/>
    <w:rsid w:val="008F05AF"/>
    <w:rsid w:val="00904607"/>
    <w:rsid w:val="009060C6"/>
    <w:rsid w:val="009070A9"/>
    <w:rsid w:val="009079AE"/>
    <w:rsid w:val="009231C2"/>
    <w:rsid w:val="0093778E"/>
    <w:rsid w:val="00955EA3"/>
    <w:rsid w:val="0096022D"/>
    <w:rsid w:val="00966CF7"/>
    <w:rsid w:val="009715BC"/>
    <w:rsid w:val="009729E1"/>
    <w:rsid w:val="0097434F"/>
    <w:rsid w:val="00981CFA"/>
    <w:rsid w:val="009863AB"/>
    <w:rsid w:val="00986D7A"/>
    <w:rsid w:val="0099006A"/>
    <w:rsid w:val="009947DC"/>
    <w:rsid w:val="009A6072"/>
    <w:rsid w:val="009A6140"/>
    <w:rsid w:val="009C7202"/>
    <w:rsid w:val="00A065D3"/>
    <w:rsid w:val="00A12AA3"/>
    <w:rsid w:val="00A2325C"/>
    <w:rsid w:val="00A3386E"/>
    <w:rsid w:val="00A47DD5"/>
    <w:rsid w:val="00A52EB5"/>
    <w:rsid w:val="00A567F8"/>
    <w:rsid w:val="00A63516"/>
    <w:rsid w:val="00A64972"/>
    <w:rsid w:val="00A84FDE"/>
    <w:rsid w:val="00A93CE9"/>
    <w:rsid w:val="00A94F29"/>
    <w:rsid w:val="00AA6F40"/>
    <w:rsid w:val="00AD26FC"/>
    <w:rsid w:val="00AD462C"/>
    <w:rsid w:val="00AE453C"/>
    <w:rsid w:val="00AF0534"/>
    <w:rsid w:val="00AF2B80"/>
    <w:rsid w:val="00B2679B"/>
    <w:rsid w:val="00B3219B"/>
    <w:rsid w:val="00B35AF2"/>
    <w:rsid w:val="00B441D5"/>
    <w:rsid w:val="00B44608"/>
    <w:rsid w:val="00B46E34"/>
    <w:rsid w:val="00B631E3"/>
    <w:rsid w:val="00B75CD8"/>
    <w:rsid w:val="00B848F3"/>
    <w:rsid w:val="00B86FC8"/>
    <w:rsid w:val="00B9221A"/>
    <w:rsid w:val="00BA4101"/>
    <w:rsid w:val="00BA6F74"/>
    <w:rsid w:val="00BA7B6D"/>
    <w:rsid w:val="00BB1C2C"/>
    <w:rsid w:val="00BB620C"/>
    <w:rsid w:val="00BC179E"/>
    <w:rsid w:val="00BC34AB"/>
    <w:rsid w:val="00BC4A87"/>
    <w:rsid w:val="00BD0348"/>
    <w:rsid w:val="00BD0F05"/>
    <w:rsid w:val="00BE76AC"/>
    <w:rsid w:val="00C12DCE"/>
    <w:rsid w:val="00C17114"/>
    <w:rsid w:val="00C21056"/>
    <w:rsid w:val="00C239C3"/>
    <w:rsid w:val="00C23C42"/>
    <w:rsid w:val="00C24532"/>
    <w:rsid w:val="00C34A97"/>
    <w:rsid w:val="00C427A0"/>
    <w:rsid w:val="00C563F4"/>
    <w:rsid w:val="00C56F5A"/>
    <w:rsid w:val="00C63E1E"/>
    <w:rsid w:val="00C65AB1"/>
    <w:rsid w:val="00C76812"/>
    <w:rsid w:val="00C927E2"/>
    <w:rsid w:val="00CA2456"/>
    <w:rsid w:val="00CD221F"/>
    <w:rsid w:val="00CD2310"/>
    <w:rsid w:val="00CE26A9"/>
    <w:rsid w:val="00CE3B86"/>
    <w:rsid w:val="00D05966"/>
    <w:rsid w:val="00D06544"/>
    <w:rsid w:val="00D06881"/>
    <w:rsid w:val="00D073EE"/>
    <w:rsid w:val="00D20135"/>
    <w:rsid w:val="00D4221C"/>
    <w:rsid w:val="00D4252E"/>
    <w:rsid w:val="00D735C8"/>
    <w:rsid w:val="00D815A8"/>
    <w:rsid w:val="00D90020"/>
    <w:rsid w:val="00D900CA"/>
    <w:rsid w:val="00D902A4"/>
    <w:rsid w:val="00D930A0"/>
    <w:rsid w:val="00D934F0"/>
    <w:rsid w:val="00DB2787"/>
    <w:rsid w:val="00DB74FE"/>
    <w:rsid w:val="00DC28EA"/>
    <w:rsid w:val="00DF142A"/>
    <w:rsid w:val="00DF6EDD"/>
    <w:rsid w:val="00E0148A"/>
    <w:rsid w:val="00E03D31"/>
    <w:rsid w:val="00E0621C"/>
    <w:rsid w:val="00E1562F"/>
    <w:rsid w:val="00E15864"/>
    <w:rsid w:val="00E43F70"/>
    <w:rsid w:val="00E44395"/>
    <w:rsid w:val="00E5162F"/>
    <w:rsid w:val="00E56515"/>
    <w:rsid w:val="00E64BDC"/>
    <w:rsid w:val="00E66B0C"/>
    <w:rsid w:val="00E6780E"/>
    <w:rsid w:val="00E824AB"/>
    <w:rsid w:val="00E86007"/>
    <w:rsid w:val="00E95DAA"/>
    <w:rsid w:val="00E968DE"/>
    <w:rsid w:val="00EA1F9D"/>
    <w:rsid w:val="00EB73D7"/>
    <w:rsid w:val="00EC39F7"/>
    <w:rsid w:val="00EC547B"/>
    <w:rsid w:val="00ED3E9E"/>
    <w:rsid w:val="00ED4FA6"/>
    <w:rsid w:val="00EE1A0C"/>
    <w:rsid w:val="00EE5684"/>
    <w:rsid w:val="00EE5D0F"/>
    <w:rsid w:val="00EE6A49"/>
    <w:rsid w:val="00EF1B23"/>
    <w:rsid w:val="00EF6728"/>
    <w:rsid w:val="00F01E15"/>
    <w:rsid w:val="00F05028"/>
    <w:rsid w:val="00F07DE6"/>
    <w:rsid w:val="00F16D78"/>
    <w:rsid w:val="00F24083"/>
    <w:rsid w:val="00F2634B"/>
    <w:rsid w:val="00F32131"/>
    <w:rsid w:val="00F40626"/>
    <w:rsid w:val="00F51D85"/>
    <w:rsid w:val="00F527A8"/>
    <w:rsid w:val="00F60805"/>
    <w:rsid w:val="00F61635"/>
    <w:rsid w:val="00F6607D"/>
    <w:rsid w:val="00F76E02"/>
    <w:rsid w:val="00F92C0D"/>
    <w:rsid w:val="00F95661"/>
    <w:rsid w:val="00F968F4"/>
    <w:rsid w:val="00FA3C01"/>
    <w:rsid w:val="00FB49A1"/>
    <w:rsid w:val="00FC2185"/>
    <w:rsid w:val="00FC2B9C"/>
    <w:rsid w:val="00FE1F52"/>
    <w:rsid w:val="00FE51A8"/>
    <w:rsid w:val="00FE5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37C03"/>
  <w15:docId w15:val="{ED15FBFE-0213-4723-88B6-8CD9E01F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306"/>
      <w:outlineLvl w:val="0"/>
    </w:pPr>
    <w:rPr>
      <w:b/>
      <w:bCs/>
    </w:rPr>
  </w:style>
  <w:style w:type="paragraph" w:styleId="Heading3">
    <w:name w:val="heading 3"/>
    <w:basedOn w:val="Normal"/>
    <w:next w:val="Normal"/>
    <w:link w:val="Heading3Char"/>
    <w:uiPriority w:val="9"/>
    <w:semiHidden/>
    <w:unhideWhenUsed/>
    <w:qFormat/>
    <w:rsid w:val="007C742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611" w:hanging="360"/>
    </w:pPr>
  </w:style>
  <w:style w:type="paragraph" w:customStyle="1" w:styleId="TableParagraph">
    <w:name w:val="Table Paragraph"/>
    <w:basedOn w:val="Normal"/>
    <w:uiPriority w:val="1"/>
    <w:qFormat/>
    <w:pPr>
      <w:spacing w:line="247" w:lineRule="exact"/>
      <w:ind w:left="103"/>
    </w:pPr>
  </w:style>
  <w:style w:type="character" w:styleId="Hyperlink">
    <w:name w:val="Hyperlink"/>
    <w:basedOn w:val="DefaultParagraphFont"/>
    <w:uiPriority w:val="99"/>
    <w:unhideWhenUsed/>
    <w:rsid w:val="00F60805"/>
    <w:rPr>
      <w:color w:val="0000FF" w:themeColor="hyperlink"/>
      <w:u w:val="single"/>
    </w:rPr>
  </w:style>
  <w:style w:type="paragraph" w:styleId="BalloonText">
    <w:name w:val="Balloon Text"/>
    <w:basedOn w:val="Normal"/>
    <w:link w:val="BalloonTextChar"/>
    <w:uiPriority w:val="99"/>
    <w:semiHidden/>
    <w:unhideWhenUsed/>
    <w:rsid w:val="004A4B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4B6A"/>
    <w:rPr>
      <w:rFonts w:ascii="Segoe UI" w:eastAsia="Times New Roman" w:hAnsi="Segoe UI" w:cs="Segoe UI"/>
      <w:sz w:val="18"/>
      <w:szCs w:val="18"/>
    </w:rPr>
  </w:style>
  <w:style w:type="table" w:styleId="TableGrid">
    <w:name w:val="Table Grid"/>
    <w:basedOn w:val="TableNormal"/>
    <w:uiPriority w:val="59"/>
    <w:rsid w:val="00FC2B9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28EA"/>
    <w:pPr>
      <w:tabs>
        <w:tab w:val="center" w:pos="4680"/>
        <w:tab w:val="right" w:pos="9360"/>
      </w:tabs>
    </w:pPr>
  </w:style>
  <w:style w:type="character" w:customStyle="1" w:styleId="HeaderChar">
    <w:name w:val="Header Char"/>
    <w:basedOn w:val="DefaultParagraphFont"/>
    <w:link w:val="Header"/>
    <w:uiPriority w:val="99"/>
    <w:rsid w:val="00DC28EA"/>
    <w:rPr>
      <w:rFonts w:ascii="Times New Roman" w:eastAsia="Times New Roman" w:hAnsi="Times New Roman" w:cs="Times New Roman"/>
    </w:rPr>
  </w:style>
  <w:style w:type="paragraph" w:styleId="Footer">
    <w:name w:val="footer"/>
    <w:basedOn w:val="Normal"/>
    <w:link w:val="FooterChar"/>
    <w:uiPriority w:val="99"/>
    <w:unhideWhenUsed/>
    <w:rsid w:val="00DC28EA"/>
    <w:pPr>
      <w:tabs>
        <w:tab w:val="center" w:pos="4680"/>
        <w:tab w:val="right" w:pos="9360"/>
      </w:tabs>
    </w:pPr>
  </w:style>
  <w:style w:type="character" w:customStyle="1" w:styleId="FooterChar">
    <w:name w:val="Footer Char"/>
    <w:basedOn w:val="DefaultParagraphFont"/>
    <w:link w:val="Footer"/>
    <w:uiPriority w:val="99"/>
    <w:rsid w:val="00DC28EA"/>
    <w:rPr>
      <w:rFonts w:ascii="Times New Roman" w:eastAsia="Times New Roman" w:hAnsi="Times New Roman" w:cs="Times New Roman"/>
    </w:rPr>
  </w:style>
  <w:style w:type="table" w:styleId="MediumList2-Accent1">
    <w:name w:val="Medium List 2 Accent 1"/>
    <w:basedOn w:val="TableNormal"/>
    <w:uiPriority w:val="66"/>
    <w:rsid w:val="00BB1C2C"/>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Heading3Char">
    <w:name w:val="Heading 3 Char"/>
    <w:basedOn w:val="DefaultParagraphFont"/>
    <w:link w:val="Heading3"/>
    <w:uiPriority w:val="9"/>
    <w:semiHidden/>
    <w:rsid w:val="007C7420"/>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A12AA3"/>
    <w:rPr>
      <w:rFonts w:ascii="Times New Roman" w:eastAsia="Times New Roman" w:hAnsi="Times New Roman" w:cs="Times New Roman"/>
    </w:rPr>
  </w:style>
  <w:style w:type="character" w:customStyle="1" w:styleId="textlayer--absolute">
    <w:name w:val="textlayer--absolute"/>
    <w:basedOn w:val="DefaultParagraphFont"/>
    <w:rsid w:val="007E0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225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griffith1@valenciacollege.edu" TargetMode="External"/><Relationship Id="rId13" Type="http://schemas.openxmlformats.org/officeDocument/2006/relationships/hyperlink" Target="http://valenciacollege.edu/catalo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valenciacollege.edu/generalcounsel/policies.cfm" TargetMode="External"/><Relationship Id="rId17" Type="http://schemas.openxmlformats.org/officeDocument/2006/relationships/hyperlink" Target="http://valenciacollege.edu/generalcounsel/policydetail.cfm?RecordID=7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catalog.valenciacollege.edu/academicpoliciesprocedures/classattendanc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urses.lumenlearning.com/wm-humanresourcesmgm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valenciacollege.edu/studentdev/CampusInformationServices" TargetMode="External"/><Relationship Id="rId23" Type="http://schemas.openxmlformats.org/officeDocument/2006/relationships/footer" Target="footer3.xml"/><Relationship Id="rId10" Type="http://schemas.openxmlformats.org/officeDocument/2006/relationships/hyperlink" Target="https://courses.lumenlearning.com/wm-humanresourcesmgm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dgriffith1@valenciacollege.edu" TargetMode="External"/><Relationship Id="rId14" Type="http://schemas.openxmlformats.org/officeDocument/2006/relationships/hyperlink" Target="http://www.valenciacollege.edu/generalcounsel/"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1EAD8-38FD-4C47-A77D-FA4BCCB25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898</Words>
  <Characters>15945</Characters>
  <Application>Microsoft Office Word</Application>
  <DocSecurity>0</DocSecurity>
  <Lines>306</Lines>
  <Paragraphs>227</Paragraphs>
  <ScaleCrop>false</ScaleCrop>
  <HeadingPairs>
    <vt:vector size="2" baseType="variant">
      <vt:variant>
        <vt:lpstr>Title</vt:lpstr>
      </vt:variant>
      <vt:variant>
        <vt:i4>1</vt:i4>
      </vt:variant>
    </vt:vector>
  </HeadingPairs>
  <TitlesOfParts>
    <vt:vector size="1" baseType="lpstr">
      <vt:lpstr>VALENCIA COMMUNITY COLLEGE</vt:lpstr>
    </vt:vector>
  </TitlesOfParts>
  <Company>NeoSystems Corp</Company>
  <LinksUpToDate>false</LinksUpToDate>
  <CharactersWithSpaces>1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COMMUNITY COLLEGE</dc:title>
  <dc:creator>Jennifer Page</dc:creator>
  <cp:lastModifiedBy>Debbie Griffith</cp:lastModifiedBy>
  <cp:revision>2</cp:revision>
  <cp:lastPrinted>2020-08-15T20:17:00Z</cp:lastPrinted>
  <dcterms:created xsi:type="dcterms:W3CDTF">2022-01-05T02:04:00Z</dcterms:created>
  <dcterms:modified xsi:type="dcterms:W3CDTF">2022-01-05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7T00:00:00Z</vt:filetime>
  </property>
  <property fmtid="{D5CDD505-2E9C-101B-9397-08002B2CF9AE}" pid="3" name="Creator">
    <vt:lpwstr>Microsoft® Word 2010</vt:lpwstr>
  </property>
  <property fmtid="{D5CDD505-2E9C-101B-9397-08002B2CF9AE}" pid="4" name="LastSaved">
    <vt:filetime>2017-12-29T00:00:00Z</vt:filetime>
  </property>
</Properties>
</file>